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885EFF" w14:textId="49E4FB0D" w:rsidR="007B2FB0" w:rsidRDefault="00A05C24" w:rsidP="007B2FB0">
      <w:pPr>
        <w:spacing w:after="0"/>
        <w:jc w:val="center"/>
        <w:rPr>
          <w:rFonts w:ascii="Arial" w:hAnsi="Arial" w:cs="Arial"/>
          <w:b/>
          <w:sz w:val="28"/>
          <w:szCs w:val="28"/>
        </w:rPr>
      </w:pPr>
      <w:r>
        <w:rPr>
          <w:rFonts w:ascii="Arial" w:hAnsi="Arial" w:cs="Arial"/>
          <w:b/>
          <w:sz w:val="28"/>
          <w:szCs w:val="28"/>
        </w:rPr>
        <w:t xml:space="preserve"> </w:t>
      </w:r>
      <w:r w:rsidR="004970E8" w:rsidRPr="00060DCB">
        <w:rPr>
          <w:rFonts w:ascii="Arial" w:hAnsi="Arial" w:cs="Arial"/>
          <w:b/>
          <w:sz w:val="28"/>
          <w:szCs w:val="28"/>
        </w:rPr>
        <w:t>TLPOA</w:t>
      </w:r>
      <w:r w:rsidR="00DD55C1" w:rsidRPr="00060DCB">
        <w:rPr>
          <w:rFonts w:ascii="Arial" w:hAnsi="Arial" w:cs="Arial"/>
          <w:b/>
          <w:sz w:val="28"/>
          <w:szCs w:val="28"/>
        </w:rPr>
        <w:t xml:space="preserve"> Board</w:t>
      </w:r>
      <w:r w:rsidR="004970E8" w:rsidRPr="00060DCB">
        <w:rPr>
          <w:rFonts w:ascii="Arial" w:hAnsi="Arial" w:cs="Arial"/>
          <w:b/>
          <w:sz w:val="28"/>
          <w:szCs w:val="28"/>
        </w:rPr>
        <w:t xml:space="preserve"> Meeting Minute</w:t>
      </w:r>
      <w:r w:rsidR="007B2FB0">
        <w:rPr>
          <w:rFonts w:ascii="Arial" w:hAnsi="Arial" w:cs="Arial"/>
          <w:b/>
          <w:sz w:val="28"/>
          <w:szCs w:val="28"/>
        </w:rPr>
        <w:t>s</w:t>
      </w:r>
    </w:p>
    <w:p w14:paraId="358DEA0A" w14:textId="6B50C23C" w:rsidR="004970E8" w:rsidRPr="00F14344" w:rsidRDefault="00A05C24" w:rsidP="007B2FB0">
      <w:pPr>
        <w:spacing w:after="0"/>
        <w:jc w:val="center"/>
        <w:rPr>
          <w:rFonts w:ascii="Arial" w:hAnsi="Arial" w:cs="Arial"/>
          <w:b/>
          <w:sz w:val="28"/>
          <w:szCs w:val="28"/>
        </w:rPr>
      </w:pPr>
      <w:r>
        <w:rPr>
          <w:rFonts w:ascii="Arial" w:hAnsi="Arial" w:cs="Arial"/>
          <w:b/>
          <w:sz w:val="28"/>
          <w:szCs w:val="28"/>
        </w:rPr>
        <w:t>March 22</w:t>
      </w:r>
      <w:r w:rsidR="005B54FC">
        <w:rPr>
          <w:rFonts w:ascii="Arial" w:hAnsi="Arial" w:cs="Arial"/>
          <w:b/>
          <w:sz w:val="28"/>
          <w:szCs w:val="28"/>
        </w:rPr>
        <w:t>, 202</w:t>
      </w:r>
      <w:r w:rsidR="00CE3228">
        <w:rPr>
          <w:rFonts w:ascii="Arial" w:hAnsi="Arial" w:cs="Arial"/>
          <w:b/>
          <w:sz w:val="28"/>
          <w:szCs w:val="28"/>
        </w:rPr>
        <w:t>5</w:t>
      </w:r>
    </w:p>
    <w:p w14:paraId="79639AFF" w14:textId="77777777" w:rsidR="004970E8" w:rsidRPr="00876417" w:rsidRDefault="004970E8" w:rsidP="004970E8">
      <w:pPr>
        <w:spacing w:after="0"/>
        <w:rPr>
          <w:rFonts w:ascii="Arial" w:hAnsi="Arial" w:cs="Arial"/>
        </w:rPr>
      </w:pPr>
    </w:p>
    <w:p w14:paraId="7D3E1B6C" w14:textId="2D70E93B" w:rsidR="004970E8" w:rsidRPr="00876417" w:rsidRDefault="004970E8" w:rsidP="004970E8">
      <w:pPr>
        <w:spacing w:after="0"/>
        <w:rPr>
          <w:rFonts w:ascii="Arial" w:hAnsi="Arial" w:cs="Arial"/>
        </w:rPr>
      </w:pPr>
      <w:r w:rsidRPr="00876417">
        <w:rPr>
          <w:rFonts w:ascii="Arial" w:hAnsi="Arial" w:cs="Arial"/>
          <w:b/>
        </w:rPr>
        <w:t>Meeting Called to Order</w:t>
      </w:r>
      <w:r w:rsidRPr="00876417">
        <w:rPr>
          <w:rFonts w:ascii="Arial" w:hAnsi="Arial" w:cs="Arial"/>
        </w:rPr>
        <w:t xml:space="preserve"> </w:t>
      </w:r>
      <w:r w:rsidR="0073626F" w:rsidRPr="00876417">
        <w:rPr>
          <w:rFonts w:ascii="Arial" w:hAnsi="Arial" w:cs="Arial"/>
        </w:rPr>
        <w:t xml:space="preserve">by </w:t>
      </w:r>
      <w:r w:rsidR="00FA149B" w:rsidRPr="00876417">
        <w:rPr>
          <w:rFonts w:ascii="Arial" w:hAnsi="Arial" w:cs="Arial"/>
        </w:rPr>
        <w:t xml:space="preserve">President </w:t>
      </w:r>
      <w:r w:rsidR="00611CB1" w:rsidRPr="00876417">
        <w:rPr>
          <w:rFonts w:ascii="Arial" w:hAnsi="Arial" w:cs="Arial"/>
        </w:rPr>
        <w:t>Tom Conquest</w:t>
      </w:r>
      <w:r w:rsidR="00664302" w:rsidRPr="00876417">
        <w:rPr>
          <w:rFonts w:ascii="Arial" w:hAnsi="Arial" w:cs="Arial"/>
        </w:rPr>
        <w:t xml:space="preserve"> </w:t>
      </w:r>
      <w:r w:rsidR="00B1650A" w:rsidRPr="00876417">
        <w:rPr>
          <w:rFonts w:ascii="Arial" w:hAnsi="Arial" w:cs="Arial"/>
        </w:rPr>
        <w:t xml:space="preserve">at </w:t>
      </w:r>
      <w:r w:rsidR="00811976">
        <w:rPr>
          <w:rFonts w:ascii="Arial" w:hAnsi="Arial" w:cs="Arial"/>
        </w:rPr>
        <w:t>8:3</w:t>
      </w:r>
      <w:r w:rsidR="00DB3FC8">
        <w:rPr>
          <w:rFonts w:ascii="Arial" w:hAnsi="Arial" w:cs="Arial"/>
        </w:rPr>
        <w:t>0</w:t>
      </w:r>
      <w:r w:rsidR="00D97A35">
        <w:rPr>
          <w:rFonts w:ascii="Arial" w:hAnsi="Arial" w:cs="Arial"/>
        </w:rPr>
        <w:t xml:space="preserve"> </w:t>
      </w:r>
      <w:r w:rsidR="0034743F">
        <w:rPr>
          <w:rFonts w:ascii="Arial" w:hAnsi="Arial" w:cs="Arial"/>
        </w:rPr>
        <w:t>A</w:t>
      </w:r>
      <w:r w:rsidR="00967C39">
        <w:rPr>
          <w:rFonts w:ascii="Arial" w:hAnsi="Arial" w:cs="Arial"/>
        </w:rPr>
        <w:t>M</w:t>
      </w:r>
      <w:r w:rsidR="00BB606B">
        <w:rPr>
          <w:rFonts w:ascii="Arial" w:hAnsi="Arial" w:cs="Arial"/>
        </w:rPr>
        <w:t xml:space="preserve"> </w:t>
      </w:r>
      <w:r w:rsidR="000F649C">
        <w:rPr>
          <w:rFonts w:ascii="Arial" w:hAnsi="Arial" w:cs="Arial"/>
        </w:rPr>
        <w:t>v</w:t>
      </w:r>
      <w:r w:rsidR="00811976">
        <w:rPr>
          <w:rFonts w:ascii="Arial" w:hAnsi="Arial" w:cs="Arial"/>
        </w:rPr>
        <w:t>ia Zoom</w:t>
      </w:r>
      <w:r w:rsidR="00D97A35">
        <w:rPr>
          <w:rFonts w:ascii="Arial" w:hAnsi="Arial" w:cs="Arial"/>
        </w:rPr>
        <w:t>.</w:t>
      </w:r>
    </w:p>
    <w:p w14:paraId="52AF08ED" w14:textId="77777777" w:rsidR="004970E8" w:rsidRPr="00876417" w:rsidRDefault="004970E8" w:rsidP="004970E8">
      <w:pPr>
        <w:spacing w:after="0"/>
        <w:rPr>
          <w:rFonts w:ascii="Arial" w:hAnsi="Arial" w:cs="Arial"/>
        </w:rPr>
      </w:pPr>
    </w:p>
    <w:p w14:paraId="1FF64E55" w14:textId="6FDE4F02" w:rsidR="004970E8" w:rsidRPr="00876417" w:rsidRDefault="004970E8" w:rsidP="004970E8">
      <w:pPr>
        <w:spacing w:after="0"/>
        <w:rPr>
          <w:rFonts w:ascii="Arial" w:hAnsi="Arial" w:cs="Arial"/>
          <w:b/>
          <w:u w:val="single"/>
        </w:rPr>
      </w:pPr>
      <w:r w:rsidRPr="00876417">
        <w:rPr>
          <w:rFonts w:ascii="Arial" w:hAnsi="Arial" w:cs="Arial"/>
          <w:b/>
          <w:u w:val="single"/>
        </w:rPr>
        <w:t>Attend</w:t>
      </w:r>
      <w:r w:rsidR="00611CB1" w:rsidRPr="00876417">
        <w:rPr>
          <w:rFonts w:ascii="Arial" w:hAnsi="Arial" w:cs="Arial"/>
          <w:b/>
          <w:u w:val="single"/>
        </w:rPr>
        <w:t>ees</w:t>
      </w:r>
      <w:r w:rsidRPr="00876417">
        <w:rPr>
          <w:rFonts w:ascii="Arial" w:hAnsi="Arial" w:cs="Arial"/>
          <w:b/>
          <w:u w:val="single"/>
        </w:rPr>
        <w:t xml:space="preserve">: </w:t>
      </w:r>
    </w:p>
    <w:p w14:paraId="570E89FE" w14:textId="0E5C40D9" w:rsidR="00EC01A0" w:rsidRPr="004D022A" w:rsidRDefault="009D1686" w:rsidP="000570E1">
      <w:pPr>
        <w:spacing w:line="240" w:lineRule="auto"/>
        <w:rPr>
          <w:rFonts w:ascii="Arial" w:hAnsi="Arial" w:cs="Arial"/>
        </w:rPr>
      </w:pPr>
      <w:r w:rsidRPr="00876417">
        <w:rPr>
          <w:rFonts w:ascii="Arial" w:hAnsi="Arial" w:cs="Arial"/>
        </w:rPr>
        <w:t>Board Members</w:t>
      </w:r>
      <w:r w:rsidR="004B161E" w:rsidRPr="00876417">
        <w:rPr>
          <w:rFonts w:ascii="Arial" w:hAnsi="Arial" w:cs="Arial"/>
        </w:rPr>
        <w:t xml:space="preserve"> </w:t>
      </w:r>
      <w:r w:rsidR="006215AF">
        <w:rPr>
          <w:rFonts w:ascii="Arial" w:hAnsi="Arial" w:cs="Arial"/>
        </w:rPr>
        <w:t>-</w:t>
      </w:r>
      <w:r w:rsidR="00BA66EB" w:rsidRPr="00876417">
        <w:rPr>
          <w:rFonts w:ascii="Arial" w:hAnsi="Arial" w:cs="Arial"/>
        </w:rPr>
        <w:t xml:space="preserve"> </w:t>
      </w:r>
      <w:r w:rsidR="00B76F3F">
        <w:rPr>
          <w:rFonts w:ascii="Arial" w:hAnsi="Arial" w:cs="Arial"/>
        </w:rPr>
        <w:t xml:space="preserve">Tom Conquest, Bill Siegrist, </w:t>
      </w:r>
      <w:r w:rsidR="00647168">
        <w:rPr>
          <w:rFonts w:ascii="Arial" w:hAnsi="Arial" w:cs="Arial"/>
        </w:rPr>
        <w:t xml:space="preserve">Pat Kish, </w:t>
      </w:r>
      <w:r w:rsidR="00B63130">
        <w:rPr>
          <w:rFonts w:ascii="Arial" w:hAnsi="Arial" w:cs="Arial"/>
        </w:rPr>
        <w:t xml:space="preserve">Colin </w:t>
      </w:r>
      <w:r w:rsidR="004D022A">
        <w:rPr>
          <w:rFonts w:ascii="Arial" w:hAnsi="Arial" w:cs="Arial"/>
        </w:rPr>
        <w:t>Gibbings</w:t>
      </w:r>
      <w:r w:rsidR="00CE3228">
        <w:rPr>
          <w:rFonts w:ascii="Arial" w:hAnsi="Arial" w:cs="Arial"/>
        </w:rPr>
        <w:t>,</w:t>
      </w:r>
      <w:r w:rsidR="009F1903">
        <w:rPr>
          <w:rFonts w:ascii="Arial" w:hAnsi="Arial" w:cs="Arial"/>
        </w:rPr>
        <w:t xml:space="preserve"> Pete Stephens</w:t>
      </w:r>
    </w:p>
    <w:p w14:paraId="27B4F53E" w14:textId="6575E001" w:rsidR="004B7C66" w:rsidRPr="00876417" w:rsidRDefault="004B7C66" w:rsidP="004B7C66">
      <w:pPr>
        <w:spacing w:after="0"/>
        <w:rPr>
          <w:rFonts w:ascii="Arial" w:hAnsi="Arial" w:cs="Arial"/>
          <w:b/>
          <w:u w:val="single"/>
        </w:rPr>
      </w:pPr>
      <w:r w:rsidRPr="00876417">
        <w:rPr>
          <w:rFonts w:ascii="Arial" w:hAnsi="Arial" w:cs="Arial"/>
          <w:b/>
          <w:u w:val="single"/>
        </w:rPr>
        <w:t xml:space="preserve">Meeting Minutes: </w:t>
      </w:r>
    </w:p>
    <w:p w14:paraId="6B809641" w14:textId="19BDE085" w:rsidR="006601EB" w:rsidRPr="00876417" w:rsidRDefault="004D022A" w:rsidP="00ED5FBC">
      <w:pPr>
        <w:spacing w:after="0"/>
        <w:rPr>
          <w:rFonts w:ascii="Arial" w:hAnsi="Arial" w:cs="Arial"/>
        </w:rPr>
      </w:pPr>
      <w:r>
        <w:rPr>
          <w:rFonts w:ascii="Arial" w:hAnsi="Arial" w:cs="Arial"/>
        </w:rPr>
        <w:t xml:space="preserve">The Board approved the </w:t>
      </w:r>
      <w:r w:rsidR="00DB3FC8">
        <w:rPr>
          <w:rFonts w:ascii="Arial" w:hAnsi="Arial" w:cs="Arial"/>
        </w:rPr>
        <w:t>February</w:t>
      </w:r>
      <w:r w:rsidR="00854E65">
        <w:rPr>
          <w:rFonts w:ascii="Arial" w:hAnsi="Arial" w:cs="Arial"/>
        </w:rPr>
        <w:t xml:space="preserve"> 202</w:t>
      </w:r>
      <w:r w:rsidR="00423DC8">
        <w:rPr>
          <w:rFonts w:ascii="Arial" w:hAnsi="Arial" w:cs="Arial"/>
        </w:rPr>
        <w:t>5</w:t>
      </w:r>
      <w:r>
        <w:rPr>
          <w:rFonts w:ascii="Arial" w:hAnsi="Arial" w:cs="Arial"/>
        </w:rPr>
        <w:t xml:space="preserve"> meeting minutes</w:t>
      </w:r>
      <w:r w:rsidR="00B4761A">
        <w:rPr>
          <w:rFonts w:ascii="Arial" w:hAnsi="Arial" w:cs="Arial"/>
        </w:rPr>
        <w:t>.</w:t>
      </w:r>
      <w:r w:rsidR="00294549">
        <w:rPr>
          <w:rFonts w:ascii="Arial" w:hAnsi="Arial" w:cs="Arial"/>
        </w:rPr>
        <w:t xml:space="preserve"> </w:t>
      </w:r>
    </w:p>
    <w:p w14:paraId="5A1DD3E1" w14:textId="77777777" w:rsidR="003B29D3" w:rsidRPr="00876417" w:rsidRDefault="003B29D3" w:rsidP="00ED5FBC">
      <w:pPr>
        <w:spacing w:after="0"/>
        <w:rPr>
          <w:rFonts w:ascii="Arial" w:hAnsi="Arial" w:cs="Arial"/>
          <w:b/>
        </w:rPr>
      </w:pPr>
    </w:p>
    <w:p w14:paraId="307D4239" w14:textId="53FADDDA" w:rsidR="00ED5FBC" w:rsidRPr="00D459D4" w:rsidRDefault="00ED5FBC" w:rsidP="00ED5FBC">
      <w:pPr>
        <w:spacing w:after="0"/>
        <w:rPr>
          <w:rFonts w:ascii="Arial" w:hAnsi="Arial" w:cs="Arial"/>
          <w:b/>
          <w:u w:val="single"/>
        </w:rPr>
      </w:pPr>
      <w:r w:rsidRPr="00D459D4">
        <w:rPr>
          <w:rFonts w:ascii="Arial" w:hAnsi="Arial" w:cs="Arial"/>
          <w:b/>
          <w:u w:val="single"/>
        </w:rPr>
        <w:t xml:space="preserve">Officer </w:t>
      </w:r>
      <w:r w:rsidR="00787CF5" w:rsidRPr="00D459D4">
        <w:rPr>
          <w:rFonts w:ascii="Arial" w:hAnsi="Arial" w:cs="Arial"/>
          <w:b/>
          <w:u w:val="single"/>
        </w:rPr>
        <w:t>Remarks</w:t>
      </w:r>
      <w:r w:rsidRPr="00D459D4">
        <w:rPr>
          <w:rFonts w:ascii="Arial" w:hAnsi="Arial" w:cs="Arial"/>
          <w:b/>
          <w:u w:val="single"/>
        </w:rPr>
        <w:t>:</w:t>
      </w:r>
    </w:p>
    <w:p w14:paraId="5B6CF3C6" w14:textId="419660A0" w:rsidR="0094768A" w:rsidRDefault="005441DB" w:rsidP="0094768A">
      <w:pPr>
        <w:spacing w:after="0"/>
        <w:rPr>
          <w:rFonts w:ascii="Arial" w:hAnsi="Arial" w:cs="Arial"/>
        </w:rPr>
      </w:pPr>
      <w:r>
        <w:rPr>
          <w:rFonts w:ascii="Arial" w:hAnsi="Arial" w:cs="Arial"/>
        </w:rPr>
        <w:t xml:space="preserve">Colin </w:t>
      </w:r>
      <w:r w:rsidR="00CA08BA">
        <w:rPr>
          <w:rFonts w:ascii="Arial" w:hAnsi="Arial" w:cs="Arial"/>
        </w:rPr>
        <w:t>reviewed</w:t>
      </w:r>
      <w:r>
        <w:rPr>
          <w:rFonts w:ascii="Arial" w:hAnsi="Arial" w:cs="Arial"/>
        </w:rPr>
        <w:t xml:space="preserve"> the 2025 </w:t>
      </w:r>
      <w:r w:rsidR="00CA08BA">
        <w:rPr>
          <w:rFonts w:ascii="Arial" w:hAnsi="Arial" w:cs="Arial"/>
        </w:rPr>
        <w:t xml:space="preserve">Statement of Activities and discussed how we are operating with a surplus and </w:t>
      </w:r>
      <w:r w:rsidR="00112B94">
        <w:rPr>
          <w:rFonts w:ascii="Arial" w:hAnsi="Arial" w:cs="Arial"/>
        </w:rPr>
        <w:t>recommended we</w:t>
      </w:r>
      <w:r w:rsidR="00CA08BA">
        <w:rPr>
          <w:rFonts w:ascii="Arial" w:hAnsi="Arial" w:cs="Arial"/>
        </w:rPr>
        <w:t xml:space="preserve"> think about ways th</w:t>
      </w:r>
      <w:r w:rsidR="00112B94">
        <w:rPr>
          <w:rFonts w:ascii="Arial" w:hAnsi="Arial" w:cs="Arial"/>
        </w:rPr>
        <w:t>e TLPOA</w:t>
      </w:r>
      <w:r w:rsidR="00CA08BA">
        <w:rPr>
          <w:rFonts w:ascii="Arial" w:hAnsi="Arial" w:cs="Arial"/>
        </w:rPr>
        <w:t xml:space="preserve"> could utilize it.</w:t>
      </w:r>
    </w:p>
    <w:p w14:paraId="26BA611C" w14:textId="0F44C9DB" w:rsidR="005E6444" w:rsidRDefault="005E6444" w:rsidP="0094768A">
      <w:pPr>
        <w:spacing w:after="0"/>
        <w:rPr>
          <w:rFonts w:ascii="Arial" w:hAnsi="Arial" w:cs="Arial"/>
        </w:rPr>
      </w:pPr>
      <w:r>
        <w:rPr>
          <w:rFonts w:ascii="Arial" w:hAnsi="Arial" w:cs="Arial"/>
        </w:rPr>
        <w:t>Bill asked if revenues are slow coming in and Pat responded that we are in good shape and revenues will continue to come in during the course of the year.</w:t>
      </w:r>
    </w:p>
    <w:p w14:paraId="75DE2D6B" w14:textId="119F51D7" w:rsidR="006E391A" w:rsidRDefault="006E391A" w:rsidP="0094768A">
      <w:pPr>
        <w:spacing w:after="0"/>
        <w:rPr>
          <w:rFonts w:ascii="Arial" w:hAnsi="Arial" w:cs="Arial"/>
        </w:rPr>
      </w:pPr>
      <w:r>
        <w:rPr>
          <w:rFonts w:ascii="Arial" w:hAnsi="Arial" w:cs="Arial"/>
        </w:rPr>
        <w:t xml:space="preserve">Pat stated she will include a list of the organizations the TLPOA is involved with in the next newsletter.  </w:t>
      </w:r>
    </w:p>
    <w:p w14:paraId="48194DB5" w14:textId="13781D26" w:rsidR="0015709D" w:rsidRPr="0094768A" w:rsidRDefault="0015709D" w:rsidP="0094768A">
      <w:pPr>
        <w:spacing w:after="0"/>
        <w:rPr>
          <w:rFonts w:ascii="Arial" w:hAnsi="Arial" w:cs="Arial"/>
        </w:rPr>
      </w:pPr>
      <w:r>
        <w:rPr>
          <w:rFonts w:ascii="Arial" w:hAnsi="Arial" w:cs="Arial"/>
        </w:rPr>
        <w:t xml:space="preserve">Greg Bator has </w:t>
      </w:r>
      <w:r w:rsidR="00112B94">
        <w:rPr>
          <w:rFonts w:ascii="Arial" w:hAnsi="Arial" w:cs="Arial"/>
        </w:rPr>
        <w:t>volunteered</w:t>
      </w:r>
      <w:r>
        <w:rPr>
          <w:rFonts w:ascii="Arial" w:hAnsi="Arial" w:cs="Arial"/>
        </w:rPr>
        <w:t xml:space="preserve"> to host this year’s Heart of Summer Party on July 26</w:t>
      </w:r>
      <w:r w:rsidRPr="0015709D">
        <w:rPr>
          <w:rFonts w:ascii="Arial" w:hAnsi="Arial" w:cs="Arial"/>
          <w:vertAlign w:val="superscript"/>
        </w:rPr>
        <w:t>th</w:t>
      </w:r>
      <w:r>
        <w:rPr>
          <w:rFonts w:ascii="Arial" w:hAnsi="Arial" w:cs="Arial"/>
        </w:rPr>
        <w:t>.  And Pete Stephens has agreed to host the Wine and Cheese arty on August 22</w:t>
      </w:r>
      <w:r w:rsidRPr="0015709D">
        <w:rPr>
          <w:rFonts w:ascii="Arial" w:hAnsi="Arial" w:cs="Arial"/>
          <w:vertAlign w:val="superscript"/>
        </w:rPr>
        <w:t>nd</w:t>
      </w:r>
      <w:r>
        <w:rPr>
          <w:rFonts w:ascii="Arial" w:hAnsi="Arial" w:cs="Arial"/>
        </w:rPr>
        <w:t>.</w:t>
      </w:r>
    </w:p>
    <w:p w14:paraId="2E8BC517" w14:textId="7DD0D5FB" w:rsidR="00BC2BA5" w:rsidRDefault="00BC2BA5" w:rsidP="00451801">
      <w:pPr>
        <w:spacing w:after="0"/>
        <w:rPr>
          <w:rFonts w:ascii="Arial" w:hAnsi="Arial" w:cs="Arial"/>
          <w:bCs/>
        </w:rPr>
      </w:pPr>
    </w:p>
    <w:p w14:paraId="35DDF870" w14:textId="58A3B7BC" w:rsidR="00B66072" w:rsidRDefault="00B66072" w:rsidP="00B66072">
      <w:pPr>
        <w:spacing w:after="0"/>
        <w:rPr>
          <w:rFonts w:ascii="Arial" w:hAnsi="Arial" w:cs="Arial"/>
          <w:b/>
          <w:u w:val="single"/>
        </w:rPr>
      </w:pPr>
      <w:r>
        <w:rPr>
          <w:rFonts w:ascii="Arial" w:hAnsi="Arial" w:cs="Arial"/>
          <w:b/>
          <w:u w:val="single"/>
        </w:rPr>
        <w:t xml:space="preserve">Action Items </w:t>
      </w:r>
      <w:r w:rsidR="006C0BF4">
        <w:rPr>
          <w:rFonts w:ascii="Arial" w:hAnsi="Arial" w:cs="Arial"/>
          <w:b/>
          <w:u w:val="single"/>
        </w:rPr>
        <w:t>from</w:t>
      </w:r>
      <w:r>
        <w:rPr>
          <w:rFonts w:ascii="Arial" w:hAnsi="Arial" w:cs="Arial"/>
          <w:b/>
          <w:u w:val="single"/>
        </w:rPr>
        <w:t xml:space="preserve"> </w:t>
      </w:r>
      <w:r w:rsidR="005441DB">
        <w:rPr>
          <w:rFonts w:ascii="Arial" w:hAnsi="Arial" w:cs="Arial"/>
          <w:b/>
          <w:u w:val="single"/>
        </w:rPr>
        <w:t>January</w:t>
      </w:r>
      <w:r w:rsidR="00DD4163">
        <w:rPr>
          <w:rFonts w:ascii="Arial" w:hAnsi="Arial" w:cs="Arial"/>
          <w:b/>
          <w:u w:val="single"/>
        </w:rPr>
        <w:t xml:space="preserve"> Board </w:t>
      </w:r>
      <w:r>
        <w:rPr>
          <w:rFonts w:ascii="Arial" w:hAnsi="Arial" w:cs="Arial"/>
          <w:b/>
          <w:u w:val="single"/>
        </w:rPr>
        <w:t>Meeting</w:t>
      </w:r>
      <w:r w:rsidRPr="00D459D4">
        <w:rPr>
          <w:rFonts w:ascii="Arial" w:hAnsi="Arial" w:cs="Arial"/>
          <w:b/>
          <w:u w:val="single"/>
        </w:rPr>
        <w:t>:</w:t>
      </w:r>
    </w:p>
    <w:p w14:paraId="6942601C" w14:textId="75AD56F2" w:rsidR="00451801" w:rsidRPr="00451801" w:rsidRDefault="00185B60" w:rsidP="00451801">
      <w:pPr>
        <w:spacing w:after="0"/>
        <w:rPr>
          <w:rFonts w:ascii="Arial" w:hAnsi="Arial" w:cs="Arial"/>
          <w:bCs/>
        </w:rPr>
      </w:pPr>
      <w:r>
        <w:rPr>
          <w:rFonts w:ascii="Arial" w:hAnsi="Arial" w:cs="Arial"/>
          <w:bCs/>
        </w:rPr>
        <w:t>Various action items were discussed.</w:t>
      </w:r>
    </w:p>
    <w:p w14:paraId="25024558" w14:textId="77777777" w:rsidR="00BC2BA5" w:rsidRDefault="00BC2BA5" w:rsidP="00D5453F">
      <w:pPr>
        <w:spacing w:after="0"/>
        <w:rPr>
          <w:rFonts w:ascii="Arial" w:hAnsi="Arial" w:cs="Arial"/>
          <w:b/>
          <w:sz w:val="24"/>
          <w:szCs w:val="24"/>
        </w:rPr>
      </w:pPr>
    </w:p>
    <w:p w14:paraId="17EBA6EC" w14:textId="14E15EE5" w:rsidR="005C01B4" w:rsidRDefault="004C05E8" w:rsidP="00D5453F">
      <w:pPr>
        <w:spacing w:after="0"/>
        <w:rPr>
          <w:rFonts w:ascii="Arial" w:hAnsi="Arial" w:cs="Arial"/>
          <w:b/>
          <w:sz w:val="24"/>
          <w:szCs w:val="24"/>
        </w:rPr>
      </w:pPr>
      <w:r w:rsidRPr="00E53029">
        <w:rPr>
          <w:rFonts w:ascii="Arial" w:hAnsi="Arial" w:cs="Arial"/>
          <w:b/>
          <w:sz w:val="24"/>
          <w:szCs w:val="24"/>
        </w:rPr>
        <w:t>New Business:</w:t>
      </w:r>
    </w:p>
    <w:p w14:paraId="5C39C8D1" w14:textId="77777777" w:rsidR="007548C0" w:rsidRDefault="007548C0" w:rsidP="00F70ED9">
      <w:pPr>
        <w:spacing w:after="0"/>
        <w:rPr>
          <w:rFonts w:ascii="Arial" w:hAnsi="Arial" w:cs="Arial"/>
          <w:b/>
          <w:bCs/>
          <w:color w:val="000000"/>
          <w:u w:val="single"/>
        </w:rPr>
      </w:pPr>
      <w:bookmarkStart w:id="0" w:name="_Hlk162256449"/>
    </w:p>
    <w:p w14:paraId="2D9AA699" w14:textId="3CE0C4A7" w:rsidR="00655FBC" w:rsidRDefault="001451A2" w:rsidP="00655FBC">
      <w:pPr>
        <w:spacing w:after="0"/>
        <w:rPr>
          <w:rFonts w:ascii="Arial" w:hAnsi="Arial" w:cs="Arial"/>
          <w:color w:val="000000"/>
        </w:rPr>
      </w:pPr>
      <w:r>
        <w:rPr>
          <w:rFonts w:ascii="Arial" w:hAnsi="Arial" w:cs="Arial"/>
          <w:b/>
          <w:bCs/>
          <w:color w:val="000000"/>
          <w:u w:val="single"/>
        </w:rPr>
        <w:t>MSLA</w:t>
      </w:r>
      <w:r w:rsidR="00C15E77">
        <w:rPr>
          <w:rFonts w:ascii="Arial" w:hAnsi="Arial" w:cs="Arial"/>
          <w:b/>
          <w:bCs/>
          <w:color w:val="000000"/>
          <w:u w:val="single"/>
        </w:rPr>
        <w:t xml:space="preserve"> Conference</w:t>
      </w:r>
      <w:r w:rsidR="00655FBC" w:rsidRPr="00F62F4D">
        <w:rPr>
          <w:rFonts w:ascii="Arial" w:hAnsi="Arial" w:cs="Arial"/>
          <w:b/>
          <w:bCs/>
          <w:color w:val="000000"/>
          <w:u w:val="single"/>
        </w:rPr>
        <w:t>:</w:t>
      </w:r>
    </w:p>
    <w:bookmarkEnd w:id="0"/>
    <w:p w14:paraId="18C8CF79" w14:textId="33F0E935" w:rsidR="005A6DFE" w:rsidRDefault="00C15E77" w:rsidP="009A7283">
      <w:pPr>
        <w:spacing w:after="0"/>
        <w:rPr>
          <w:rFonts w:ascii="Arial" w:hAnsi="Arial" w:cs="Arial"/>
          <w:color w:val="000000"/>
        </w:rPr>
      </w:pPr>
      <w:r>
        <w:rPr>
          <w:rFonts w:ascii="Arial" w:hAnsi="Arial" w:cs="Arial"/>
          <w:color w:val="000000"/>
        </w:rPr>
        <w:t>Pat is planning to attend this year’s conference</w:t>
      </w:r>
      <w:r w:rsidR="001451A2">
        <w:rPr>
          <w:rFonts w:ascii="Arial" w:hAnsi="Arial" w:cs="Arial"/>
          <w:color w:val="000000"/>
        </w:rPr>
        <w:t xml:space="preserve"> to be held in Muskegon on April 25-26</w:t>
      </w:r>
      <w:r w:rsidR="001451A2" w:rsidRPr="001451A2">
        <w:rPr>
          <w:rFonts w:ascii="Arial" w:hAnsi="Arial" w:cs="Arial"/>
          <w:color w:val="000000"/>
          <w:vertAlign w:val="superscript"/>
        </w:rPr>
        <w:t>th</w:t>
      </w:r>
      <w:r w:rsidR="001451A2">
        <w:rPr>
          <w:rFonts w:ascii="Arial" w:hAnsi="Arial" w:cs="Arial"/>
          <w:color w:val="000000"/>
        </w:rPr>
        <w:t>.</w:t>
      </w:r>
    </w:p>
    <w:p w14:paraId="02ACDD3D" w14:textId="73919ADD" w:rsidR="001451A2" w:rsidRDefault="001451A2" w:rsidP="009A7283">
      <w:pPr>
        <w:spacing w:after="0"/>
        <w:rPr>
          <w:rFonts w:ascii="Arial" w:hAnsi="Arial" w:cs="Arial"/>
          <w:color w:val="000000"/>
        </w:rPr>
      </w:pPr>
      <w:r>
        <w:rPr>
          <w:rFonts w:ascii="Arial" w:hAnsi="Arial" w:cs="Arial"/>
          <w:color w:val="000000"/>
        </w:rPr>
        <w:t>Tom Conquest said he will provide Pat a list of booths she should visit.</w:t>
      </w:r>
    </w:p>
    <w:p w14:paraId="740537F4" w14:textId="77777777" w:rsidR="001451A2" w:rsidRPr="00C15E77" w:rsidRDefault="001451A2" w:rsidP="009A7283">
      <w:pPr>
        <w:spacing w:after="0"/>
        <w:rPr>
          <w:rFonts w:ascii="Arial" w:hAnsi="Arial" w:cs="Arial"/>
          <w:color w:val="000000"/>
        </w:rPr>
      </w:pPr>
    </w:p>
    <w:p w14:paraId="4EF405F4" w14:textId="02DA6298" w:rsidR="009A7283" w:rsidRDefault="009029ED" w:rsidP="009A7283">
      <w:pPr>
        <w:spacing w:after="0"/>
        <w:rPr>
          <w:rFonts w:ascii="Arial" w:hAnsi="Arial" w:cs="Arial"/>
          <w:b/>
          <w:bCs/>
          <w:color w:val="000000"/>
          <w:u w:val="single"/>
        </w:rPr>
      </w:pPr>
      <w:r>
        <w:rPr>
          <w:rFonts w:ascii="Arial" w:hAnsi="Arial" w:cs="Arial"/>
          <w:b/>
          <w:bCs/>
          <w:color w:val="000000"/>
          <w:u w:val="single"/>
        </w:rPr>
        <w:t>Proposed East Twin Lake Ma</w:t>
      </w:r>
      <w:r w:rsidR="00C15E77">
        <w:rPr>
          <w:rFonts w:ascii="Arial" w:hAnsi="Arial" w:cs="Arial"/>
          <w:b/>
          <w:bCs/>
          <w:color w:val="000000"/>
          <w:u w:val="single"/>
        </w:rPr>
        <w:t>r</w:t>
      </w:r>
      <w:r>
        <w:rPr>
          <w:rFonts w:ascii="Arial" w:hAnsi="Arial" w:cs="Arial"/>
          <w:b/>
          <w:bCs/>
          <w:color w:val="000000"/>
          <w:u w:val="single"/>
        </w:rPr>
        <w:t>ina</w:t>
      </w:r>
      <w:r w:rsidR="009A7283" w:rsidRPr="00F62F4D">
        <w:rPr>
          <w:rFonts w:ascii="Arial" w:hAnsi="Arial" w:cs="Arial"/>
          <w:b/>
          <w:bCs/>
          <w:color w:val="000000"/>
          <w:u w:val="single"/>
        </w:rPr>
        <w:t>:</w:t>
      </w:r>
    </w:p>
    <w:p w14:paraId="7F5DAD93" w14:textId="3CAF8845" w:rsidR="00446CAC" w:rsidRDefault="009029ED" w:rsidP="00E47BBF">
      <w:pPr>
        <w:spacing w:after="0"/>
        <w:rPr>
          <w:rFonts w:ascii="Arial" w:hAnsi="Arial" w:cs="Arial"/>
          <w:bCs/>
        </w:rPr>
      </w:pPr>
      <w:r>
        <w:rPr>
          <w:rFonts w:ascii="Arial" w:hAnsi="Arial" w:cs="Arial"/>
          <w:bCs/>
        </w:rPr>
        <w:t xml:space="preserve">The Board discussed the latest on the proposed marina. </w:t>
      </w:r>
    </w:p>
    <w:p w14:paraId="4EE1FD20" w14:textId="3627EBA8" w:rsidR="00D15EC6" w:rsidRDefault="00427C49" w:rsidP="00E47BBF">
      <w:pPr>
        <w:spacing w:after="0"/>
        <w:rPr>
          <w:rFonts w:ascii="Arial" w:hAnsi="Arial" w:cs="Arial"/>
          <w:bCs/>
        </w:rPr>
      </w:pPr>
      <w:r>
        <w:rPr>
          <w:rFonts w:ascii="Arial" w:hAnsi="Arial" w:cs="Arial"/>
          <w:bCs/>
        </w:rPr>
        <w:t xml:space="preserve">The individual proposing the marina sued the Township over their decision to turn down his proposal, and a county judge ruled in the individual’s favor. The proposal is now in the hands of EGLE for a final decision.  While the individual is in violation of a number of ordinances, </w:t>
      </w:r>
      <w:r w:rsidR="00EC5074">
        <w:rPr>
          <w:rFonts w:ascii="Arial" w:hAnsi="Arial" w:cs="Arial"/>
          <w:bCs/>
        </w:rPr>
        <w:t>there appears to be historical precedence in his favor.  The Township attorney does not feel they are in a good position to appeal the court’s decision.  We should encourage residents to communicate their concerns to EGLE. Tom Conquest recommended we call John Waltz at EGLE to ask how their review process works and what the review would contemplate.  Pat will contact him</w:t>
      </w:r>
      <w:r w:rsidR="00FA4CFF">
        <w:rPr>
          <w:rFonts w:ascii="Arial" w:hAnsi="Arial" w:cs="Arial"/>
          <w:bCs/>
        </w:rPr>
        <w:t xml:space="preserve"> </w:t>
      </w:r>
      <w:r w:rsidR="002F5DF7">
        <w:rPr>
          <w:rFonts w:ascii="Arial" w:hAnsi="Arial" w:cs="Arial"/>
          <w:bCs/>
        </w:rPr>
        <w:t xml:space="preserve">and </w:t>
      </w:r>
      <w:r w:rsidR="00FA4CFF">
        <w:rPr>
          <w:rFonts w:ascii="Arial" w:hAnsi="Arial" w:cs="Arial"/>
          <w:bCs/>
        </w:rPr>
        <w:t>report back to the Board</w:t>
      </w:r>
      <w:r w:rsidR="00EC5074">
        <w:rPr>
          <w:rFonts w:ascii="Arial" w:hAnsi="Arial" w:cs="Arial"/>
          <w:bCs/>
        </w:rPr>
        <w:t>.  If EGLE approves it they will issue a permit. Pete will ask residents to express their concerns and opposition to the proposed marina.</w:t>
      </w:r>
    </w:p>
    <w:p w14:paraId="282E23C1" w14:textId="77777777" w:rsidR="00B96E49" w:rsidRDefault="00B96E49" w:rsidP="00D15EC6">
      <w:pPr>
        <w:spacing w:after="0"/>
        <w:rPr>
          <w:rFonts w:ascii="Arial" w:hAnsi="Arial" w:cs="Arial"/>
          <w:b/>
          <w:bCs/>
          <w:color w:val="000000"/>
          <w:u w:val="single"/>
        </w:rPr>
      </w:pPr>
    </w:p>
    <w:p w14:paraId="60542BDF" w14:textId="77777777" w:rsidR="00B96E49" w:rsidRDefault="00B96E49" w:rsidP="00D15EC6">
      <w:pPr>
        <w:spacing w:after="0"/>
        <w:rPr>
          <w:rFonts w:ascii="Arial" w:hAnsi="Arial" w:cs="Arial"/>
          <w:b/>
          <w:bCs/>
          <w:color w:val="000000"/>
          <w:u w:val="single"/>
        </w:rPr>
      </w:pPr>
    </w:p>
    <w:p w14:paraId="13F0E0AE" w14:textId="77777777" w:rsidR="005F2220" w:rsidRDefault="005F2220" w:rsidP="00D15EC6">
      <w:pPr>
        <w:spacing w:after="0"/>
        <w:rPr>
          <w:rFonts w:ascii="Arial" w:hAnsi="Arial" w:cs="Arial"/>
          <w:b/>
          <w:bCs/>
          <w:color w:val="000000"/>
          <w:u w:val="single"/>
        </w:rPr>
      </w:pPr>
    </w:p>
    <w:p w14:paraId="15A736F2" w14:textId="42AE9810" w:rsidR="00D07EF8" w:rsidRDefault="00D07EF8" w:rsidP="00D07EF8">
      <w:pPr>
        <w:spacing w:after="0"/>
        <w:rPr>
          <w:rFonts w:ascii="Arial" w:hAnsi="Arial" w:cs="Arial"/>
          <w:color w:val="000000"/>
        </w:rPr>
      </w:pPr>
      <w:r>
        <w:rPr>
          <w:rFonts w:ascii="Arial" w:hAnsi="Arial" w:cs="Arial"/>
          <w:b/>
          <w:bCs/>
          <w:color w:val="000000"/>
          <w:u w:val="single"/>
        </w:rPr>
        <w:lastRenderedPageBreak/>
        <w:t>Insurance Policy Renewal</w:t>
      </w:r>
      <w:r w:rsidRPr="00F62F4D">
        <w:rPr>
          <w:rFonts w:ascii="Arial" w:hAnsi="Arial" w:cs="Arial"/>
          <w:b/>
          <w:bCs/>
          <w:color w:val="000000"/>
          <w:u w:val="single"/>
        </w:rPr>
        <w:t>:</w:t>
      </w:r>
    </w:p>
    <w:p w14:paraId="5AC1C593" w14:textId="0B4F19BB" w:rsidR="00D07EF8" w:rsidRPr="00D07EF8" w:rsidRDefault="00D07EF8" w:rsidP="00D07EF8">
      <w:pPr>
        <w:spacing w:after="0"/>
        <w:rPr>
          <w:rFonts w:ascii="Arial" w:hAnsi="Arial" w:cs="Arial"/>
          <w:color w:val="000000"/>
        </w:rPr>
      </w:pPr>
      <w:r>
        <w:rPr>
          <w:rFonts w:ascii="Arial" w:hAnsi="Arial" w:cs="Arial"/>
          <w:color w:val="000000"/>
        </w:rPr>
        <w:t xml:space="preserve">This year’s premium remained </w:t>
      </w:r>
      <w:r w:rsidR="00B47892">
        <w:rPr>
          <w:rFonts w:ascii="Arial" w:hAnsi="Arial" w:cs="Arial"/>
          <w:color w:val="000000"/>
        </w:rPr>
        <w:t xml:space="preserve">about </w:t>
      </w:r>
      <w:r>
        <w:rPr>
          <w:rFonts w:ascii="Arial" w:hAnsi="Arial" w:cs="Arial"/>
          <w:color w:val="000000"/>
        </w:rPr>
        <w:t>the same as last year, $1131.00. The renewal date is April 2</w:t>
      </w:r>
      <w:r w:rsidRPr="00D07EF8">
        <w:rPr>
          <w:rFonts w:ascii="Arial" w:hAnsi="Arial" w:cs="Arial"/>
          <w:color w:val="000000"/>
          <w:vertAlign w:val="superscript"/>
        </w:rPr>
        <w:t>nd</w:t>
      </w:r>
      <w:r>
        <w:rPr>
          <w:rFonts w:ascii="Arial" w:hAnsi="Arial" w:cs="Arial"/>
          <w:color w:val="000000"/>
        </w:rPr>
        <w:t xml:space="preserve">.  Tom will have the agent send him an invoice and he </w:t>
      </w:r>
      <w:r w:rsidR="00A47338">
        <w:rPr>
          <w:rFonts w:ascii="Arial" w:hAnsi="Arial" w:cs="Arial"/>
          <w:color w:val="000000"/>
        </w:rPr>
        <w:t xml:space="preserve">will </w:t>
      </w:r>
      <w:r>
        <w:rPr>
          <w:rFonts w:ascii="Arial" w:hAnsi="Arial" w:cs="Arial"/>
          <w:color w:val="000000"/>
        </w:rPr>
        <w:t>provide it to Colin to make payment.</w:t>
      </w:r>
      <w:r w:rsidR="00F54AFE">
        <w:rPr>
          <w:rFonts w:ascii="Arial" w:hAnsi="Arial" w:cs="Arial"/>
          <w:color w:val="000000"/>
        </w:rPr>
        <w:t xml:space="preserve"> </w:t>
      </w:r>
    </w:p>
    <w:p w14:paraId="6754E62A" w14:textId="77777777" w:rsidR="00D07EF8" w:rsidRDefault="00D07EF8" w:rsidP="00D15EC6">
      <w:pPr>
        <w:spacing w:after="0"/>
        <w:rPr>
          <w:rFonts w:ascii="Arial" w:hAnsi="Arial" w:cs="Arial"/>
          <w:b/>
          <w:bCs/>
          <w:color w:val="000000"/>
          <w:u w:val="single"/>
        </w:rPr>
      </w:pPr>
    </w:p>
    <w:p w14:paraId="6CEE6A14" w14:textId="0682E9ED" w:rsidR="00D15EC6" w:rsidRDefault="00D15EC6" w:rsidP="00D15EC6">
      <w:pPr>
        <w:spacing w:after="0"/>
        <w:rPr>
          <w:rFonts w:ascii="Arial" w:hAnsi="Arial" w:cs="Arial"/>
          <w:color w:val="000000"/>
        </w:rPr>
      </w:pPr>
      <w:r>
        <w:rPr>
          <w:rFonts w:ascii="Arial" w:hAnsi="Arial" w:cs="Arial"/>
          <w:b/>
          <w:bCs/>
          <w:color w:val="000000"/>
          <w:u w:val="single"/>
        </w:rPr>
        <w:t>Goose Busters</w:t>
      </w:r>
      <w:r w:rsidRPr="00F62F4D">
        <w:rPr>
          <w:rFonts w:ascii="Arial" w:hAnsi="Arial" w:cs="Arial"/>
          <w:b/>
          <w:bCs/>
          <w:color w:val="000000"/>
          <w:u w:val="single"/>
        </w:rPr>
        <w:t>:</w:t>
      </w:r>
    </w:p>
    <w:p w14:paraId="546A8D9A" w14:textId="36B2436C" w:rsidR="00B96E49" w:rsidRDefault="00D15EC6" w:rsidP="00D15EC6">
      <w:pPr>
        <w:spacing w:after="0"/>
        <w:rPr>
          <w:rFonts w:ascii="Arial" w:hAnsi="Arial" w:cs="Arial"/>
          <w:color w:val="000000"/>
        </w:rPr>
      </w:pPr>
      <w:r>
        <w:rPr>
          <w:rFonts w:ascii="Arial" w:hAnsi="Arial" w:cs="Arial"/>
          <w:color w:val="000000"/>
        </w:rPr>
        <w:t>Our application for 2025 has been submitted</w:t>
      </w:r>
      <w:r w:rsidR="00A208B8">
        <w:rPr>
          <w:rFonts w:ascii="Arial" w:hAnsi="Arial" w:cs="Arial"/>
          <w:color w:val="000000"/>
        </w:rPr>
        <w:t xml:space="preserve"> and permits have been secured.</w:t>
      </w:r>
      <w:r w:rsidR="00B96E49">
        <w:rPr>
          <w:rFonts w:ascii="Arial" w:hAnsi="Arial" w:cs="Arial"/>
          <w:color w:val="000000"/>
        </w:rPr>
        <w:t xml:space="preserve"> </w:t>
      </w:r>
    </w:p>
    <w:p w14:paraId="7707456F" w14:textId="77777777" w:rsidR="000D2C5A" w:rsidRDefault="000D2C5A" w:rsidP="00D15EC6">
      <w:pPr>
        <w:spacing w:after="0"/>
        <w:rPr>
          <w:rFonts w:ascii="Arial" w:hAnsi="Arial" w:cs="Arial"/>
          <w:color w:val="000000"/>
        </w:rPr>
      </w:pPr>
    </w:p>
    <w:p w14:paraId="66749738" w14:textId="40199FB0" w:rsidR="000D2C5A" w:rsidRDefault="000D2C5A" w:rsidP="000D2C5A">
      <w:pPr>
        <w:spacing w:after="0"/>
        <w:rPr>
          <w:rFonts w:ascii="Arial" w:hAnsi="Arial" w:cs="Arial"/>
          <w:b/>
          <w:bCs/>
          <w:color w:val="000000"/>
          <w:u w:val="single"/>
        </w:rPr>
      </w:pPr>
      <w:r>
        <w:rPr>
          <w:rFonts w:ascii="Arial" w:hAnsi="Arial" w:cs="Arial"/>
          <w:b/>
          <w:bCs/>
          <w:color w:val="000000"/>
          <w:u w:val="single"/>
        </w:rPr>
        <w:t>Portable Boat Cleaning Stations</w:t>
      </w:r>
      <w:r w:rsidRPr="00F62F4D">
        <w:rPr>
          <w:rFonts w:ascii="Arial" w:hAnsi="Arial" w:cs="Arial"/>
          <w:b/>
          <w:bCs/>
          <w:color w:val="000000"/>
          <w:u w:val="single"/>
        </w:rPr>
        <w:t>:</w:t>
      </w:r>
    </w:p>
    <w:p w14:paraId="27AF4F01" w14:textId="0DB2DC62" w:rsidR="000D2C5A" w:rsidRDefault="000D2C5A" w:rsidP="000D2C5A">
      <w:pPr>
        <w:spacing w:after="0"/>
        <w:rPr>
          <w:rFonts w:ascii="Arial" w:hAnsi="Arial" w:cs="Arial"/>
          <w:color w:val="000000"/>
        </w:rPr>
      </w:pPr>
      <w:r>
        <w:rPr>
          <w:rFonts w:ascii="Arial" w:hAnsi="Arial" w:cs="Arial"/>
          <w:color w:val="000000"/>
        </w:rPr>
        <w:t xml:space="preserve">Tom Conquest did some research on these stations.  </w:t>
      </w:r>
    </w:p>
    <w:p w14:paraId="26954EDB" w14:textId="3BB2954C" w:rsidR="00274E35" w:rsidRDefault="00274E35" w:rsidP="00274E35">
      <w:pPr>
        <w:pStyle w:val="ListParagraph"/>
        <w:numPr>
          <w:ilvl w:val="0"/>
          <w:numId w:val="40"/>
        </w:numPr>
        <w:spacing w:after="0"/>
        <w:rPr>
          <w:rFonts w:ascii="Arial" w:hAnsi="Arial" w:cs="Arial"/>
          <w:color w:val="000000"/>
        </w:rPr>
      </w:pPr>
      <w:r>
        <w:rPr>
          <w:rFonts w:ascii="Arial" w:hAnsi="Arial" w:cs="Arial"/>
          <w:color w:val="000000"/>
        </w:rPr>
        <w:t xml:space="preserve"> None currently exist in our area of the state</w:t>
      </w:r>
    </w:p>
    <w:p w14:paraId="6FA222E5" w14:textId="3C55480D" w:rsidR="00274E35" w:rsidRDefault="00274E35" w:rsidP="00274E35">
      <w:pPr>
        <w:pStyle w:val="ListParagraph"/>
        <w:numPr>
          <w:ilvl w:val="0"/>
          <w:numId w:val="40"/>
        </w:numPr>
        <w:spacing w:after="0"/>
        <w:rPr>
          <w:rFonts w:ascii="Arial" w:hAnsi="Arial" w:cs="Arial"/>
          <w:color w:val="000000"/>
        </w:rPr>
      </w:pPr>
      <w:r>
        <w:rPr>
          <w:rFonts w:ascii="Arial" w:hAnsi="Arial" w:cs="Arial"/>
          <w:color w:val="000000"/>
        </w:rPr>
        <w:t>There are various types of stations including portable ones and solar powered stations.</w:t>
      </w:r>
    </w:p>
    <w:p w14:paraId="2E557095" w14:textId="28C177AE" w:rsidR="00274E35" w:rsidRDefault="00A47338" w:rsidP="00274E35">
      <w:pPr>
        <w:pStyle w:val="ListParagraph"/>
        <w:numPr>
          <w:ilvl w:val="0"/>
          <w:numId w:val="40"/>
        </w:numPr>
        <w:spacing w:after="0"/>
        <w:rPr>
          <w:rFonts w:ascii="Arial" w:hAnsi="Arial" w:cs="Arial"/>
          <w:color w:val="000000"/>
        </w:rPr>
      </w:pPr>
      <w:r>
        <w:rPr>
          <w:rFonts w:ascii="Arial" w:hAnsi="Arial" w:cs="Arial"/>
          <w:color w:val="000000"/>
        </w:rPr>
        <w:t>They are a waterless process/system.</w:t>
      </w:r>
    </w:p>
    <w:p w14:paraId="36723257" w14:textId="77777777" w:rsidR="00A47338" w:rsidRDefault="00A47338" w:rsidP="00A47338">
      <w:pPr>
        <w:spacing w:after="0"/>
        <w:rPr>
          <w:rFonts w:ascii="Arial" w:hAnsi="Arial" w:cs="Arial"/>
          <w:color w:val="000000"/>
        </w:rPr>
      </w:pPr>
    </w:p>
    <w:p w14:paraId="58B5BF59" w14:textId="7D7A4927" w:rsidR="00A47338" w:rsidRDefault="00A47338" w:rsidP="00A47338">
      <w:pPr>
        <w:spacing w:after="0"/>
        <w:rPr>
          <w:rFonts w:ascii="Arial" w:hAnsi="Arial" w:cs="Arial"/>
          <w:color w:val="000000"/>
        </w:rPr>
      </w:pPr>
      <w:r>
        <w:rPr>
          <w:rFonts w:ascii="Arial" w:hAnsi="Arial" w:cs="Arial"/>
          <w:color w:val="000000"/>
        </w:rPr>
        <w:t xml:space="preserve">Tom recommended we work with the marina to complete a study this year on the various systems that are available. </w:t>
      </w:r>
    </w:p>
    <w:p w14:paraId="0213EA04" w14:textId="77777777" w:rsidR="00A47338" w:rsidRDefault="00A47338" w:rsidP="00A47338">
      <w:pPr>
        <w:spacing w:after="0"/>
        <w:rPr>
          <w:rFonts w:ascii="Arial" w:hAnsi="Arial" w:cs="Arial"/>
          <w:color w:val="000000"/>
        </w:rPr>
      </w:pPr>
    </w:p>
    <w:p w14:paraId="55585F20" w14:textId="43429BB2" w:rsidR="00A47338" w:rsidRPr="00A47338" w:rsidRDefault="00A47338" w:rsidP="00A47338">
      <w:pPr>
        <w:spacing w:after="0"/>
        <w:rPr>
          <w:rFonts w:ascii="Arial" w:hAnsi="Arial" w:cs="Arial"/>
          <w:color w:val="000000"/>
        </w:rPr>
      </w:pPr>
      <w:r>
        <w:rPr>
          <w:rFonts w:ascii="Arial" w:hAnsi="Arial" w:cs="Arial"/>
          <w:color w:val="000000"/>
        </w:rPr>
        <w:t>Pat will see what she can find out about these systems at the MSLA conference and report back to the Board.</w:t>
      </w:r>
    </w:p>
    <w:p w14:paraId="249D8193" w14:textId="77777777" w:rsidR="000D2C5A" w:rsidRPr="00D15EC6" w:rsidRDefault="000D2C5A" w:rsidP="00D15EC6">
      <w:pPr>
        <w:spacing w:after="0"/>
        <w:rPr>
          <w:rFonts w:ascii="Arial" w:hAnsi="Arial" w:cs="Arial"/>
          <w:color w:val="000000"/>
        </w:rPr>
      </w:pPr>
    </w:p>
    <w:p w14:paraId="7BF80E00" w14:textId="77777777" w:rsidR="00120258" w:rsidRDefault="00120258" w:rsidP="00E47BBF">
      <w:pPr>
        <w:spacing w:after="0"/>
        <w:rPr>
          <w:rFonts w:ascii="Arial" w:hAnsi="Arial" w:cs="Arial"/>
          <w:b/>
          <w:sz w:val="24"/>
          <w:szCs w:val="24"/>
        </w:rPr>
      </w:pPr>
    </w:p>
    <w:p w14:paraId="4CF4E6B5" w14:textId="40C34DE8" w:rsidR="00194938" w:rsidRPr="001D2B90" w:rsidRDefault="00F41C06" w:rsidP="00E47BBF">
      <w:pPr>
        <w:spacing w:after="0"/>
        <w:rPr>
          <w:rFonts w:ascii="Arial" w:hAnsi="Arial" w:cs="Arial"/>
          <w:b/>
          <w:color w:val="000000"/>
        </w:rPr>
      </w:pPr>
      <w:r w:rsidRPr="001D2B90">
        <w:rPr>
          <w:rFonts w:ascii="Arial" w:hAnsi="Arial" w:cs="Arial"/>
          <w:b/>
          <w:sz w:val="24"/>
          <w:szCs w:val="24"/>
        </w:rPr>
        <w:t>O</w:t>
      </w:r>
      <w:r w:rsidR="008337B4" w:rsidRPr="001D2B90">
        <w:rPr>
          <w:rFonts w:ascii="Arial" w:hAnsi="Arial" w:cs="Arial"/>
          <w:b/>
          <w:sz w:val="24"/>
          <w:szCs w:val="24"/>
        </w:rPr>
        <w:t>ngoing Activities</w:t>
      </w:r>
      <w:r w:rsidRPr="001D2B90">
        <w:rPr>
          <w:rFonts w:ascii="Arial" w:hAnsi="Arial" w:cs="Arial"/>
          <w:b/>
          <w:sz w:val="24"/>
          <w:szCs w:val="24"/>
        </w:rPr>
        <w:t>:</w:t>
      </w:r>
      <w:bookmarkStart w:id="1" w:name="_Hlk126142007"/>
    </w:p>
    <w:p w14:paraId="4C8A66FB" w14:textId="77777777" w:rsidR="00C65265" w:rsidRDefault="00C65265" w:rsidP="00194938">
      <w:pPr>
        <w:spacing w:after="0"/>
        <w:rPr>
          <w:rFonts w:ascii="Arial" w:hAnsi="Arial" w:cs="Arial"/>
          <w:b/>
          <w:bCs/>
          <w:u w:val="single"/>
        </w:rPr>
      </w:pPr>
    </w:p>
    <w:p w14:paraId="052E5766" w14:textId="513A8197" w:rsidR="00194938" w:rsidRDefault="005F7862" w:rsidP="00194938">
      <w:pPr>
        <w:spacing w:after="0"/>
        <w:rPr>
          <w:rFonts w:ascii="Arial" w:hAnsi="Arial" w:cs="Arial"/>
          <w:b/>
          <w:bCs/>
          <w:u w:val="single"/>
        </w:rPr>
      </w:pPr>
      <w:r w:rsidRPr="00380C38">
        <w:rPr>
          <w:rFonts w:ascii="Arial" w:hAnsi="Arial" w:cs="Arial"/>
          <w:b/>
          <w:bCs/>
          <w:u w:val="single"/>
        </w:rPr>
        <w:t>Membership</w:t>
      </w:r>
      <w:bookmarkEnd w:id="1"/>
    </w:p>
    <w:p w14:paraId="20D68658" w14:textId="77777777" w:rsidR="000D2C5A" w:rsidRDefault="00B6185B" w:rsidP="00CD2D45">
      <w:pPr>
        <w:spacing w:line="240" w:lineRule="auto"/>
        <w:rPr>
          <w:rFonts w:ascii="Arial" w:hAnsi="Arial" w:cs="Arial"/>
        </w:rPr>
      </w:pPr>
      <w:r w:rsidRPr="00FC09C5">
        <w:rPr>
          <w:rFonts w:ascii="Arial" w:hAnsi="Arial" w:cs="Arial"/>
        </w:rPr>
        <w:t xml:space="preserve">Tom Page </w:t>
      </w:r>
      <w:r w:rsidR="000D2C5A">
        <w:rPr>
          <w:rFonts w:ascii="Arial" w:hAnsi="Arial" w:cs="Arial"/>
        </w:rPr>
        <w:t>sent an email with the latest counts:</w:t>
      </w:r>
    </w:p>
    <w:p w14:paraId="59810F2F" w14:textId="2E181572" w:rsidR="005441DB" w:rsidRDefault="000D2C5A" w:rsidP="000D2C5A">
      <w:pPr>
        <w:pStyle w:val="ListParagraph"/>
        <w:numPr>
          <w:ilvl w:val="0"/>
          <w:numId w:val="39"/>
        </w:numPr>
        <w:spacing w:line="240" w:lineRule="auto"/>
        <w:rPr>
          <w:rFonts w:ascii="Arial" w:hAnsi="Arial" w:cs="Arial"/>
        </w:rPr>
      </w:pPr>
      <w:r>
        <w:rPr>
          <w:rFonts w:ascii="Arial" w:hAnsi="Arial" w:cs="Arial"/>
        </w:rPr>
        <w:t xml:space="preserve"> 144 Family Members</w:t>
      </w:r>
    </w:p>
    <w:p w14:paraId="124B53CD" w14:textId="12FC9265" w:rsidR="000D2C5A" w:rsidRDefault="000D2C5A" w:rsidP="000D2C5A">
      <w:pPr>
        <w:pStyle w:val="ListParagraph"/>
        <w:numPr>
          <w:ilvl w:val="0"/>
          <w:numId w:val="39"/>
        </w:numPr>
        <w:spacing w:line="240" w:lineRule="auto"/>
        <w:rPr>
          <w:rFonts w:ascii="Arial" w:hAnsi="Arial" w:cs="Arial"/>
        </w:rPr>
      </w:pPr>
      <w:r>
        <w:rPr>
          <w:rFonts w:ascii="Arial" w:hAnsi="Arial" w:cs="Arial"/>
        </w:rPr>
        <w:t xml:space="preserve">  166 Lake Stewards</w:t>
      </w:r>
    </w:p>
    <w:p w14:paraId="66290AFA" w14:textId="6754A048" w:rsidR="000D2C5A" w:rsidRDefault="000D2C5A" w:rsidP="000D2C5A">
      <w:pPr>
        <w:pStyle w:val="ListParagraph"/>
        <w:numPr>
          <w:ilvl w:val="0"/>
          <w:numId w:val="39"/>
        </w:numPr>
        <w:spacing w:line="240" w:lineRule="auto"/>
        <w:rPr>
          <w:rFonts w:ascii="Arial" w:hAnsi="Arial" w:cs="Arial"/>
        </w:rPr>
      </w:pPr>
      <w:r>
        <w:rPr>
          <w:rFonts w:ascii="Arial" w:hAnsi="Arial" w:cs="Arial"/>
        </w:rPr>
        <w:t xml:space="preserve">      6 Donations</w:t>
      </w:r>
    </w:p>
    <w:p w14:paraId="73E298E5" w14:textId="6926107A" w:rsidR="000D2C5A" w:rsidRPr="000D2C5A" w:rsidRDefault="000D2C5A" w:rsidP="000D2C5A">
      <w:pPr>
        <w:pStyle w:val="ListParagraph"/>
        <w:numPr>
          <w:ilvl w:val="0"/>
          <w:numId w:val="39"/>
        </w:numPr>
        <w:spacing w:line="240" w:lineRule="auto"/>
        <w:rPr>
          <w:rFonts w:ascii="Arial" w:hAnsi="Arial" w:cs="Arial"/>
        </w:rPr>
      </w:pPr>
      <w:r>
        <w:rPr>
          <w:rFonts w:ascii="Arial" w:hAnsi="Arial" w:cs="Arial"/>
        </w:rPr>
        <w:t xml:space="preserve">  316 Total</w:t>
      </w:r>
    </w:p>
    <w:p w14:paraId="0694608C" w14:textId="6AA53680" w:rsidR="00F51DCA" w:rsidRPr="00E95B00" w:rsidRDefault="000559A1" w:rsidP="000559A1">
      <w:pPr>
        <w:spacing w:after="0"/>
        <w:rPr>
          <w:rFonts w:ascii="Arial" w:hAnsi="Arial" w:cs="Arial"/>
          <w:b/>
          <w:u w:val="single"/>
        </w:rPr>
      </w:pPr>
      <w:r>
        <w:rPr>
          <w:rFonts w:ascii="Arial" w:hAnsi="Arial" w:cs="Arial"/>
          <w:b/>
          <w:u w:val="single"/>
        </w:rPr>
        <w:t>Aeration:</w:t>
      </w:r>
    </w:p>
    <w:p w14:paraId="4E74A94A" w14:textId="02F7F607" w:rsidR="00F51DCA" w:rsidRDefault="00F51DCA" w:rsidP="000559A1">
      <w:pPr>
        <w:spacing w:after="0"/>
        <w:rPr>
          <w:rFonts w:ascii="Arial" w:hAnsi="Arial" w:cs="Arial"/>
          <w:bCs/>
        </w:rPr>
      </w:pPr>
      <w:r>
        <w:rPr>
          <w:rFonts w:ascii="Arial" w:hAnsi="Arial" w:cs="Arial"/>
          <w:bCs/>
        </w:rPr>
        <w:t xml:space="preserve">Pete would like us consider purchasing and using new </w:t>
      </w:r>
      <w:r w:rsidR="00B72718">
        <w:rPr>
          <w:rFonts w:ascii="Arial" w:hAnsi="Arial" w:cs="Arial"/>
          <w:bCs/>
        </w:rPr>
        <w:t>aerators</w:t>
      </w:r>
      <w:r>
        <w:rPr>
          <w:rFonts w:ascii="Arial" w:hAnsi="Arial" w:cs="Arial"/>
          <w:bCs/>
        </w:rPr>
        <w:t xml:space="preserve"> like those being used in the canal by the Twin Lakes Marina.  Colin mentioned that we could use our forecasted surplus toward their purchase. We could run a pilot in the canal on East Twin and the two canals on West Twin.</w:t>
      </w:r>
    </w:p>
    <w:p w14:paraId="6C4845F7" w14:textId="77777777" w:rsidR="00AD22D1" w:rsidRDefault="00AD22D1" w:rsidP="000559A1">
      <w:pPr>
        <w:spacing w:after="0"/>
        <w:rPr>
          <w:rFonts w:ascii="Arial" w:hAnsi="Arial" w:cs="Arial"/>
          <w:bCs/>
        </w:rPr>
      </w:pPr>
    </w:p>
    <w:p w14:paraId="43EFE166" w14:textId="0B01514E" w:rsidR="00AD22D1" w:rsidRDefault="00E95B00" w:rsidP="000559A1">
      <w:pPr>
        <w:spacing w:after="0"/>
        <w:rPr>
          <w:rFonts w:ascii="Arial" w:hAnsi="Arial" w:cs="Arial"/>
          <w:bCs/>
        </w:rPr>
      </w:pPr>
      <w:r>
        <w:rPr>
          <w:rFonts w:ascii="Arial" w:hAnsi="Arial" w:cs="Arial"/>
          <w:bCs/>
        </w:rPr>
        <w:t>T</w:t>
      </w:r>
      <w:r w:rsidR="00AD22D1">
        <w:rPr>
          <w:rFonts w:ascii="Arial" w:hAnsi="Arial" w:cs="Arial"/>
          <w:bCs/>
        </w:rPr>
        <w:t xml:space="preserve">he Board decided that we don’t have enough data on these </w:t>
      </w:r>
      <w:r w:rsidR="00B72718">
        <w:rPr>
          <w:rFonts w:ascii="Arial" w:hAnsi="Arial" w:cs="Arial"/>
          <w:bCs/>
        </w:rPr>
        <w:t>aerators</w:t>
      </w:r>
      <w:r w:rsidR="00AD22D1">
        <w:rPr>
          <w:rFonts w:ascii="Arial" w:hAnsi="Arial" w:cs="Arial"/>
          <w:bCs/>
        </w:rPr>
        <w:t xml:space="preserve"> to make a decision.  Pete and Tim will meet with Bob from the marina to discuss how the new system is working</w:t>
      </w:r>
      <w:r>
        <w:rPr>
          <w:rFonts w:ascii="Arial" w:hAnsi="Arial" w:cs="Arial"/>
          <w:bCs/>
        </w:rPr>
        <w:t xml:space="preserve"> on reducing weeds, algae and muck</w:t>
      </w:r>
      <w:r w:rsidR="004E1836">
        <w:rPr>
          <w:rFonts w:ascii="Arial" w:hAnsi="Arial" w:cs="Arial"/>
          <w:bCs/>
        </w:rPr>
        <w:t>,</w:t>
      </w:r>
      <w:r w:rsidR="00AD22D1">
        <w:rPr>
          <w:rFonts w:ascii="Arial" w:hAnsi="Arial" w:cs="Arial"/>
          <w:bCs/>
        </w:rPr>
        <w:t xml:space="preserve"> and report back to the Board.</w:t>
      </w:r>
      <w:r>
        <w:rPr>
          <w:rFonts w:ascii="Arial" w:hAnsi="Arial" w:cs="Arial"/>
          <w:bCs/>
        </w:rPr>
        <w:t xml:space="preserve">  Pete will also contact the manufacturer to learn more about the system and its capabilities.</w:t>
      </w:r>
    </w:p>
    <w:p w14:paraId="578D027F" w14:textId="77777777" w:rsidR="00F51DCA" w:rsidRPr="00D678AC" w:rsidRDefault="00F51DCA" w:rsidP="000559A1">
      <w:pPr>
        <w:spacing w:after="0"/>
        <w:rPr>
          <w:rFonts w:ascii="Arial" w:hAnsi="Arial" w:cs="Arial"/>
          <w:bCs/>
        </w:rPr>
      </w:pPr>
    </w:p>
    <w:p w14:paraId="0EA5085F" w14:textId="3074E188" w:rsidR="000559A1" w:rsidRPr="000559A1" w:rsidRDefault="000559A1" w:rsidP="000559A1">
      <w:pPr>
        <w:spacing w:after="0"/>
        <w:rPr>
          <w:rFonts w:ascii="Arial" w:hAnsi="Arial" w:cs="Arial"/>
          <w:bCs/>
          <w:u w:val="single"/>
        </w:rPr>
      </w:pPr>
      <w:r w:rsidRPr="000559A1">
        <w:rPr>
          <w:rFonts w:ascii="Arial" w:hAnsi="Arial" w:cs="Arial"/>
          <w:b/>
          <w:u w:val="single"/>
        </w:rPr>
        <w:t>EWM:</w:t>
      </w:r>
    </w:p>
    <w:p w14:paraId="60C3668E" w14:textId="524700BE" w:rsidR="007F11D9" w:rsidRPr="00D15EC6" w:rsidRDefault="00D15EC6" w:rsidP="000559A1">
      <w:pPr>
        <w:spacing w:after="0"/>
        <w:rPr>
          <w:rFonts w:ascii="Arial" w:hAnsi="Arial" w:cs="Arial"/>
          <w:bCs/>
        </w:rPr>
      </w:pPr>
      <w:r w:rsidRPr="00D15EC6">
        <w:rPr>
          <w:rFonts w:ascii="Arial" w:hAnsi="Arial" w:cs="Arial"/>
          <w:bCs/>
        </w:rPr>
        <w:t>The 2025 contract has been signed and submitted.</w:t>
      </w:r>
    </w:p>
    <w:p w14:paraId="23631432" w14:textId="77777777" w:rsidR="00D15EC6" w:rsidRPr="00D15EC6" w:rsidRDefault="00D15EC6" w:rsidP="000559A1">
      <w:pPr>
        <w:spacing w:after="0"/>
        <w:rPr>
          <w:rFonts w:ascii="Arial" w:hAnsi="Arial" w:cs="Arial"/>
          <w:bCs/>
        </w:rPr>
      </w:pPr>
    </w:p>
    <w:p w14:paraId="37B91719" w14:textId="43424CCC" w:rsidR="0062620B" w:rsidRDefault="0062620B" w:rsidP="000559A1">
      <w:pPr>
        <w:spacing w:after="0"/>
        <w:rPr>
          <w:rFonts w:ascii="Arial" w:hAnsi="Arial" w:cs="Arial"/>
          <w:b/>
          <w:u w:val="single"/>
        </w:rPr>
      </w:pPr>
      <w:r>
        <w:rPr>
          <w:rFonts w:ascii="Arial" w:hAnsi="Arial" w:cs="Arial"/>
          <w:b/>
          <w:u w:val="single"/>
        </w:rPr>
        <w:t>Social Events:</w:t>
      </w:r>
    </w:p>
    <w:p w14:paraId="70D985F6" w14:textId="17F1F62C" w:rsidR="00066D9D" w:rsidRDefault="00D51141" w:rsidP="000559A1">
      <w:pPr>
        <w:spacing w:after="0"/>
        <w:rPr>
          <w:rFonts w:ascii="Arial" w:hAnsi="Arial" w:cs="Arial"/>
          <w:bCs/>
        </w:rPr>
      </w:pPr>
      <w:r>
        <w:rPr>
          <w:rFonts w:ascii="Arial" w:hAnsi="Arial" w:cs="Arial"/>
          <w:bCs/>
        </w:rPr>
        <w:t xml:space="preserve">Greg Bator has agreed to host this year’s Heart of Summer Party </w:t>
      </w:r>
      <w:r w:rsidR="00E859F9">
        <w:rPr>
          <w:rFonts w:ascii="Arial" w:hAnsi="Arial" w:cs="Arial"/>
          <w:bCs/>
        </w:rPr>
        <w:t xml:space="preserve">on </w:t>
      </w:r>
      <w:r>
        <w:rPr>
          <w:rFonts w:ascii="Arial" w:hAnsi="Arial" w:cs="Arial"/>
          <w:bCs/>
        </w:rPr>
        <w:t>July 26</w:t>
      </w:r>
      <w:r w:rsidRPr="00D51141">
        <w:rPr>
          <w:rFonts w:ascii="Arial" w:hAnsi="Arial" w:cs="Arial"/>
          <w:bCs/>
          <w:vertAlign w:val="superscript"/>
        </w:rPr>
        <w:t>th</w:t>
      </w:r>
      <w:r w:rsidR="00274E35">
        <w:rPr>
          <w:rFonts w:ascii="Arial" w:hAnsi="Arial" w:cs="Arial"/>
          <w:bCs/>
        </w:rPr>
        <w:t xml:space="preserve"> and</w:t>
      </w:r>
      <w:r>
        <w:rPr>
          <w:rFonts w:ascii="Arial" w:hAnsi="Arial" w:cs="Arial"/>
          <w:bCs/>
        </w:rPr>
        <w:t xml:space="preserve"> </w:t>
      </w:r>
      <w:r w:rsidR="00D15EC6">
        <w:rPr>
          <w:rFonts w:ascii="Arial" w:hAnsi="Arial" w:cs="Arial"/>
          <w:bCs/>
        </w:rPr>
        <w:t xml:space="preserve">Pete </w:t>
      </w:r>
      <w:r>
        <w:rPr>
          <w:rFonts w:ascii="Arial" w:hAnsi="Arial" w:cs="Arial"/>
          <w:bCs/>
        </w:rPr>
        <w:t xml:space="preserve">Stephens has agreed to </w:t>
      </w:r>
      <w:r w:rsidR="00D15EC6">
        <w:rPr>
          <w:rFonts w:ascii="Arial" w:hAnsi="Arial" w:cs="Arial"/>
          <w:bCs/>
        </w:rPr>
        <w:t xml:space="preserve">host the Wine &amp; Cheese </w:t>
      </w:r>
      <w:r>
        <w:rPr>
          <w:rFonts w:ascii="Arial" w:hAnsi="Arial" w:cs="Arial"/>
          <w:bCs/>
        </w:rPr>
        <w:t>P</w:t>
      </w:r>
      <w:r w:rsidR="00D15EC6">
        <w:rPr>
          <w:rFonts w:ascii="Arial" w:hAnsi="Arial" w:cs="Arial"/>
          <w:bCs/>
        </w:rPr>
        <w:t xml:space="preserve">arty </w:t>
      </w:r>
      <w:r>
        <w:rPr>
          <w:rFonts w:ascii="Arial" w:hAnsi="Arial" w:cs="Arial"/>
          <w:bCs/>
        </w:rPr>
        <w:t>on August 22nd</w:t>
      </w:r>
      <w:r w:rsidR="00D15EC6">
        <w:rPr>
          <w:rFonts w:ascii="Arial" w:hAnsi="Arial" w:cs="Arial"/>
          <w:bCs/>
        </w:rPr>
        <w:t>.</w:t>
      </w:r>
    </w:p>
    <w:p w14:paraId="0006F473" w14:textId="77777777" w:rsidR="008B6B3D" w:rsidRDefault="008B6B3D" w:rsidP="000559A1">
      <w:pPr>
        <w:spacing w:after="0"/>
        <w:rPr>
          <w:rFonts w:ascii="Arial" w:hAnsi="Arial" w:cs="Arial"/>
          <w:bCs/>
        </w:rPr>
      </w:pPr>
    </w:p>
    <w:p w14:paraId="547E6C8E" w14:textId="597F3451" w:rsidR="00D7626E" w:rsidRPr="00A47338" w:rsidRDefault="00675408" w:rsidP="000559A1">
      <w:pPr>
        <w:spacing w:after="0"/>
        <w:rPr>
          <w:rFonts w:ascii="Arial" w:hAnsi="Arial" w:cs="Arial"/>
          <w:bCs/>
        </w:rPr>
      </w:pPr>
      <w:r>
        <w:rPr>
          <w:rFonts w:ascii="Arial" w:hAnsi="Arial" w:cs="Arial"/>
          <w:bCs/>
        </w:rPr>
        <w:t>The Board approved increasing the stipend to $500 for hosting a party.</w:t>
      </w:r>
    </w:p>
    <w:p w14:paraId="7405F23E" w14:textId="77777777" w:rsidR="004370B8" w:rsidRDefault="004370B8" w:rsidP="000559A1">
      <w:pPr>
        <w:spacing w:after="0"/>
        <w:rPr>
          <w:rFonts w:ascii="Arial" w:hAnsi="Arial" w:cs="Arial"/>
          <w:b/>
          <w:u w:val="single"/>
        </w:rPr>
      </w:pPr>
    </w:p>
    <w:p w14:paraId="425E9FD4" w14:textId="1AF6401A" w:rsidR="0062620B" w:rsidRDefault="0062620B" w:rsidP="000559A1">
      <w:pPr>
        <w:spacing w:after="0"/>
        <w:rPr>
          <w:rFonts w:ascii="Arial" w:hAnsi="Arial" w:cs="Arial"/>
          <w:b/>
          <w:u w:val="single"/>
        </w:rPr>
      </w:pPr>
      <w:r w:rsidRPr="0062620B">
        <w:rPr>
          <w:rFonts w:ascii="Arial" w:hAnsi="Arial" w:cs="Arial"/>
          <w:b/>
          <w:u w:val="single"/>
        </w:rPr>
        <w:t>Website Administration:</w:t>
      </w:r>
    </w:p>
    <w:p w14:paraId="52645856" w14:textId="6FE1E28B" w:rsidR="00D15EC6" w:rsidRDefault="002D214A" w:rsidP="000559A1">
      <w:pPr>
        <w:spacing w:after="0"/>
        <w:rPr>
          <w:rFonts w:ascii="Arial" w:hAnsi="Arial" w:cs="Arial"/>
          <w:bCs/>
        </w:rPr>
      </w:pPr>
      <w:r>
        <w:rPr>
          <w:rFonts w:ascii="Arial" w:hAnsi="Arial" w:cs="Arial"/>
          <w:bCs/>
        </w:rPr>
        <w:t>Need to update the Calendar of Events.</w:t>
      </w:r>
    </w:p>
    <w:p w14:paraId="34A2ABD9" w14:textId="7FE67EEE" w:rsidR="002D214A" w:rsidRDefault="002D214A" w:rsidP="000559A1">
      <w:pPr>
        <w:spacing w:after="0"/>
        <w:rPr>
          <w:rFonts w:ascii="Arial" w:hAnsi="Arial" w:cs="Arial"/>
          <w:bCs/>
        </w:rPr>
      </w:pPr>
      <w:r>
        <w:rPr>
          <w:rFonts w:ascii="Arial" w:hAnsi="Arial" w:cs="Arial"/>
          <w:bCs/>
        </w:rPr>
        <w:t>Remove wording on the home page regarding we are looking volunteers to host the two parties.</w:t>
      </w:r>
    </w:p>
    <w:p w14:paraId="4E961580" w14:textId="5D291CE4" w:rsidR="002D214A" w:rsidRDefault="002D214A" w:rsidP="000559A1">
      <w:pPr>
        <w:spacing w:after="0"/>
        <w:rPr>
          <w:rFonts w:ascii="Arial" w:hAnsi="Arial" w:cs="Arial"/>
          <w:bCs/>
        </w:rPr>
      </w:pPr>
      <w:r>
        <w:rPr>
          <w:rFonts w:ascii="Arial" w:hAnsi="Arial" w:cs="Arial"/>
          <w:bCs/>
        </w:rPr>
        <w:t>Add minutes from the February board meeting.</w:t>
      </w:r>
    </w:p>
    <w:p w14:paraId="5A2771E2" w14:textId="77777777" w:rsidR="002D214A" w:rsidRPr="00D15EC6" w:rsidRDefault="002D214A" w:rsidP="000559A1">
      <w:pPr>
        <w:spacing w:after="0"/>
        <w:rPr>
          <w:rFonts w:ascii="Arial" w:hAnsi="Arial" w:cs="Arial"/>
          <w:bCs/>
        </w:rPr>
      </w:pPr>
    </w:p>
    <w:p w14:paraId="58368F7A" w14:textId="29E9167E" w:rsidR="0062620B" w:rsidRDefault="0062620B" w:rsidP="000559A1">
      <w:pPr>
        <w:spacing w:after="0"/>
        <w:rPr>
          <w:rFonts w:ascii="Arial" w:hAnsi="Arial" w:cs="Arial"/>
          <w:b/>
          <w:u w:val="single"/>
        </w:rPr>
      </w:pPr>
      <w:r w:rsidRPr="0062620B">
        <w:rPr>
          <w:rFonts w:ascii="Arial" w:hAnsi="Arial" w:cs="Arial"/>
          <w:b/>
          <w:u w:val="single"/>
        </w:rPr>
        <w:t>Newsletter:</w:t>
      </w:r>
    </w:p>
    <w:p w14:paraId="753B4D29" w14:textId="7F0C1720" w:rsidR="00237C7C" w:rsidRDefault="00237C7C" w:rsidP="000559A1">
      <w:pPr>
        <w:spacing w:after="0"/>
        <w:rPr>
          <w:rFonts w:ascii="Arial" w:hAnsi="Arial" w:cs="Arial"/>
          <w:bCs/>
        </w:rPr>
      </w:pPr>
      <w:r>
        <w:rPr>
          <w:rFonts w:ascii="Arial" w:hAnsi="Arial" w:cs="Arial"/>
          <w:bCs/>
        </w:rPr>
        <w:t>Pat will include an article on wake boat usage and include the exhibit the Board developed showing preferred areas on each to operate wake boats.</w:t>
      </w:r>
    </w:p>
    <w:p w14:paraId="69E1981B" w14:textId="06755D9D" w:rsidR="00237C7C" w:rsidRDefault="00237C7C" w:rsidP="000559A1">
      <w:pPr>
        <w:spacing w:after="0"/>
        <w:rPr>
          <w:rFonts w:ascii="Arial" w:hAnsi="Arial" w:cs="Arial"/>
          <w:bCs/>
        </w:rPr>
      </w:pPr>
      <w:r>
        <w:rPr>
          <w:rFonts w:ascii="Arial" w:hAnsi="Arial" w:cs="Arial"/>
          <w:bCs/>
        </w:rPr>
        <w:t>Pete will provide Pat information on the Heritage Trail she can include in the newsletter.</w:t>
      </w:r>
    </w:p>
    <w:p w14:paraId="6AA8EB7C" w14:textId="77777777" w:rsidR="00237C7C" w:rsidRDefault="00237C7C" w:rsidP="000559A1">
      <w:pPr>
        <w:spacing w:after="0"/>
        <w:rPr>
          <w:rFonts w:ascii="Arial" w:hAnsi="Arial" w:cs="Arial"/>
          <w:bCs/>
        </w:rPr>
      </w:pPr>
    </w:p>
    <w:p w14:paraId="1EEEDBED" w14:textId="1731AF86" w:rsidR="00982093" w:rsidRDefault="00982093" w:rsidP="000559A1">
      <w:pPr>
        <w:spacing w:after="0"/>
        <w:rPr>
          <w:rFonts w:ascii="Arial" w:hAnsi="Arial" w:cs="Arial"/>
          <w:b/>
          <w:u w:val="single"/>
        </w:rPr>
      </w:pPr>
      <w:r>
        <w:rPr>
          <w:rFonts w:ascii="Arial" w:hAnsi="Arial" w:cs="Arial"/>
          <w:b/>
          <w:u w:val="single"/>
        </w:rPr>
        <w:t>CLMP:</w:t>
      </w:r>
    </w:p>
    <w:p w14:paraId="27FC438D" w14:textId="2BAA677F" w:rsidR="00F70929" w:rsidRPr="002D214A" w:rsidRDefault="002D214A" w:rsidP="000559A1">
      <w:pPr>
        <w:spacing w:after="0"/>
        <w:rPr>
          <w:rFonts w:ascii="Arial" w:hAnsi="Arial" w:cs="Arial"/>
          <w:bCs/>
        </w:rPr>
      </w:pPr>
      <w:r w:rsidRPr="002D214A">
        <w:rPr>
          <w:rFonts w:ascii="Arial" w:hAnsi="Arial" w:cs="Arial"/>
          <w:bCs/>
        </w:rPr>
        <w:t>Tom to confirm with John that we are registered with CLMP this year.</w:t>
      </w:r>
    </w:p>
    <w:p w14:paraId="1DA1C26D" w14:textId="77777777" w:rsidR="002D214A" w:rsidRDefault="002D214A" w:rsidP="000559A1">
      <w:pPr>
        <w:spacing w:after="0"/>
        <w:rPr>
          <w:rFonts w:ascii="Arial" w:hAnsi="Arial" w:cs="Arial"/>
          <w:b/>
          <w:u w:val="single"/>
        </w:rPr>
      </w:pPr>
    </w:p>
    <w:p w14:paraId="68E42C32" w14:textId="23330EFE" w:rsidR="004A1182" w:rsidRDefault="004A1182" w:rsidP="000559A1">
      <w:pPr>
        <w:spacing w:after="0"/>
        <w:rPr>
          <w:rFonts w:ascii="Arial" w:hAnsi="Arial" w:cs="Arial"/>
          <w:bCs/>
        </w:rPr>
      </w:pPr>
      <w:r w:rsidRPr="004A1182">
        <w:rPr>
          <w:rFonts w:ascii="Arial" w:hAnsi="Arial" w:cs="Arial"/>
          <w:b/>
          <w:u w:val="single"/>
        </w:rPr>
        <w:t>Water Quality:</w:t>
      </w:r>
    </w:p>
    <w:p w14:paraId="4239BAEA" w14:textId="51C8AD7D" w:rsidR="00BE1717" w:rsidRDefault="00A63234" w:rsidP="001261E4">
      <w:pPr>
        <w:spacing w:after="0"/>
        <w:rPr>
          <w:rFonts w:ascii="Arial" w:hAnsi="Arial" w:cs="Arial"/>
          <w:bCs/>
        </w:rPr>
      </w:pPr>
      <w:r>
        <w:rPr>
          <w:rFonts w:ascii="Arial" w:hAnsi="Arial" w:cs="Arial"/>
          <w:bCs/>
        </w:rPr>
        <w:t>Nothing new discussed.</w:t>
      </w:r>
    </w:p>
    <w:p w14:paraId="18EA886C" w14:textId="77777777" w:rsidR="00A63234" w:rsidRPr="00175E9A" w:rsidRDefault="00A63234" w:rsidP="001261E4">
      <w:pPr>
        <w:spacing w:after="0"/>
        <w:rPr>
          <w:rFonts w:ascii="Arial" w:hAnsi="Arial" w:cs="Arial"/>
          <w:bCs/>
        </w:rPr>
      </w:pPr>
    </w:p>
    <w:p w14:paraId="2E4BCFB2" w14:textId="4AAE0315" w:rsidR="00520489" w:rsidRPr="0041117A" w:rsidRDefault="00FB10C6" w:rsidP="00906D19">
      <w:pPr>
        <w:spacing w:after="0"/>
        <w:rPr>
          <w:rFonts w:ascii="Arial" w:hAnsi="Arial" w:cs="Arial"/>
          <w:b/>
          <w:sz w:val="24"/>
          <w:szCs w:val="24"/>
        </w:rPr>
      </w:pPr>
      <w:r w:rsidRPr="00380C38">
        <w:rPr>
          <w:rFonts w:ascii="Arial" w:hAnsi="Arial" w:cs="Arial"/>
          <w:b/>
          <w:sz w:val="24"/>
          <w:szCs w:val="24"/>
        </w:rPr>
        <w:t>Go Around:</w:t>
      </w:r>
    </w:p>
    <w:p w14:paraId="47DA33F7" w14:textId="10C6BCA2" w:rsidR="00D053B8" w:rsidRDefault="003E47A8" w:rsidP="00906D19">
      <w:pPr>
        <w:spacing w:after="0"/>
        <w:rPr>
          <w:rFonts w:ascii="Arial" w:hAnsi="Arial" w:cs="Arial"/>
        </w:rPr>
      </w:pPr>
      <w:r>
        <w:rPr>
          <w:rFonts w:ascii="Arial" w:hAnsi="Arial" w:cs="Arial"/>
        </w:rPr>
        <w:t>Pat will miss the April Board meeting because she will be attending the Lakes &amp; Streams Conference.</w:t>
      </w:r>
    </w:p>
    <w:p w14:paraId="4182DEAA" w14:textId="77777777" w:rsidR="003E47A8" w:rsidRDefault="003E47A8" w:rsidP="00906D19">
      <w:pPr>
        <w:spacing w:after="0"/>
        <w:rPr>
          <w:rFonts w:ascii="Arial" w:hAnsi="Arial" w:cs="Arial"/>
        </w:rPr>
      </w:pPr>
    </w:p>
    <w:p w14:paraId="62B1D762" w14:textId="2DFEA2E2" w:rsidR="003E47A8" w:rsidRDefault="003E47A8" w:rsidP="00906D19">
      <w:pPr>
        <w:spacing w:after="0"/>
        <w:rPr>
          <w:rFonts w:ascii="Arial" w:hAnsi="Arial" w:cs="Arial"/>
        </w:rPr>
      </w:pPr>
      <w:r>
        <w:rPr>
          <w:rFonts w:ascii="Arial" w:hAnsi="Arial" w:cs="Arial"/>
        </w:rPr>
        <w:t>Tom will follow up with the</w:t>
      </w:r>
      <w:r w:rsidR="00A208B8">
        <w:rPr>
          <w:rFonts w:ascii="Arial" w:hAnsi="Arial" w:cs="Arial"/>
        </w:rPr>
        <w:t xml:space="preserve"> Lewiston schools</w:t>
      </w:r>
      <w:r>
        <w:rPr>
          <w:rFonts w:ascii="Arial" w:hAnsi="Arial" w:cs="Arial"/>
        </w:rPr>
        <w:t xml:space="preserve"> to confirm we have approval to hold our two membership meetings at the elementary school.</w:t>
      </w:r>
    </w:p>
    <w:p w14:paraId="1E1ACEF3" w14:textId="4B49A0FD" w:rsidR="003E47A8" w:rsidRPr="00175E9A" w:rsidRDefault="003E47A8" w:rsidP="00906D19">
      <w:pPr>
        <w:spacing w:after="0"/>
        <w:rPr>
          <w:rFonts w:ascii="Arial" w:hAnsi="Arial" w:cs="Arial"/>
        </w:rPr>
      </w:pPr>
      <w:r>
        <w:rPr>
          <w:rFonts w:ascii="Arial" w:hAnsi="Arial" w:cs="Arial"/>
        </w:rPr>
        <w:t xml:space="preserve"> </w:t>
      </w:r>
    </w:p>
    <w:p w14:paraId="73D8DFB1" w14:textId="5B4ECE5A" w:rsidR="00906D19" w:rsidRPr="00175E9A" w:rsidRDefault="00906D19" w:rsidP="00906D19">
      <w:pPr>
        <w:spacing w:after="0"/>
        <w:rPr>
          <w:rFonts w:ascii="Arial" w:hAnsi="Arial" w:cs="Arial"/>
        </w:rPr>
      </w:pPr>
      <w:r w:rsidRPr="00175E9A">
        <w:rPr>
          <w:rFonts w:ascii="Arial" w:hAnsi="Arial" w:cs="Arial"/>
        </w:rPr>
        <w:t xml:space="preserve">The next Board meeting is </w:t>
      </w:r>
      <w:r w:rsidR="000B43C1" w:rsidRPr="00175E9A">
        <w:rPr>
          <w:rFonts w:ascii="Arial" w:hAnsi="Arial" w:cs="Arial"/>
        </w:rPr>
        <w:t>scheduled</w:t>
      </w:r>
      <w:r w:rsidRPr="00175E9A">
        <w:rPr>
          <w:rFonts w:ascii="Arial" w:hAnsi="Arial" w:cs="Arial"/>
        </w:rPr>
        <w:t xml:space="preserve"> for </w:t>
      </w:r>
      <w:r w:rsidR="00767D2D" w:rsidRPr="00175E9A">
        <w:rPr>
          <w:rFonts w:ascii="Arial" w:hAnsi="Arial" w:cs="Arial"/>
        </w:rPr>
        <w:t xml:space="preserve">8:30am on </w:t>
      </w:r>
      <w:r w:rsidR="003E47A8">
        <w:rPr>
          <w:rFonts w:ascii="Arial" w:hAnsi="Arial" w:cs="Arial"/>
        </w:rPr>
        <w:t>April 26</w:t>
      </w:r>
      <w:r w:rsidR="003E47A8" w:rsidRPr="003E47A8">
        <w:rPr>
          <w:rFonts w:ascii="Arial" w:hAnsi="Arial" w:cs="Arial"/>
          <w:vertAlign w:val="superscript"/>
        </w:rPr>
        <w:t>th</w:t>
      </w:r>
      <w:r w:rsidR="003E47A8">
        <w:rPr>
          <w:rFonts w:ascii="Arial" w:hAnsi="Arial" w:cs="Arial"/>
        </w:rPr>
        <w:t xml:space="preserve"> at the Lewiston library</w:t>
      </w:r>
      <w:r w:rsidR="00767D2D" w:rsidRPr="00175E9A">
        <w:rPr>
          <w:rFonts w:ascii="Arial" w:hAnsi="Arial" w:cs="Arial"/>
        </w:rPr>
        <w:t>.</w:t>
      </w:r>
    </w:p>
    <w:p w14:paraId="45A23854" w14:textId="77777777" w:rsidR="00161C99" w:rsidRPr="00175E9A" w:rsidRDefault="00161C99" w:rsidP="001261E4">
      <w:pPr>
        <w:spacing w:after="0"/>
        <w:rPr>
          <w:rFonts w:ascii="Arial" w:hAnsi="Arial" w:cs="Arial"/>
        </w:rPr>
      </w:pPr>
    </w:p>
    <w:p w14:paraId="34DFFEBA" w14:textId="11CDA0C0" w:rsidR="00EA3149" w:rsidRPr="00175E9A" w:rsidRDefault="00F30683" w:rsidP="001261E4">
      <w:pPr>
        <w:spacing w:after="0"/>
        <w:rPr>
          <w:rFonts w:ascii="Arial" w:hAnsi="Arial" w:cs="Arial"/>
        </w:rPr>
      </w:pPr>
      <w:r w:rsidRPr="00175E9A">
        <w:rPr>
          <w:rFonts w:ascii="Arial" w:hAnsi="Arial" w:cs="Arial"/>
        </w:rPr>
        <w:t>The m</w:t>
      </w:r>
      <w:r w:rsidR="007619EC" w:rsidRPr="00175E9A">
        <w:rPr>
          <w:rFonts w:ascii="Arial" w:hAnsi="Arial" w:cs="Arial"/>
        </w:rPr>
        <w:t xml:space="preserve">eeting was adjourned at </w:t>
      </w:r>
      <w:r w:rsidR="008B5A6F" w:rsidRPr="00175E9A">
        <w:rPr>
          <w:rFonts w:ascii="Arial" w:hAnsi="Arial" w:cs="Arial"/>
        </w:rPr>
        <w:t xml:space="preserve">approximately </w:t>
      </w:r>
      <w:r w:rsidR="000B43C1" w:rsidRPr="00175E9A">
        <w:rPr>
          <w:rFonts w:ascii="Arial" w:hAnsi="Arial" w:cs="Arial"/>
        </w:rPr>
        <w:t>9:</w:t>
      </w:r>
      <w:r w:rsidR="00D053B8">
        <w:rPr>
          <w:rFonts w:ascii="Arial" w:hAnsi="Arial" w:cs="Arial"/>
        </w:rPr>
        <w:t>30</w:t>
      </w:r>
      <w:r w:rsidR="001730B7" w:rsidRPr="00175E9A">
        <w:rPr>
          <w:rFonts w:ascii="Arial" w:hAnsi="Arial" w:cs="Arial"/>
        </w:rPr>
        <w:t xml:space="preserve"> </w:t>
      </w:r>
      <w:r w:rsidR="00666225" w:rsidRPr="00175E9A">
        <w:rPr>
          <w:rFonts w:ascii="Arial" w:hAnsi="Arial" w:cs="Arial"/>
        </w:rPr>
        <w:t>A</w:t>
      </w:r>
      <w:r w:rsidR="001730B7" w:rsidRPr="00175E9A">
        <w:rPr>
          <w:rFonts w:ascii="Arial" w:hAnsi="Arial" w:cs="Arial"/>
        </w:rPr>
        <w:t>M</w:t>
      </w:r>
      <w:r w:rsidR="00ED4A6E" w:rsidRPr="00175E9A">
        <w:rPr>
          <w:rFonts w:ascii="Arial" w:hAnsi="Arial" w:cs="Arial"/>
        </w:rPr>
        <w:t>.</w:t>
      </w:r>
    </w:p>
    <w:p w14:paraId="3F6606B9" w14:textId="77777777" w:rsidR="00B6185B" w:rsidRPr="00175E9A" w:rsidRDefault="00B6185B" w:rsidP="001261E4">
      <w:pPr>
        <w:spacing w:after="0"/>
        <w:rPr>
          <w:rFonts w:ascii="Arial" w:hAnsi="Arial" w:cs="Arial"/>
        </w:rPr>
      </w:pPr>
    </w:p>
    <w:p w14:paraId="423A9198" w14:textId="77777777" w:rsidR="002137C2" w:rsidRPr="00175E9A" w:rsidRDefault="002137C2" w:rsidP="001261E4">
      <w:pPr>
        <w:spacing w:after="0"/>
        <w:rPr>
          <w:rFonts w:ascii="Arial" w:hAnsi="Arial" w:cs="Arial"/>
        </w:rPr>
      </w:pPr>
    </w:p>
    <w:p w14:paraId="104C7060" w14:textId="55F20F1C" w:rsidR="00B6185B" w:rsidRPr="00175E9A" w:rsidRDefault="00B6185B" w:rsidP="002137C2">
      <w:pPr>
        <w:spacing w:after="0"/>
        <w:ind w:left="4320" w:firstLine="720"/>
        <w:rPr>
          <w:rFonts w:ascii="Arial" w:hAnsi="Arial" w:cs="Arial"/>
        </w:rPr>
      </w:pPr>
      <w:r w:rsidRPr="00175E9A">
        <w:rPr>
          <w:rFonts w:ascii="Arial" w:hAnsi="Arial" w:cs="Arial"/>
        </w:rPr>
        <w:t>Minutes prepared by Bill Siegrist</w:t>
      </w:r>
    </w:p>
    <w:sectPr w:rsidR="00B6185B" w:rsidRPr="00175E9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D89199" w14:textId="77777777" w:rsidR="00281E5A" w:rsidRDefault="00281E5A" w:rsidP="00D3085C">
      <w:pPr>
        <w:spacing w:after="0" w:line="240" w:lineRule="auto"/>
      </w:pPr>
      <w:r>
        <w:separator/>
      </w:r>
    </w:p>
  </w:endnote>
  <w:endnote w:type="continuationSeparator" w:id="0">
    <w:p w14:paraId="3277A57B" w14:textId="77777777" w:rsidR="00281E5A" w:rsidRDefault="00281E5A" w:rsidP="00D308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0895790"/>
      <w:docPartObj>
        <w:docPartGallery w:val="Page Numbers (Bottom of Page)"/>
        <w:docPartUnique/>
      </w:docPartObj>
    </w:sdtPr>
    <w:sdtEndPr>
      <w:rPr>
        <w:noProof/>
      </w:rPr>
    </w:sdtEndPr>
    <w:sdtContent>
      <w:p w14:paraId="7492A59E" w14:textId="57409A59" w:rsidR="00D3085C" w:rsidRDefault="00D3085C">
        <w:pPr>
          <w:pStyle w:val="Footer"/>
          <w:jc w:val="right"/>
        </w:pPr>
        <w:r>
          <w:fldChar w:fldCharType="begin"/>
        </w:r>
        <w:r>
          <w:instrText xml:space="preserve"> PAGE   \* MERGEFORMAT </w:instrText>
        </w:r>
        <w:r>
          <w:fldChar w:fldCharType="separate"/>
        </w:r>
        <w:r w:rsidR="005D5D46">
          <w:rPr>
            <w:noProof/>
          </w:rPr>
          <w:t>3</w:t>
        </w:r>
        <w:r>
          <w:rPr>
            <w:noProof/>
          </w:rPr>
          <w:fldChar w:fldCharType="end"/>
        </w:r>
      </w:p>
    </w:sdtContent>
  </w:sdt>
  <w:p w14:paraId="116BF454" w14:textId="77777777" w:rsidR="00D3085C" w:rsidRDefault="00D308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0659E5" w14:textId="77777777" w:rsidR="00281E5A" w:rsidRDefault="00281E5A" w:rsidP="00D3085C">
      <w:pPr>
        <w:spacing w:after="0" w:line="240" w:lineRule="auto"/>
      </w:pPr>
      <w:r>
        <w:separator/>
      </w:r>
    </w:p>
  </w:footnote>
  <w:footnote w:type="continuationSeparator" w:id="0">
    <w:p w14:paraId="5AD0B543" w14:textId="77777777" w:rsidR="00281E5A" w:rsidRDefault="00281E5A" w:rsidP="00D308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58FA"/>
    <w:multiLevelType w:val="hybridMultilevel"/>
    <w:tmpl w:val="697C4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174B7"/>
    <w:multiLevelType w:val="hybridMultilevel"/>
    <w:tmpl w:val="A1967DFC"/>
    <w:lvl w:ilvl="0" w:tplc="5BC634E6">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cs="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cs="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cs="Courier New" w:hint="default"/>
      </w:rPr>
    </w:lvl>
    <w:lvl w:ilvl="8" w:tplc="04090005" w:tentative="1">
      <w:start w:val="1"/>
      <w:numFmt w:val="bullet"/>
      <w:lvlText w:val=""/>
      <w:lvlJc w:val="left"/>
      <w:pPr>
        <w:ind w:left="6602" w:hanging="360"/>
      </w:pPr>
      <w:rPr>
        <w:rFonts w:ascii="Wingdings" w:hAnsi="Wingdings" w:hint="default"/>
      </w:rPr>
    </w:lvl>
  </w:abstractNum>
  <w:abstractNum w:abstractNumId="2" w15:restartNumberingAfterBreak="0">
    <w:nsid w:val="03700BDE"/>
    <w:multiLevelType w:val="hybridMultilevel"/>
    <w:tmpl w:val="019AB778"/>
    <w:lvl w:ilvl="0" w:tplc="5BC634E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5FF3393"/>
    <w:multiLevelType w:val="multilevel"/>
    <w:tmpl w:val="B5EA874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 w15:restartNumberingAfterBreak="0">
    <w:nsid w:val="0B4F17E6"/>
    <w:multiLevelType w:val="hybridMultilevel"/>
    <w:tmpl w:val="2C180D6E"/>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2043E9"/>
    <w:multiLevelType w:val="hybridMultilevel"/>
    <w:tmpl w:val="1EAAB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60300B"/>
    <w:multiLevelType w:val="hybridMultilevel"/>
    <w:tmpl w:val="93E2B6E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486D96"/>
    <w:multiLevelType w:val="hybridMultilevel"/>
    <w:tmpl w:val="5EF8D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44240A"/>
    <w:multiLevelType w:val="multilevel"/>
    <w:tmpl w:val="A5541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6F16B3"/>
    <w:multiLevelType w:val="hybridMultilevel"/>
    <w:tmpl w:val="25AC98CE"/>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0D047F"/>
    <w:multiLevelType w:val="hybridMultilevel"/>
    <w:tmpl w:val="04B27174"/>
    <w:lvl w:ilvl="0" w:tplc="FAF42BC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2014704"/>
    <w:multiLevelType w:val="hybridMultilevel"/>
    <w:tmpl w:val="65D89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B25F26"/>
    <w:multiLevelType w:val="hybridMultilevel"/>
    <w:tmpl w:val="1DD26DB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28477207"/>
    <w:multiLevelType w:val="hybridMultilevel"/>
    <w:tmpl w:val="A1188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59699E"/>
    <w:multiLevelType w:val="hybridMultilevel"/>
    <w:tmpl w:val="529CABDA"/>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440AE0"/>
    <w:multiLevelType w:val="hybridMultilevel"/>
    <w:tmpl w:val="D160ECE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ED5AD3"/>
    <w:multiLevelType w:val="hybridMultilevel"/>
    <w:tmpl w:val="1E248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7F443D"/>
    <w:multiLevelType w:val="hybridMultilevel"/>
    <w:tmpl w:val="2E0A8018"/>
    <w:lvl w:ilvl="0" w:tplc="5BC634E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0041C5"/>
    <w:multiLevelType w:val="hybridMultilevel"/>
    <w:tmpl w:val="2BD284F6"/>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FF2FEA"/>
    <w:multiLevelType w:val="hybridMultilevel"/>
    <w:tmpl w:val="B93CCA98"/>
    <w:lvl w:ilvl="0" w:tplc="04090001">
      <w:start w:val="1"/>
      <w:numFmt w:val="bullet"/>
      <w:lvlText w:val=""/>
      <w:lvlJc w:val="left"/>
      <w:pPr>
        <w:ind w:left="1557" w:hanging="360"/>
      </w:pPr>
      <w:rPr>
        <w:rFonts w:ascii="Symbol" w:hAnsi="Symbol" w:hint="default"/>
      </w:rPr>
    </w:lvl>
    <w:lvl w:ilvl="1" w:tplc="04090003" w:tentative="1">
      <w:start w:val="1"/>
      <w:numFmt w:val="bullet"/>
      <w:lvlText w:val="o"/>
      <w:lvlJc w:val="left"/>
      <w:pPr>
        <w:ind w:left="2277" w:hanging="360"/>
      </w:pPr>
      <w:rPr>
        <w:rFonts w:ascii="Courier New" w:hAnsi="Courier New" w:cs="Courier New" w:hint="default"/>
      </w:rPr>
    </w:lvl>
    <w:lvl w:ilvl="2" w:tplc="04090005" w:tentative="1">
      <w:start w:val="1"/>
      <w:numFmt w:val="bullet"/>
      <w:lvlText w:val=""/>
      <w:lvlJc w:val="left"/>
      <w:pPr>
        <w:ind w:left="2997" w:hanging="360"/>
      </w:pPr>
      <w:rPr>
        <w:rFonts w:ascii="Wingdings" w:hAnsi="Wingdings" w:hint="default"/>
      </w:rPr>
    </w:lvl>
    <w:lvl w:ilvl="3" w:tplc="04090001" w:tentative="1">
      <w:start w:val="1"/>
      <w:numFmt w:val="bullet"/>
      <w:lvlText w:val=""/>
      <w:lvlJc w:val="left"/>
      <w:pPr>
        <w:ind w:left="3717" w:hanging="360"/>
      </w:pPr>
      <w:rPr>
        <w:rFonts w:ascii="Symbol" w:hAnsi="Symbol" w:hint="default"/>
      </w:rPr>
    </w:lvl>
    <w:lvl w:ilvl="4" w:tplc="04090003" w:tentative="1">
      <w:start w:val="1"/>
      <w:numFmt w:val="bullet"/>
      <w:lvlText w:val="o"/>
      <w:lvlJc w:val="left"/>
      <w:pPr>
        <w:ind w:left="4437" w:hanging="360"/>
      </w:pPr>
      <w:rPr>
        <w:rFonts w:ascii="Courier New" w:hAnsi="Courier New" w:cs="Courier New" w:hint="default"/>
      </w:rPr>
    </w:lvl>
    <w:lvl w:ilvl="5" w:tplc="04090005" w:tentative="1">
      <w:start w:val="1"/>
      <w:numFmt w:val="bullet"/>
      <w:lvlText w:val=""/>
      <w:lvlJc w:val="left"/>
      <w:pPr>
        <w:ind w:left="5157" w:hanging="360"/>
      </w:pPr>
      <w:rPr>
        <w:rFonts w:ascii="Wingdings" w:hAnsi="Wingdings" w:hint="default"/>
      </w:rPr>
    </w:lvl>
    <w:lvl w:ilvl="6" w:tplc="04090001" w:tentative="1">
      <w:start w:val="1"/>
      <w:numFmt w:val="bullet"/>
      <w:lvlText w:val=""/>
      <w:lvlJc w:val="left"/>
      <w:pPr>
        <w:ind w:left="5877" w:hanging="360"/>
      </w:pPr>
      <w:rPr>
        <w:rFonts w:ascii="Symbol" w:hAnsi="Symbol" w:hint="default"/>
      </w:rPr>
    </w:lvl>
    <w:lvl w:ilvl="7" w:tplc="04090003" w:tentative="1">
      <w:start w:val="1"/>
      <w:numFmt w:val="bullet"/>
      <w:lvlText w:val="o"/>
      <w:lvlJc w:val="left"/>
      <w:pPr>
        <w:ind w:left="6597" w:hanging="360"/>
      </w:pPr>
      <w:rPr>
        <w:rFonts w:ascii="Courier New" w:hAnsi="Courier New" w:cs="Courier New" w:hint="default"/>
      </w:rPr>
    </w:lvl>
    <w:lvl w:ilvl="8" w:tplc="04090005" w:tentative="1">
      <w:start w:val="1"/>
      <w:numFmt w:val="bullet"/>
      <w:lvlText w:val=""/>
      <w:lvlJc w:val="left"/>
      <w:pPr>
        <w:ind w:left="7317" w:hanging="360"/>
      </w:pPr>
      <w:rPr>
        <w:rFonts w:ascii="Wingdings" w:hAnsi="Wingdings" w:hint="default"/>
      </w:rPr>
    </w:lvl>
  </w:abstractNum>
  <w:abstractNum w:abstractNumId="20" w15:restartNumberingAfterBreak="0">
    <w:nsid w:val="4847139B"/>
    <w:multiLevelType w:val="hybridMultilevel"/>
    <w:tmpl w:val="C3785576"/>
    <w:lvl w:ilvl="0" w:tplc="D9EE3892">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AD756B1"/>
    <w:multiLevelType w:val="hybridMultilevel"/>
    <w:tmpl w:val="F9E45BFE"/>
    <w:lvl w:ilvl="0" w:tplc="082CD61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22C343E"/>
    <w:multiLevelType w:val="hybridMultilevel"/>
    <w:tmpl w:val="64F478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2420352"/>
    <w:multiLevelType w:val="hybridMultilevel"/>
    <w:tmpl w:val="61D49F9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A84B1A"/>
    <w:multiLevelType w:val="hybridMultilevel"/>
    <w:tmpl w:val="DE8072F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005A9C"/>
    <w:multiLevelType w:val="hybridMultilevel"/>
    <w:tmpl w:val="FD44BD78"/>
    <w:lvl w:ilvl="0" w:tplc="FFFFFFFF">
      <w:numFmt w:val="bullet"/>
      <w:lvlText w:val="-"/>
      <w:lvlJc w:val="left"/>
      <w:pPr>
        <w:ind w:left="1080" w:hanging="360"/>
      </w:pPr>
      <w:rPr>
        <w:rFonts w:ascii="Arial" w:eastAsiaTheme="minorHAnsi" w:hAnsi="Arial" w:cs="Aria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6" w15:restartNumberingAfterBreak="0">
    <w:nsid w:val="574E1AD3"/>
    <w:multiLevelType w:val="hybridMultilevel"/>
    <w:tmpl w:val="9A786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C51D96"/>
    <w:multiLevelType w:val="hybridMultilevel"/>
    <w:tmpl w:val="5AF0FCB4"/>
    <w:lvl w:ilvl="0" w:tplc="BD585A0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C864111"/>
    <w:multiLevelType w:val="hybridMultilevel"/>
    <w:tmpl w:val="E9040494"/>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266D50"/>
    <w:multiLevelType w:val="multilevel"/>
    <w:tmpl w:val="DFB6D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3684BF1"/>
    <w:multiLevelType w:val="hybridMultilevel"/>
    <w:tmpl w:val="A28ECDAA"/>
    <w:lvl w:ilvl="0" w:tplc="6A665B14">
      <w:numFmt w:val="bullet"/>
      <w:lvlText w:val="-"/>
      <w:lvlJc w:val="left"/>
      <w:pPr>
        <w:ind w:left="1197" w:hanging="360"/>
      </w:pPr>
      <w:rPr>
        <w:rFonts w:ascii="Arial" w:eastAsiaTheme="minorHAnsi" w:hAnsi="Arial" w:cs="Arial" w:hint="default"/>
      </w:rPr>
    </w:lvl>
    <w:lvl w:ilvl="1" w:tplc="04090003" w:tentative="1">
      <w:start w:val="1"/>
      <w:numFmt w:val="bullet"/>
      <w:lvlText w:val="o"/>
      <w:lvlJc w:val="left"/>
      <w:pPr>
        <w:ind w:left="1917" w:hanging="360"/>
      </w:pPr>
      <w:rPr>
        <w:rFonts w:ascii="Courier New" w:hAnsi="Courier New" w:cs="Courier New" w:hint="default"/>
      </w:rPr>
    </w:lvl>
    <w:lvl w:ilvl="2" w:tplc="04090005" w:tentative="1">
      <w:start w:val="1"/>
      <w:numFmt w:val="bullet"/>
      <w:lvlText w:val=""/>
      <w:lvlJc w:val="left"/>
      <w:pPr>
        <w:ind w:left="2637" w:hanging="360"/>
      </w:pPr>
      <w:rPr>
        <w:rFonts w:ascii="Wingdings" w:hAnsi="Wingdings" w:hint="default"/>
      </w:rPr>
    </w:lvl>
    <w:lvl w:ilvl="3" w:tplc="04090001" w:tentative="1">
      <w:start w:val="1"/>
      <w:numFmt w:val="bullet"/>
      <w:lvlText w:val=""/>
      <w:lvlJc w:val="left"/>
      <w:pPr>
        <w:ind w:left="3357" w:hanging="360"/>
      </w:pPr>
      <w:rPr>
        <w:rFonts w:ascii="Symbol" w:hAnsi="Symbol" w:hint="default"/>
      </w:rPr>
    </w:lvl>
    <w:lvl w:ilvl="4" w:tplc="04090003" w:tentative="1">
      <w:start w:val="1"/>
      <w:numFmt w:val="bullet"/>
      <w:lvlText w:val="o"/>
      <w:lvlJc w:val="left"/>
      <w:pPr>
        <w:ind w:left="4077" w:hanging="360"/>
      </w:pPr>
      <w:rPr>
        <w:rFonts w:ascii="Courier New" w:hAnsi="Courier New" w:cs="Courier New" w:hint="default"/>
      </w:rPr>
    </w:lvl>
    <w:lvl w:ilvl="5" w:tplc="04090005" w:tentative="1">
      <w:start w:val="1"/>
      <w:numFmt w:val="bullet"/>
      <w:lvlText w:val=""/>
      <w:lvlJc w:val="left"/>
      <w:pPr>
        <w:ind w:left="4797" w:hanging="360"/>
      </w:pPr>
      <w:rPr>
        <w:rFonts w:ascii="Wingdings" w:hAnsi="Wingdings" w:hint="default"/>
      </w:rPr>
    </w:lvl>
    <w:lvl w:ilvl="6" w:tplc="04090001" w:tentative="1">
      <w:start w:val="1"/>
      <w:numFmt w:val="bullet"/>
      <w:lvlText w:val=""/>
      <w:lvlJc w:val="left"/>
      <w:pPr>
        <w:ind w:left="5517" w:hanging="360"/>
      </w:pPr>
      <w:rPr>
        <w:rFonts w:ascii="Symbol" w:hAnsi="Symbol" w:hint="default"/>
      </w:rPr>
    </w:lvl>
    <w:lvl w:ilvl="7" w:tplc="04090003" w:tentative="1">
      <w:start w:val="1"/>
      <w:numFmt w:val="bullet"/>
      <w:lvlText w:val="o"/>
      <w:lvlJc w:val="left"/>
      <w:pPr>
        <w:ind w:left="6237" w:hanging="360"/>
      </w:pPr>
      <w:rPr>
        <w:rFonts w:ascii="Courier New" w:hAnsi="Courier New" w:cs="Courier New" w:hint="default"/>
      </w:rPr>
    </w:lvl>
    <w:lvl w:ilvl="8" w:tplc="04090005" w:tentative="1">
      <w:start w:val="1"/>
      <w:numFmt w:val="bullet"/>
      <w:lvlText w:val=""/>
      <w:lvlJc w:val="left"/>
      <w:pPr>
        <w:ind w:left="6957" w:hanging="360"/>
      </w:pPr>
      <w:rPr>
        <w:rFonts w:ascii="Wingdings" w:hAnsi="Wingdings" w:hint="default"/>
      </w:rPr>
    </w:lvl>
  </w:abstractNum>
  <w:abstractNum w:abstractNumId="31" w15:restartNumberingAfterBreak="0">
    <w:nsid w:val="640E4616"/>
    <w:multiLevelType w:val="hybridMultilevel"/>
    <w:tmpl w:val="1A5CAD2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C14AF5"/>
    <w:multiLevelType w:val="hybridMultilevel"/>
    <w:tmpl w:val="C5BA1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9A1EC3"/>
    <w:multiLevelType w:val="hybridMultilevel"/>
    <w:tmpl w:val="92A8A96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BA44D3"/>
    <w:multiLevelType w:val="hybridMultilevel"/>
    <w:tmpl w:val="45D212FA"/>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620B7C"/>
    <w:multiLevelType w:val="hybridMultilevel"/>
    <w:tmpl w:val="9AECF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CA7E58"/>
    <w:multiLevelType w:val="hybridMultilevel"/>
    <w:tmpl w:val="6238539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7" w15:restartNumberingAfterBreak="0">
    <w:nsid w:val="6EDC3DCE"/>
    <w:multiLevelType w:val="hybridMultilevel"/>
    <w:tmpl w:val="7C96E646"/>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AE4940"/>
    <w:multiLevelType w:val="hybridMultilevel"/>
    <w:tmpl w:val="B7E42CCA"/>
    <w:lvl w:ilvl="0" w:tplc="5BC634E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A414FE2"/>
    <w:multiLevelType w:val="hybridMultilevel"/>
    <w:tmpl w:val="A57E665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706161">
    <w:abstractNumId w:val="7"/>
  </w:num>
  <w:num w:numId="2" w16cid:durableId="1499231384">
    <w:abstractNumId w:val="22"/>
  </w:num>
  <w:num w:numId="3" w16cid:durableId="453836891">
    <w:abstractNumId w:val="38"/>
  </w:num>
  <w:num w:numId="4" w16cid:durableId="659117475">
    <w:abstractNumId w:val="17"/>
  </w:num>
  <w:num w:numId="5" w16cid:durableId="795755029">
    <w:abstractNumId w:val="21"/>
  </w:num>
  <w:num w:numId="6" w16cid:durableId="912936484">
    <w:abstractNumId w:val="27"/>
  </w:num>
  <w:num w:numId="7" w16cid:durableId="1983852027">
    <w:abstractNumId w:val="20"/>
  </w:num>
  <w:num w:numId="8" w16cid:durableId="734934005">
    <w:abstractNumId w:val="4"/>
  </w:num>
  <w:num w:numId="9" w16cid:durableId="1740908789">
    <w:abstractNumId w:val="14"/>
  </w:num>
  <w:num w:numId="10" w16cid:durableId="2052724030">
    <w:abstractNumId w:val="25"/>
  </w:num>
  <w:num w:numId="11" w16cid:durableId="364720334">
    <w:abstractNumId w:val="33"/>
  </w:num>
  <w:num w:numId="12" w16cid:durableId="4481630">
    <w:abstractNumId w:val="34"/>
  </w:num>
  <w:num w:numId="13" w16cid:durableId="1925339798">
    <w:abstractNumId w:val="15"/>
  </w:num>
  <w:num w:numId="14" w16cid:durableId="1729650849">
    <w:abstractNumId w:val="18"/>
  </w:num>
  <w:num w:numId="15" w16cid:durableId="1081751374">
    <w:abstractNumId w:val="32"/>
  </w:num>
  <w:num w:numId="16" w16cid:durableId="1300842025">
    <w:abstractNumId w:val="31"/>
  </w:num>
  <w:num w:numId="17" w16cid:durableId="650601058">
    <w:abstractNumId w:val="5"/>
  </w:num>
  <w:num w:numId="18" w16cid:durableId="1604338454">
    <w:abstractNumId w:val="23"/>
  </w:num>
  <w:num w:numId="19" w16cid:durableId="339040115">
    <w:abstractNumId w:val="6"/>
  </w:num>
  <w:num w:numId="20" w16cid:durableId="642344285">
    <w:abstractNumId w:val="36"/>
  </w:num>
  <w:num w:numId="21" w16cid:durableId="557591772">
    <w:abstractNumId w:val="12"/>
  </w:num>
  <w:num w:numId="22" w16cid:durableId="337461095">
    <w:abstractNumId w:val="1"/>
  </w:num>
  <w:num w:numId="23" w16cid:durableId="1975864531">
    <w:abstractNumId w:val="2"/>
  </w:num>
  <w:num w:numId="24" w16cid:durableId="1116632170">
    <w:abstractNumId w:val="3"/>
  </w:num>
  <w:num w:numId="25" w16cid:durableId="1380591775">
    <w:abstractNumId w:val="13"/>
  </w:num>
  <w:num w:numId="26" w16cid:durableId="268973476">
    <w:abstractNumId w:val="11"/>
  </w:num>
  <w:num w:numId="27" w16cid:durableId="813840546">
    <w:abstractNumId w:val="26"/>
  </w:num>
  <w:num w:numId="28" w16cid:durableId="2080710622">
    <w:abstractNumId w:val="29"/>
  </w:num>
  <w:num w:numId="29" w16cid:durableId="112754558">
    <w:abstractNumId w:val="35"/>
  </w:num>
  <w:num w:numId="30" w16cid:durableId="255596141">
    <w:abstractNumId w:val="39"/>
  </w:num>
  <w:num w:numId="31" w16cid:durableId="688916584">
    <w:abstractNumId w:val="9"/>
  </w:num>
  <w:num w:numId="32" w16cid:durableId="1008672348">
    <w:abstractNumId w:val="37"/>
  </w:num>
  <w:num w:numId="33" w16cid:durableId="131102216">
    <w:abstractNumId w:val="28"/>
  </w:num>
  <w:num w:numId="34" w16cid:durableId="613753369">
    <w:abstractNumId w:val="24"/>
  </w:num>
  <w:num w:numId="35" w16cid:durableId="1753548507">
    <w:abstractNumId w:val="8"/>
  </w:num>
  <w:num w:numId="36" w16cid:durableId="1863324879">
    <w:abstractNumId w:val="0"/>
  </w:num>
  <w:num w:numId="37" w16cid:durableId="2076079476">
    <w:abstractNumId w:val="16"/>
  </w:num>
  <w:num w:numId="38" w16cid:durableId="476383133">
    <w:abstractNumId w:val="19"/>
  </w:num>
  <w:num w:numId="39" w16cid:durableId="1125660830">
    <w:abstractNumId w:val="30"/>
  </w:num>
  <w:num w:numId="40" w16cid:durableId="9570497">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MzM1MTcyNDA2MjNU0lEKTi0uzszPAykwNKwFAG3aEDAtAAAA"/>
  </w:docVars>
  <w:rsids>
    <w:rsidRoot w:val="004970E8"/>
    <w:rsid w:val="00001AEC"/>
    <w:rsid w:val="00001B43"/>
    <w:rsid w:val="00002FF5"/>
    <w:rsid w:val="0000420A"/>
    <w:rsid w:val="00004C74"/>
    <w:rsid w:val="00004D33"/>
    <w:rsid w:val="00005EB0"/>
    <w:rsid w:val="00005EFE"/>
    <w:rsid w:val="00006CFE"/>
    <w:rsid w:val="00010095"/>
    <w:rsid w:val="00010B13"/>
    <w:rsid w:val="00010FF3"/>
    <w:rsid w:val="00011561"/>
    <w:rsid w:val="00011651"/>
    <w:rsid w:val="000117C3"/>
    <w:rsid w:val="00012D03"/>
    <w:rsid w:val="00014110"/>
    <w:rsid w:val="00014D04"/>
    <w:rsid w:val="00014D69"/>
    <w:rsid w:val="00015898"/>
    <w:rsid w:val="00015C8E"/>
    <w:rsid w:val="00015D89"/>
    <w:rsid w:val="000162A5"/>
    <w:rsid w:val="0001673E"/>
    <w:rsid w:val="00016FDF"/>
    <w:rsid w:val="000171D5"/>
    <w:rsid w:val="000175D6"/>
    <w:rsid w:val="00017C13"/>
    <w:rsid w:val="00020703"/>
    <w:rsid w:val="00020EB2"/>
    <w:rsid w:val="0002124D"/>
    <w:rsid w:val="000213AD"/>
    <w:rsid w:val="000217E6"/>
    <w:rsid w:val="00022229"/>
    <w:rsid w:val="000222BA"/>
    <w:rsid w:val="000234AF"/>
    <w:rsid w:val="00023518"/>
    <w:rsid w:val="000237C8"/>
    <w:rsid w:val="00023F14"/>
    <w:rsid w:val="00023F52"/>
    <w:rsid w:val="00024C1B"/>
    <w:rsid w:val="00025353"/>
    <w:rsid w:val="00025670"/>
    <w:rsid w:val="0002688C"/>
    <w:rsid w:val="00026A99"/>
    <w:rsid w:val="0002785B"/>
    <w:rsid w:val="00030F6C"/>
    <w:rsid w:val="00032108"/>
    <w:rsid w:val="00032B2A"/>
    <w:rsid w:val="00032DAC"/>
    <w:rsid w:val="0003398F"/>
    <w:rsid w:val="0003399A"/>
    <w:rsid w:val="00034022"/>
    <w:rsid w:val="000342F0"/>
    <w:rsid w:val="000343FD"/>
    <w:rsid w:val="000345E3"/>
    <w:rsid w:val="000348B6"/>
    <w:rsid w:val="00034D9D"/>
    <w:rsid w:val="00035321"/>
    <w:rsid w:val="00035BBF"/>
    <w:rsid w:val="000360EC"/>
    <w:rsid w:val="00036B90"/>
    <w:rsid w:val="00036D97"/>
    <w:rsid w:val="00036FDF"/>
    <w:rsid w:val="00037077"/>
    <w:rsid w:val="00037B2E"/>
    <w:rsid w:val="0004084B"/>
    <w:rsid w:val="0004090A"/>
    <w:rsid w:val="00040D00"/>
    <w:rsid w:val="00041DF3"/>
    <w:rsid w:val="00042B0C"/>
    <w:rsid w:val="00042BED"/>
    <w:rsid w:val="0004361B"/>
    <w:rsid w:val="00043BCA"/>
    <w:rsid w:val="00043E36"/>
    <w:rsid w:val="00044F66"/>
    <w:rsid w:val="0004508B"/>
    <w:rsid w:val="0004565C"/>
    <w:rsid w:val="000456AF"/>
    <w:rsid w:val="0004582C"/>
    <w:rsid w:val="0004599B"/>
    <w:rsid w:val="00046653"/>
    <w:rsid w:val="00046675"/>
    <w:rsid w:val="000469BC"/>
    <w:rsid w:val="00046AD6"/>
    <w:rsid w:val="00047535"/>
    <w:rsid w:val="00047782"/>
    <w:rsid w:val="0004798A"/>
    <w:rsid w:val="000479CF"/>
    <w:rsid w:val="00050124"/>
    <w:rsid w:val="000505C9"/>
    <w:rsid w:val="000505EA"/>
    <w:rsid w:val="00051571"/>
    <w:rsid w:val="00051DEB"/>
    <w:rsid w:val="000533E0"/>
    <w:rsid w:val="0005371C"/>
    <w:rsid w:val="000538CB"/>
    <w:rsid w:val="00053E79"/>
    <w:rsid w:val="000544F9"/>
    <w:rsid w:val="000547B9"/>
    <w:rsid w:val="00054C51"/>
    <w:rsid w:val="00055117"/>
    <w:rsid w:val="00055693"/>
    <w:rsid w:val="000559A1"/>
    <w:rsid w:val="00056C0B"/>
    <w:rsid w:val="000570E1"/>
    <w:rsid w:val="00057145"/>
    <w:rsid w:val="00060368"/>
    <w:rsid w:val="000606A5"/>
    <w:rsid w:val="00060DCB"/>
    <w:rsid w:val="000634CD"/>
    <w:rsid w:val="0006418A"/>
    <w:rsid w:val="00064684"/>
    <w:rsid w:val="00065167"/>
    <w:rsid w:val="00065DA8"/>
    <w:rsid w:val="00066399"/>
    <w:rsid w:val="000667B4"/>
    <w:rsid w:val="00066D9D"/>
    <w:rsid w:val="00066E17"/>
    <w:rsid w:val="00067372"/>
    <w:rsid w:val="00067663"/>
    <w:rsid w:val="00070108"/>
    <w:rsid w:val="000709BB"/>
    <w:rsid w:val="00070E88"/>
    <w:rsid w:val="0007114E"/>
    <w:rsid w:val="000725DD"/>
    <w:rsid w:val="00072BA2"/>
    <w:rsid w:val="00073226"/>
    <w:rsid w:val="00073A58"/>
    <w:rsid w:val="00074478"/>
    <w:rsid w:val="0007475E"/>
    <w:rsid w:val="000747C9"/>
    <w:rsid w:val="00075201"/>
    <w:rsid w:val="00075440"/>
    <w:rsid w:val="00075882"/>
    <w:rsid w:val="00075B10"/>
    <w:rsid w:val="00076852"/>
    <w:rsid w:val="00077152"/>
    <w:rsid w:val="000771D6"/>
    <w:rsid w:val="00077672"/>
    <w:rsid w:val="00077902"/>
    <w:rsid w:val="0008003C"/>
    <w:rsid w:val="000805AE"/>
    <w:rsid w:val="00080A30"/>
    <w:rsid w:val="00080A37"/>
    <w:rsid w:val="00081BE7"/>
    <w:rsid w:val="00081C6B"/>
    <w:rsid w:val="00081E77"/>
    <w:rsid w:val="00082BF5"/>
    <w:rsid w:val="00082D6C"/>
    <w:rsid w:val="000836EA"/>
    <w:rsid w:val="0008392F"/>
    <w:rsid w:val="00084179"/>
    <w:rsid w:val="00084F40"/>
    <w:rsid w:val="00084FB5"/>
    <w:rsid w:val="00085EAC"/>
    <w:rsid w:val="00085F25"/>
    <w:rsid w:val="00086400"/>
    <w:rsid w:val="00086FD9"/>
    <w:rsid w:val="000870A8"/>
    <w:rsid w:val="00090634"/>
    <w:rsid w:val="00090C2A"/>
    <w:rsid w:val="00090F63"/>
    <w:rsid w:val="00091015"/>
    <w:rsid w:val="0009113D"/>
    <w:rsid w:val="00091397"/>
    <w:rsid w:val="0009194D"/>
    <w:rsid w:val="000919B8"/>
    <w:rsid w:val="00092059"/>
    <w:rsid w:val="00093736"/>
    <w:rsid w:val="00093930"/>
    <w:rsid w:val="00093A90"/>
    <w:rsid w:val="00093A94"/>
    <w:rsid w:val="00093C9B"/>
    <w:rsid w:val="00094C80"/>
    <w:rsid w:val="00094EDD"/>
    <w:rsid w:val="00096802"/>
    <w:rsid w:val="00096D8C"/>
    <w:rsid w:val="00097444"/>
    <w:rsid w:val="000A00AC"/>
    <w:rsid w:val="000A0AA4"/>
    <w:rsid w:val="000A0BC9"/>
    <w:rsid w:val="000A0E5E"/>
    <w:rsid w:val="000A2026"/>
    <w:rsid w:val="000A2B1B"/>
    <w:rsid w:val="000A362D"/>
    <w:rsid w:val="000A37DE"/>
    <w:rsid w:val="000A3FF9"/>
    <w:rsid w:val="000A4BAE"/>
    <w:rsid w:val="000A4F8A"/>
    <w:rsid w:val="000A5BDD"/>
    <w:rsid w:val="000A6110"/>
    <w:rsid w:val="000A63EF"/>
    <w:rsid w:val="000A6632"/>
    <w:rsid w:val="000A6E43"/>
    <w:rsid w:val="000A6E66"/>
    <w:rsid w:val="000A74EC"/>
    <w:rsid w:val="000B02FB"/>
    <w:rsid w:val="000B0B23"/>
    <w:rsid w:val="000B0EA7"/>
    <w:rsid w:val="000B0F02"/>
    <w:rsid w:val="000B1DBE"/>
    <w:rsid w:val="000B21CC"/>
    <w:rsid w:val="000B2739"/>
    <w:rsid w:val="000B29C7"/>
    <w:rsid w:val="000B2A6C"/>
    <w:rsid w:val="000B3023"/>
    <w:rsid w:val="000B43C1"/>
    <w:rsid w:val="000B5A87"/>
    <w:rsid w:val="000B5B45"/>
    <w:rsid w:val="000B64D7"/>
    <w:rsid w:val="000B7132"/>
    <w:rsid w:val="000B7F17"/>
    <w:rsid w:val="000C01D9"/>
    <w:rsid w:val="000C06B5"/>
    <w:rsid w:val="000C0788"/>
    <w:rsid w:val="000C106E"/>
    <w:rsid w:val="000C24BA"/>
    <w:rsid w:val="000C32BE"/>
    <w:rsid w:val="000C3940"/>
    <w:rsid w:val="000C3C39"/>
    <w:rsid w:val="000C3EE4"/>
    <w:rsid w:val="000C48C9"/>
    <w:rsid w:val="000C4B59"/>
    <w:rsid w:val="000C600D"/>
    <w:rsid w:val="000C609C"/>
    <w:rsid w:val="000C67B6"/>
    <w:rsid w:val="000C6A45"/>
    <w:rsid w:val="000D101A"/>
    <w:rsid w:val="000D1947"/>
    <w:rsid w:val="000D218F"/>
    <w:rsid w:val="000D2335"/>
    <w:rsid w:val="000D2538"/>
    <w:rsid w:val="000D2C09"/>
    <w:rsid w:val="000D2C5A"/>
    <w:rsid w:val="000D3443"/>
    <w:rsid w:val="000D3E3D"/>
    <w:rsid w:val="000D4043"/>
    <w:rsid w:val="000D5D48"/>
    <w:rsid w:val="000D5E02"/>
    <w:rsid w:val="000D6269"/>
    <w:rsid w:val="000D6FF3"/>
    <w:rsid w:val="000D769A"/>
    <w:rsid w:val="000D788C"/>
    <w:rsid w:val="000D7DAE"/>
    <w:rsid w:val="000E134C"/>
    <w:rsid w:val="000E1C83"/>
    <w:rsid w:val="000E22C8"/>
    <w:rsid w:val="000E41B1"/>
    <w:rsid w:val="000E553D"/>
    <w:rsid w:val="000E5738"/>
    <w:rsid w:val="000E61F3"/>
    <w:rsid w:val="000E6333"/>
    <w:rsid w:val="000E6B3E"/>
    <w:rsid w:val="000E7080"/>
    <w:rsid w:val="000E7530"/>
    <w:rsid w:val="000E79D0"/>
    <w:rsid w:val="000E7D6A"/>
    <w:rsid w:val="000F00FD"/>
    <w:rsid w:val="000F032A"/>
    <w:rsid w:val="000F0538"/>
    <w:rsid w:val="000F07D4"/>
    <w:rsid w:val="000F0F5E"/>
    <w:rsid w:val="000F1137"/>
    <w:rsid w:val="000F1C7B"/>
    <w:rsid w:val="000F1E12"/>
    <w:rsid w:val="000F2180"/>
    <w:rsid w:val="000F275F"/>
    <w:rsid w:val="000F29FF"/>
    <w:rsid w:val="000F40B1"/>
    <w:rsid w:val="000F5D14"/>
    <w:rsid w:val="000F5F45"/>
    <w:rsid w:val="000F6364"/>
    <w:rsid w:val="000F649C"/>
    <w:rsid w:val="000F67AA"/>
    <w:rsid w:val="000F78D2"/>
    <w:rsid w:val="00100D6C"/>
    <w:rsid w:val="00101B9E"/>
    <w:rsid w:val="00101FA2"/>
    <w:rsid w:val="001024D9"/>
    <w:rsid w:val="00102D67"/>
    <w:rsid w:val="001031B9"/>
    <w:rsid w:val="00104644"/>
    <w:rsid w:val="00105716"/>
    <w:rsid w:val="00110F0F"/>
    <w:rsid w:val="0011144B"/>
    <w:rsid w:val="00111C62"/>
    <w:rsid w:val="00111D4B"/>
    <w:rsid w:val="00112B94"/>
    <w:rsid w:val="001132C6"/>
    <w:rsid w:val="0011336F"/>
    <w:rsid w:val="00114899"/>
    <w:rsid w:val="00114D9B"/>
    <w:rsid w:val="00114E44"/>
    <w:rsid w:val="00115E8F"/>
    <w:rsid w:val="00115F78"/>
    <w:rsid w:val="00115FCB"/>
    <w:rsid w:val="00116007"/>
    <w:rsid w:val="001169A0"/>
    <w:rsid w:val="00116B2D"/>
    <w:rsid w:val="00116BFC"/>
    <w:rsid w:val="00116D2A"/>
    <w:rsid w:val="00117159"/>
    <w:rsid w:val="0011739A"/>
    <w:rsid w:val="001177DC"/>
    <w:rsid w:val="00120258"/>
    <w:rsid w:val="00120848"/>
    <w:rsid w:val="0012094A"/>
    <w:rsid w:val="00120B1F"/>
    <w:rsid w:val="0012233E"/>
    <w:rsid w:val="00122A22"/>
    <w:rsid w:val="0012376E"/>
    <w:rsid w:val="00123E15"/>
    <w:rsid w:val="00124DE0"/>
    <w:rsid w:val="00125137"/>
    <w:rsid w:val="001251DA"/>
    <w:rsid w:val="0012549F"/>
    <w:rsid w:val="001254E7"/>
    <w:rsid w:val="00125F22"/>
    <w:rsid w:val="001261E4"/>
    <w:rsid w:val="0012681E"/>
    <w:rsid w:val="00127371"/>
    <w:rsid w:val="00130CD0"/>
    <w:rsid w:val="00130D4F"/>
    <w:rsid w:val="00131156"/>
    <w:rsid w:val="00131AAF"/>
    <w:rsid w:val="00131B39"/>
    <w:rsid w:val="00131E92"/>
    <w:rsid w:val="00134413"/>
    <w:rsid w:val="00134B56"/>
    <w:rsid w:val="00134BEF"/>
    <w:rsid w:val="00134D6C"/>
    <w:rsid w:val="0013503E"/>
    <w:rsid w:val="001352DC"/>
    <w:rsid w:val="001354C6"/>
    <w:rsid w:val="0013551C"/>
    <w:rsid w:val="001359D5"/>
    <w:rsid w:val="0013611B"/>
    <w:rsid w:val="00137117"/>
    <w:rsid w:val="001372D0"/>
    <w:rsid w:val="00140895"/>
    <w:rsid w:val="001408C6"/>
    <w:rsid w:val="00141363"/>
    <w:rsid w:val="00141B11"/>
    <w:rsid w:val="001430D5"/>
    <w:rsid w:val="00144332"/>
    <w:rsid w:val="00144F02"/>
    <w:rsid w:val="001451A2"/>
    <w:rsid w:val="0014615F"/>
    <w:rsid w:val="00146324"/>
    <w:rsid w:val="00146830"/>
    <w:rsid w:val="00146850"/>
    <w:rsid w:val="00146C23"/>
    <w:rsid w:val="001507B2"/>
    <w:rsid w:val="001509FB"/>
    <w:rsid w:val="00150E7B"/>
    <w:rsid w:val="00152CB6"/>
    <w:rsid w:val="001531D5"/>
    <w:rsid w:val="00153B60"/>
    <w:rsid w:val="0015492F"/>
    <w:rsid w:val="00154DFC"/>
    <w:rsid w:val="00154E96"/>
    <w:rsid w:val="00155137"/>
    <w:rsid w:val="0015603C"/>
    <w:rsid w:val="0015636A"/>
    <w:rsid w:val="001569E5"/>
    <w:rsid w:val="0015709D"/>
    <w:rsid w:val="00160AE9"/>
    <w:rsid w:val="00160D32"/>
    <w:rsid w:val="00160EC0"/>
    <w:rsid w:val="00161271"/>
    <w:rsid w:val="00161C99"/>
    <w:rsid w:val="00161D31"/>
    <w:rsid w:val="00162B51"/>
    <w:rsid w:val="00162C1D"/>
    <w:rsid w:val="0016362F"/>
    <w:rsid w:val="00164BEF"/>
    <w:rsid w:val="0016579D"/>
    <w:rsid w:val="00165CE1"/>
    <w:rsid w:val="00165E48"/>
    <w:rsid w:val="001664F3"/>
    <w:rsid w:val="001676ED"/>
    <w:rsid w:val="001679A3"/>
    <w:rsid w:val="00170615"/>
    <w:rsid w:val="00170D85"/>
    <w:rsid w:val="0017101E"/>
    <w:rsid w:val="0017113A"/>
    <w:rsid w:val="0017154D"/>
    <w:rsid w:val="00172BC8"/>
    <w:rsid w:val="001730B7"/>
    <w:rsid w:val="00173419"/>
    <w:rsid w:val="00173681"/>
    <w:rsid w:val="00173EF8"/>
    <w:rsid w:val="00174A63"/>
    <w:rsid w:val="00174B81"/>
    <w:rsid w:val="0017521D"/>
    <w:rsid w:val="00175E9A"/>
    <w:rsid w:val="001760D1"/>
    <w:rsid w:val="00176137"/>
    <w:rsid w:val="0017691E"/>
    <w:rsid w:val="00176969"/>
    <w:rsid w:val="001770B1"/>
    <w:rsid w:val="001772BA"/>
    <w:rsid w:val="00177567"/>
    <w:rsid w:val="0017798C"/>
    <w:rsid w:val="00180520"/>
    <w:rsid w:val="001806A0"/>
    <w:rsid w:val="00180C6F"/>
    <w:rsid w:val="00180C75"/>
    <w:rsid w:val="001814A8"/>
    <w:rsid w:val="00181F70"/>
    <w:rsid w:val="001823A9"/>
    <w:rsid w:val="00182806"/>
    <w:rsid w:val="00182C7D"/>
    <w:rsid w:val="00183266"/>
    <w:rsid w:val="00183447"/>
    <w:rsid w:val="00183780"/>
    <w:rsid w:val="00183CE9"/>
    <w:rsid w:val="0018415E"/>
    <w:rsid w:val="001841A5"/>
    <w:rsid w:val="00184D12"/>
    <w:rsid w:val="00185B60"/>
    <w:rsid w:val="00186151"/>
    <w:rsid w:val="001868CF"/>
    <w:rsid w:val="00187088"/>
    <w:rsid w:val="00190F43"/>
    <w:rsid w:val="00191C47"/>
    <w:rsid w:val="0019364B"/>
    <w:rsid w:val="0019426B"/>
    <w:rsid w:val="00194938"/>
    <w:rsid w:val="00195207"/>
    <w:rsid w:val="00195E58"/>
    <w:rsid w:val="00195ED0"/>
    <w:rsid w:val="001963C5"/>
    <w:rsid w:val="00196F82"/>
    <w:rsid w:val="00197524"/>
    <w:rsid w:val="001978C8"/>
    <w:rsid w:val="001A05D0"/>
    <w:rsid w:val="001A0ABE"/>
    <w:rsid w:val="001A1D15"/>
    <w:rsid w:val="001A1D4C"/>
    <w:rsid w:val="001A1FBD"/>
    <w:rsid w:val="001A2A2F"/>
    <w:rsid w:val="001A30EF"/>
    <w:rsid w:val="001A37EB"/>
    <w:rsid w:val="001A3A44"/>
    <w:rsid w:val="001A3C97"/>
    <w:rsid w:val="001A43C5"/>
    <w:rsid w:val="001A49C1"/>
    <w:rsid w:val="001A4D19"/>
    <w:rsid w:val="001A565D"/>
    <w:rsid w:val="001A635C"/>
    <w:rsid w:val="001A7051"/>
    <w:rsid w:val="001B142D"/>
    <w:rsid w:val="001B1601"/>
    <w:rsid w:val="001B241C"/>
    <w:rsid w:val="001B2A1C"/>
    <w:rsid w:val="001B38F5"/>
    <w:rsid w:val="001B40CD"/>
    <w:rsid w:val="001B42FB"/>
    <w:rsid w:val="001B4408"/>
    <w:rsid w:val="001B4767"/>
    <w:rsid w:val="001B5415"/>
    <w:rsid w:val="001B5575"/>
    <w:rsid w:val="001B69D4"/>
    <w:rsid w:val="001B6ED5"/>
    <w:rsid w:val="001B731A"/>
    <w:rsid w:val="001B7562"/>
    <w:rsid w:val="001C154A"/>
    <w:rsid w:val="001C317B"/>
    <w:rsid w:val="001C348C"/>
    <w:rsid w:val="001C3690"/>
    <w:rsid w:val="001C3780"/>
    <w:rsid w:val="001C3AF4"/>
    <w:rsid w:val="001C4162"/>
    <w:rsid w:val="001C4775"/>
    <w:rsid w:val="001C48CA"/>
    <w:rsid w:val="001C494C"/>
    <w:rsid w:val="001C4F67"/>
    <w:rsid w:val="001C5A53"/>
    <w:rsid w:val="001C6468"/>
    <w:rsid w:val="001C64F3"/>
    <w:rsid w:val="001C6690"/>
    <w:rsid w:val="001C6FBC"/>
    <w:rsid w:val="001C7178"/>
    <w:rsid w:val="001C77AB"/>
    <w:rsid w:val="001C7A42"/>
    <w:rsid w:val="001C7D9F"/>
    <w:rsid w:val="001D097A"/>
    <w:rsid w:val="001D137C"/>
    <w:rsid w:val="001D1516"/>
    <w:rsid w:val="001D2B90"/>
    <w:rsid w:val="001D2C6D"/>
    <w:rsid w:val="001D33B7"/>
    <w:rsid w:val="001D33FD"/>
    <w:rsid w:val="001D340A"/>
    <w:rsid w:val="001D356A"/>
    <w:rsid w:val="001D35F7"/>
    <w:rsid w:val="001D3903"/>
    <w:rsid w:val="001D3B89"/>
    <w:rsid w:val="001D43C8"/>
    <w:rsid w:val="001D4428"/>
    <w:rsid w:val="001D4683"/>
    <w:rsid w:val="001D46F5"/>
    <w:rsid w:val="001D587A"/>
    <w:rsid w:val="001D5A9A"/>
    <w:rsid w:val="001D5B72"/>
    <w:rsid w:val="001D6F57"/>
    <w:rsid w:val="001D77D5"/>
    <w:rsid w:val="001D7CC3"/>
    <w:rsid w:val="001E0970"/>
    <w:rsid w:val="001E0B35"/>
    <w:rsid w:val="001E115D"/>
    <w:rsid w:val="001E12DE"/>
    <w:rsid w:val="001E136D"/>
    <w:rsid w:val="001E138A"/>
    <w:rsid w:val="001E1804"/>
    <w:rsid w:val="001E1C02"/>
    <w:rsid w:val="001E1CA3"/>
    <w:rsid w:val="001E26C4"/>
    <w:rsid w:val="001E2998"/>
    <w:rsid w:val="001E2A18"/>
    <w:rsid w:val="001E2C11"/>
    <w:rsid w:val="001E3120"/>
    <w:rsid w:val="001E32C1"/>
    <w:rsid w:val="001E330D"/>
    <w:rsid w:val="001E364F"/>
    <w:rsid w:val="001E3D67"/>
    <w:rsid w:val="001E417C"/>
    <w:rsid w:val="001E5546"/>
    <w:rsid w:val="001E564B"/>
    <w:rsid w:val="001E568D"/>
    <w:rsid w:val="001E6562"/>
    <w:rsid w:val="001E68B1"/>
    <w:rsid w:val="001E7BC2"/>
    <w:rsid w:val="001E7BC4"/>
    <w:rsid w:val="001F37F9"/>
    <w:rsid w:val="001F3EC8"/>
    <w:rsid w:val="001F41B2"/>
    <w:rsid w:val="001F4BA6"/>
    <w:rsid w:val="001F6040"/>
    <w:rsid w:val="001F65ED"/>
    <w:rsid w:val="001F6ED1"/>
    <w:rsid w:val="001F7289"/>
    <w:rsid w:val="001F7D44"/>
    <w:rsid w:val="001F7D57"/>
    <w:rsid w:val="001F7D72"/>
    <w:rsid w:val="001F7E46"/>
    <w:rsid w:val="001F7E9A"/>
    <w:rsid w:val="00200AFD"/>
    <w:rsid w:val="00200F23"/>
    <w:rsid w:val="00200F3E"/>
    <w:rsid w:val="00201025"/>
    <w:rsid w:val="00201724"/>
    <w:rsid w:val="002019B0"/>
    <w:rsid w:val="00201F38"/>
    <w:rsid w:val="00202B48"/>
    <w:rsid w:val="00203C04"/>
    <w:rsid w:val="002049D3"/>
    <w:rsid w:val="00205909"/>
    <w:rsid w:val="002060F6"/>
    <w:rsid w:val="00207F7D"/>
    <w:rsid w:val="00207F92"/>
    <w:rsid w:val="00210649"/>
    <w:rsid w:val="00210B69"/>
    <w:rsid w:val="00211A29"/>
    <w:rsid w:val="00211FCD"/>
    <w:rsid w:val="002133DB"/>
    <w:rsid w:val="002133F1"/>
    <w:rsid w:val="0021348B"/>
    <w:rsid w:val="00213618"/>
    <w:rsid w:val="002137C2"/>
    <w:rsid w:val="00214E5D"/>
    <w:rsid w:val="00215275"/>
    <w:rsid w:val="0021550F"/>
    <w:rsid w:val="002157B2"/>
    <w:rsid w:val="00215815"/>
    <w:rsid w:val="00215BB4"/>
    <w:rsid w:val="00216167"/>
    <w:rsid w:val="002169AC"/>
    <w:rsid w:val="00216FCE"/>
    <w:rsid w:val="00217630"/>
    <w:rsid w:val="002177D0"/>
    <w:rsid w:val="00217842"/>
    <w:rsid w:val="00220303"/>
    <w:rsid w:val="00221229"/>
    <w:rsid w:val="00222331"/>
    <w:rsid w:val="00222789"/>
    <w:rsid w:val="00222794"/>
    <w:rsid w:val="00223475"/>
    <w:rsid w:val="00224B31"/>
    <w:rsid w:val="00224E60"/>
    <w:rsid w:val="00224F77"/>
    <w:rsid w:val="00226715"/>
    <w:rsid w:val="0022730A"/>
    <w:rsid w:val="00227987"/>
    <w:rsid w:val="00227F67"/>
    <w:rsid w:val="002308D9"/>
    <w:rsid w:val="002309DA"/>
    <w:rsid w:val="0023285F"/>
    <w:rsid w:val="00232AF2"/>
    <w:rsid w:val="00232BD6"/>
    <w:rsid w:val="00232FD5"/>
    <w:rsid w:val="00233220"/>
    <w:rsid w:val="00233491"/>
    <w:rsid w:val="00233B94"/>
    <w:rsid w:val="002344BF"/>
    <w:rsid w:val="002345E1"/>
    <w:rsid w:val="002346F9"/>
    <w:rsid w:val="00235DCF"/>
    <w:rsid w:val="0023641B"/>
    <w:rsid w:val="00236C25"/>
    <w:rsid w:val="00237525"/>
    <w:rsid w:val="00237C7C"/>
    <w:rsid w:val="00240BC8"/>
    <w:rsid w:val="00241143"/>
    <w:rsid w:val="00241BF4"/>
    <w:rsid w:val="00242B99"/>
    <w:rsid w:val="00242D84"/>
    <w:rsid w:val="00243612"/>
    <w:rsid w:val="002436BC"/>
    <w:rsid w:val="002451AA"/>
    <w:rsid w:val="002455F4"/>
    <w:rsid w:val="00245F3F"/>
    <w:rsid w:val="0024659E"/>
    <w:rsid w:val="002466AB"/>
    <w:rsid w:val="00246E24"/>
    <w:rsid w:val="0024740F"/>
    <w:rsid w:val="00250E95"/>
    <w:rsid w:val="002521B5"/>
    <w:rsid w:val="002526C2"/>
    <w:rsid w:val="00253280"/>
    <w:rsid w:val="0025382F"/>
    <w:rsid w:val="002540F5"/>
    <w:rsid w:val="0025417D"/>
    <w:rsid w:val="00255883"/>
    <w:rsid w:val="002565F4"/>
    <w:rsid w:val="002575B0"/>
    <w:rsid w:val="00257683"/>
    <w:rsid w:val="00257950"/>
    <w:rsid w:val="00257BEB"/>
    <w:rsid w:val="00257E81"/>
    <w:rsid w:val="00260277"/>
    <w:rsid w:val="00261416"/>
    <w:rsid w:val="002617DE"/>
    <w:rsid w:val="00261D01"/>
    <w:rsid w:val="00262CFA"/>
    <w:rsid w:val="00263495"/>
    <w:rsid w:val="002638A1"/>
    <w:rsid w:val="00263932"/>
    <w:rsid w:val="002645A7"/>
    <w:rsid w:val="00264673"/>
    <w:rsid w:val="0026506A"/>
    <w:rsid w:val="00265980"/>
    <w:rsid w:val="00266564"/>
    <w:rsid w:val="00266565"/>
    <w:rsid w:val="00266BC9"/>
    <w:rsid w:val="00266C53"/>
    <w:rsid w:val="00267530"/>
    <w:rsid w:val="00267BF1"/>
    <w:rsid w:val="00270567"/>
    <w:rsid w:val="00270DBB"/>
    <w:rsid w:val="00271805"/>
    <w:rsid w:val="0027197E"/>
    <w:rsid w:val="00271B84"/>
    <w:rsid w:val="00271BB1"/>
    <w:rsid w:val="00272673"/>
    <w:rsid w:val="00272BA2"/>
    <w:rsid w:val="00273922"/>
    <w:rsid w:val="0027395C"/>
    <w:rsid w:val="0027467D"/>
    <w:rsid w:val="00274AE0"/>
    <w:rsid w:val="00274E35"/>
    <w:rsid w:val="00276E09"/>
    <w:rsid w:val="00276FB8"/>
    <w:rsid w:val="0027740A"/>
    <w:rsid w:val="00277555"/>
    <w:rsid w:val="002776BB"/>
    <w:rsid w:val="00277F43"/>
    <w:rsid w:val="00280064"/>
    <w:rsid w:val="00280601"/>
    <w:rsid w:val="00280717"/>
    <w:rsid w:val="002807FB"/>
    <w:rsid w:val="0028098D"/>
    <w:rsid w:val="00281DCE"/>
    <w:rsid w:val="00281E5A"/>
    <w:rsid w:val="00282C75"/>
    <w:rsid w:val="00282CA5"/>
    <w:rsid w:val="00282D70"/>
    <w:rsid w:val="00282DF0"/>
    <w:rsid w:val="002833B5"/>
    <w:rsid w:val="002833CF"/>
    <w:rsid w:val="002837D8"/>
    <w:rsid w:val="00283F93"/>
    <w:rsid w:val="00284286"/>
    <w:rsid w:val="002849C3"/>
    <w:rsid w:val="00284F15"/>
    <w:rsid w:val="002852AC"/>
    <w:rsid w:val="002852E3"/>
    <w:rsid w:val="00285658"/>
    <w:rsid w:val="00285946"/>
    <w:rsid w:val="00286404"/>
    <w:rsid w:val="00286766"/>
    <w:rsid w:val="00287793"/>
    <w:rsid w:val="002906F2"/>
    <w:rsid w:val="00290FA7"/>
    <w:rsid w:val="0029109A"/>
    <w:rsid w:val="002927F4"/>
    <w:rsid w:val="002929FA"/>
    <w:rsid w:val="00293033"/>
    <w:rsid w:val="002938B0"/>
    <w:rsid w:val="00294289"/>
    <w:rsid w:val="00294549"/>
    <w:rsid w:val="00294AAB"/>
    <w:rsid w:val="002952E2"/>
    <w:rsid w:val="0029629C"/>
    <w:rsid w:val="002970A9"/>
    <w:rsid w:val="00297340"/>
    <w:rsid w:val="002973BB"/>
    <w:rsid w:val="002A0105"/>
    <w:rsid w:val="002A0846"/>
    <w:rsid w:val="002A0907"/>
    <w:rsid w:val="002A1F37"/>
    <w:rsid w:val="002A20D7"/>
    <w:rsid w:val="002A22A2"/>
    <w:rsid w:val="002A31C7"/>
    <w:rsid w:val="002A32D3"/>
    <w:rsid w:val="002A3783"/>
    <w:rsid w:val="002A3DF1"/>
    <w:rsid w:val="002A410E"/>
    <w:rsid w:val="002A41AD"/>
    <w:rsid w:val="002A44A2"/>
    <w:rsid w:val="002A53C5"/>
    <w:rsid w:val="002A5F4C"/>
    <w:rsid w:val="002A65A3"/>
    <w:rsid w:val="002A6CF9"/>
    <w:rsid w:val="002A737C"/>
    <w:rsid w:val="002A73F5"/>
    <w:rsid w:val="002A7675"/>
    <w:rsid w:val="002A78A3"/>
    <w:rsid w:val="002B0986"/>
    <w:rsid w:val="002B0CCE"/>
    <w:rsid w:val="002B1023"/>
    <w:rsid w:val="002B109F"/>
    <w:rsid w:val="002B142E"/>
    <w:rsid w:val="002B1709"/>
    <w:rsid w:val="002B1DEB"/>
    <w:rsid w:val="002B20B8"/>
    <w:rsid w:val="002B22C0"/>
    <w:rsid w:val="002B22E6"/>
    <w:rsid w:val="002B23A3"/>
    <w:rsid w:val="002B2898"/>
    <w:rsid w:val="002B2C2B"/>
    <w:rsid w:val="002B2E9E"/>
    <w:rsid w:val="002B38EA"/>
    <w:rsid w:val="002B42DE"/>
    <w:rsid w:val="002B4979"/>
    <w:rsid w:val="002B49BA"/>
    <w:rsid w:val="002B4ACB"/>
    <w:rsid w:val="002B4AEC"/>
    <w:rsid w:val="002B4BCF"/>
    <w:rsid w:val="002B52D1"/>
    <w:rsid w:val="002B5A94"/>
    <w:rsid w:val="002B6066"/>
    <w:rsid w:val="002B6618"/>
    <w:rsid w:val="002B77DF"/>
    <w:rsid w:val="002B781A"/>
    <w:rsid w:val="002C03A5"/>
    <w:rsid w:val="002C077E"/>
    <w:rsid w:val="002C0ABA"/>
    <w:rsid w:val="002C119B"/>
    <w:rsid w:val="002C1418"/>
    <w:rsid w:val="002C1562"/>
    <w:rsid w:val="002C1AFA"/>
    <w:rsid w:val="002C1CB0"/>
    <w:rsid w:val="002C24E2"/>
    <w:rsid w:val="002C4D1C"/>
    <w:rsid w:val="002C5179"/>
    <w:rsid w:val="002C5879"/>
    <w:rsid w:val="002C64F3"/>
    <w:rsid w:val="002C687A"/>
    <w:rsid w:val="002C6996"/>
    <w:rsid w:val="002C6B3C"/>
    <w:rsid w:val="002C7F4D"/>
    <w:rsid w:val="002D0B2C"/>
    <w:rsid w:val="002D0D70"/>
    <w:rsid w:val="002D1CF0"/>
    <w:rsid w:val="002D1FEB"/>
    <w:rsid w:val="002D2098"/>
    <w:rsid w:val="002D214A"/>
    <w:rsid w:val="002D21AF"/>
    <w:rsid w:val="002D230F"/>
    <w:rsid w:val="002D2A80"/>
    <w:rsid w:val="002D2AEC"/>
    <w:rsid w:val="002D2B6D"/>
    <w:rsid w:val="002D2CD0"/>
    <w:rsid w:val="002D2E3D"/>
    <w:rsid w:val="002D4589"/>
    <w:rsid w:val="002D4EDF"/>
    <w:rsid w:val="002D526E"/>
    <w:rsid w:val="002D5C05"/>
    <w:rsid w:val="002D7979"/>
    <w:rsid w:val="002E0C69"/>
    <w:rsid w:val="002E10EF"/>
    <w:rsid w:val="002E1C1F"/>
    <w:rsid w:val="002E2679"/>
    <w:rsid w:val="002E2990"/>
    <w:rsid w:val="002E2EF5"/>
    <w:rsid w:val="002E2F0A"/>
    <w:rsid w:val="002E314D"/>
    <w:rsid w:val="002E33F2"/>
    <w:rsid w:val="002E35D7"/>
    <w:rsid w:val="002E3DE0"/>
    <w:rsid w:val="002E3E13"/>
    <w:rsid w:val="002E4211"/>
    <w:rsid w:val="002E48A6"/>
    <w:rsid w:val="002E4CAF"/>
    <w:rsid w:val="002E5F80"/>
    <w:rsid w:val="002E678A"/>
    <w:rsid w:val="002E7BC3"/>
    <w:rsid w:val="002E7E63"/>
    <w:rsid w:val="002F07A4"/>
    <w:rsid w:val="002F0CB5"/>
    <w:rsid w:val="002F0DEA"/>
    <w:rsid w:val="002F1100"/>
    <w:rsid w:val="002F1BB2"/>
    <w:rsid w:val="002F1F30"/>
    <w:rsid w:val="002F20A7"/>
    <w:rsid w:val="002F20F8"/>
    <w:rsid w:val="002F261B"/>
    <w:rsid w:val="002F2941"/>
    <w:rsid w:val="002F4978"/>
    <w:rsid w:val="002F4C5D"/>
    <w:rsid w:val="002F5D62"/>
    <w:rsid w:val="002F5DF7"/>
    <w:rsid w:val="002F71B3"/>
    <w:rsid w:val="002F7259"/>
    <w:rsid w:val="003009E8"/>
    <w:rsid w:val="00300C2C"/>
    <w:rsid w:val="00300F3B"/>
    <w:rsid w:val="00302A9F"/>
    <w:rsid w:val="00302E46"/>
    <w:rsid w:val="00303033"/>
    <w:rsid w:val="00303659"/>
    <w:rsid w:val="00303E5F"/>
    <w:rsid w:val="0030428C"/>
    <w:rsid w:val="00306388"/>
    <w:rsid w:val="00306B45"/>
    <w:rsid w:val="00307FC8"/>
    <w:rsid w:val="003103A8"/>
    <w:rsid w:val="003107EE"/>
    <w:rsid w:val="0031084B"/>
    <w:rsid w:val="003111F6"/>
    <w:rsid w:val="00311C77"/>
    <w:rsid w:val="00311CB0"/>
    <w:rsid w:val="0031314E"/>
    <w:rsid w:val="003133DF"/>
    <w:rsid w:val="003137E4"/>
    <w:rsid w:val="00313C79"/>
    <w:rsid w:val="00314350"/>
    <w:rsid w:val="003147F5"/>
    <w:rsid w:val="00315362"/>
    <w:rsid w:val="00317254"/>
    <w:rsid w:val="00317952"/>
    <w:rsid w:val="003200A2"/>
    <w:rsid w:val="0032209D"/>
    <w:rsid w:val="003220F8"/>
    <w:rsid w:val="00322753"/>
    <w:rsid w:val="00322AE0"/>
    <w:rsid w:val="00322E0F"/>
    <w:rsid w:val="003235E5"/>
    <w:rsid w:val="0032425E"/>
    <w:rsid w:val="003247A6"/>
    <w:rsid w:val="00325CFC"/>
    <w:rsid w:val="0032642F"/>
    <w:rsid w:val="00326D41"/>
    <w:rsid w:val="00327277"/>
    <w:rsid w:val="00327936"/>
    <w:rsid w:val="003301C9"/>
    <w:rsid w:val="00330543"/>
    <w:rsid w:val="0033060F"/>
    <w:rsid w:val="00330A93"/>
    <w:rsid w:val="003312CE"/>
    <w:rsid w:val="00331737"/>
    <w:rsid w:val="003317A5"/>
    <w:rsid w:val="0033192D"/>
    <w:rsid w:val="00331ECB"/>
    <w:rsid w:val="00333665"/>
    <w:rsid w:val="00334FB3"/>
    <w:rsid w:val="003358A3"/>
    <w:rsid w:val="00336B9E"/>
    <w:rsid w:val="00336DA3"/>
    <w:rsid w:val="0033761D"/>
    <w:rsid w:val="00340153"/>
    <w:rsid w:val="00342B00"/>
    <w:rsid w:val="00342C93"/>
    <w:rsid w:val="00344BE8"/>
    <w:rsid w:val="00344C99"/>
    <w:rsid w:val="00344E36"/>
    <w:rsid w:val="003450AE"/>
    <w:rsid w:val="003461D0"/>
    <w:rsid w:val="0034743F"/>
    <w:rsid w:val="003478D8"/>
    <w:rsid w:val="00350401"/>
    <w:rsid w:val="00350CE0"/>
    <w:rsid w:val="00350DC8"/>
    <w:rsid w:val="003510E9"/>
    <w:rsid w:val="003517A8"/>
    <w:rsid w:val="0035216E"/>
    <w:rsid w:val="00352422"/>
    <w:rsid w:val="00352FF3"/>
    <w:rsid w:val="00353ADE"/>
    <w:rsid w:val="0035519E"/>
    <w:rsid w:val="00355D38"/>
    <w:rsid w:val="00355ED0"/>
    <w:rsid w:val="0035672B"/>
    <w:rsid w:val="00357B7B"/>
    <w:rsid w:val="00361B3D"/>
    <w:rsid w:val="00362CE2"/>
    <w:rsid w:val="00363317"/>
    <w:rsid w:val="00363DCE"/>
    <w:rsid w:val="003644AE"/>
    <w:rsid w:val="00364797"/>
    <w:rsid w:val="00365422"/>
    <w:rsid w:val="003661F1"/>
    <w:rsid w:val="00366409"/>
    <w:rsid w:val="003665EC"/>
    <w:rsid w:val="00367EE5"/>
    <w:rsid w:val="00370273"/>
    <w:rsid w:val="0037082C"/>
    <w:rsid w:val="00370FC9"/>
    <w:rsid w:val="00371038"/>
    <w:rsid w:val="003714D4"/>
    <w:rsid w:val="003715AE"/>
    <w:rsid w:val="00371962"/>
    <w:rsid w:val="00371FBF"/>
    <w:rsid w:val="00372118"/>
    <w:rsid w:val="0037212C"/>
    <w:rsid w:val="0037214B"/>
    <w:rsid w:val="00372542"/>
    <w:rsid w:val="00372706"/>
    <w:rsid w:val="00373461"/>
    <w:rsid w:val="0037370F"/>
    <w:rsid w:val="0037378D"/>
    <w:rsid w:val="00374368"/>
    <w:rsid w:val="00375264"/>
    <w:rsid w:val="00375930"/>
    <w:rsid w:val="003759DE"/>
    <w:rsid w:val="00375A52"/>
    <w:rsid w:val="00375C33"/>
    <w:rsid w:val="0037644D"/>
    <w:rsid w:val="003768DE"/>
    <w:rsid w:val="00377405"/>
    <w:rsid w:val="00377FB0"/>
    <w:rsid w:val="003808AA"/>
    <w:rsid w:val="003808D9"/>
    <w:rsid w:val="00380C0D"/>
    <w:rsid w:val="00380C38"/>
    <w:rsid w:val="00380C3A"/>
    <w:rsid w:val="00380E6C"/>
    <w:rsid w:val="003817CB"/>
    <w:rsid w:val="0038184E"/>
    <w:rsid w:val="00381F34"/>
    <w:rsid w:val="00381F95"/>
    <w:rsid w:val="0038288D"/>
    <w:rsid w:val="00382D53"/>
    <w:rsid w:val="00384166"/>
    <w:rsid w:val="00384576"/>
    <w:rsid w:val="003846AB"/>
    <w:rsid w:val="00384830"/>
    <w:rsid w:val="00384ECB"/>
    <w:rsid w:val="00385075"/>
    <w:rsid w:val="00385F38"/>
    <w:rsid w:val="003862E7"/>
    <w:rsid w:val="003864C2"/>
    <w:rsid w:val="003878E0"/>
    <w:rsid w:val="00391323"/>
    <w:rsid w:val="00391855"/>
    <w:rsid w:val="00391ADB"/>
    <w:rsid w:val="0039239C"/>
    <w:rsid w:val="003924EC"/>
    <w:rsid w:val="003929E8"/>
    <w:rsid w:val="00392B40"/>
    <w:rsid w:val="0039313A"/>
    <w:rsid w:val="003937E8"/>
    <w:rsid w:val="003938C3"/>
    <w:rsid w:val="00393B4E"/>
    <w:rsid w:val="0039438E"/>
    <w:rsid w:val="003946E9"/>
    <w:rsid w:val="003956BD"/>
    <w:rsid w:val="00395C11"/>
    <w:rsid w:val="00395CA8"/>
    <w:rsid w:val="003962BC"/>
    <w:rsid w:val="00396390"/>
    <w:rsid w:val="00396999"/>
    <w:rsid w:val="00396B51"/>
    <w:rsid w:val="003970D8"/>
    <w:rsid w:val="003973A4"/>
    <w:rsid w:val="003A0B00"/>
    <w:rsid w:val="003A1132"/>
    <w:rsid w:val="003A2210"/>
    <w:rsid w:val="003A2ABF"/>
    <w:rsid w:val="003A2F1C"/>
    <w:rsid w:val="003A2F30"/>
    <w:rsid w:val="003A3614"/>
    <w:rsid w:val="003A3D65"/>
    <w:rsid w:val="003A3F1F"/>
    <w:rsid w:val="003A44C0"/>
    <w:rsid w:val="003A48E6"/>
    <w:rsid w:val="003A4912"/>
    <w:rsid w:val="003A4C4F"/>
    <w:rsid w:val="003A4C77"/>
    <w:rsid w:val="003A564D"/>
    <w:rsid w:val="003A5CE9"/>
    <w:rsid w:val="003A609B"/>
    <w:rsid w:val="003A63DD"/>
    <w:rsid w:val="003B0329"/>
    <w:rsid w:val="003B08B8"/>
    <w:rsid w:val="003B0C02"/>
    <w:rsid w:val="003B29D3"/>
    <w:rsid w:val="003B3A04"/>
    <w:rsid w:val="003B4263"/>
    <w:rsid w:val="003B4CC5"/>
    <w:rsid w:val="003B4DA6"/>
    <w:rsid w:val="003B4FA2"/>
    <w:rsid w:val="003B539A"/>
    <w:rsid w:val="003B6543"/>
    <w:rsid w:val="003B6789"/>
    <w:rsid w:val="003B7490"/>
    <w:rsid w:val="003C005D"/>
    <w:rsid w:val="003C026E"/>
    <w:rsid w:val="003C0D95"/>
    <w:rsid w:val="003C0FFA"/>
    <w:rsid w:val="003C103B"/>
    <w:rsid w:val="003C10CE"/>
    <w:rsid w:val="003C164F"/>
    <w:rsid w:val="003C210D"/>
    <w:rsid w:val="003C26DD"/>
    <w:rsid w:val="003C2AED"/>
    <w:rsid w:val="003C2C31"/>
    <w:rsid w:val="003C2CA9"/>
    <w:rsid w:val="003C2EE4"/>
    <w:rsid w:val="003C2F6E"/>
    <w:rsid w:val="003C3F7B"/>
    <w:rsid w:val="003C512C"/>
    <w:rsid w:val="003C5BEA"/>
    <w:rsid w:val="003C60CA"/>
    <w:rsid w:val="003C610B"/>
    <w:rsid w:val="003C6831"/>
    <w:rsid w:val="003C73C6"/>
    <w:rsid w:val="003C73FB"/>
    <w:rsid w:val="003C750C"/>
    <w:rsid w:val="003C7875"/>
    <w:rsid w:val="003D01FA"/>
    <w:rsid w:val="003D0516"/>
    <w:rsid w:val="003D0966"/>
    <w:rsid w:val="003D0AC7"/>
    <w:rsid w:val="003D0C21"/>
    <w:rsid w:val="003D1140"/>
    <w:rsid w:val="003D253A"/>
    <w:rsid w:val="003D34F7"/>
    <w:rsid w:val="003D3AB8"/>
    <w:rsid w:val="003D3AE8"/>
    <w:rsid w:val="003D3F66"/>
    <w:rsid w:val="003D4870"/>
    <w:rsid w:val="003D506F"/>
    <w:rsid w:val="003D5989"/>
    <w:rsid w:val="003D5A85"/>
    <w:rsid w:val="003D7070"/>
    <w:rsid w:val="003D716E"/>
    <w:rsid w:val="003D7C34"/>
    <w:rsid w:val="003D7D73"/>
    <w:rsid w:val="003E085D"/>
    <w:rsid w:val="003E10EF"/>
    <w:rsid w:val="003E1AC7"/>
    <w:rsid w:val="003E1DBA"/>
    <w:rsid w:val="003E26E7"/>
    <w:rsid w:val="003E2BCA"/>
    <w:rsid w:val="003E2E86"/>
    <w:rsid w:val="003E318F"/>
    <w:rsid w:val="003E3232"/>
    <w:rsid w:val="003E4711"/>
    <w:rsid w:val="003E47A8"/>
    <w:rsid w:val="003E4824"/>
    <w:rsid w:val="003E5524"/>
    <w:rsid w:val="003E611F"/>
    <w:rsid w:val="003E700E"/>
    <w:rsid w:val="003E7B41"/>
    <w:rsid w:val="003E7C9E"/>
    <w:rsid w:val="003F01FD"/>
    <w:rsid w:val="003F0BF3"/>
    <w:rsid w:val="003F12CF"/>
    <w:rsid w:val="003F13AC"/>
    <w:rsid w:val="003F1991"/>
    <w:rsid w:val="003F19A4"/>
    <w:rsid w:val="003F21D4"/>
    <w:rsid w:val="003F29F0"/>
    <w:rsid w:val="003F2E14"/>
    <w:rsid w:val="003F31F9"/>
    <w:rsid w:val="003F3E66"/>
    <w:rsid w:val="003F3EE1"/>
    <w:rsid w:val="003F416A"/>
    <w:rsid w:val="003F41B2"/>
    <w:rsid w:val="003F4B39"/>
    <w:rsid w:val="003F4B3F"/>
    <w:rsid w:val="003F5300"/>
    <w:rsid w:val="003F5AA5"/>
    <w:rsid w:val="003F6375"/>
    <w:rsid w:val="003F641B"/>
    <w:rsid w:val="003F679E"/>
    <w:rsid w:val="003F6A23"/>
    <w:rsid w:val="003F7F7D"/>
    <w:rsid w:val="00400224"/>
    <w:rsid w:val="00400A24"/>
    <w:rsid w:val="00400DFA"/>
    <w:rsid w:val="00400E49"/>
    <w:rsid w:val="00401925"/>
    <w:rsid w:val="00401E3A"/>
    <w:rsid w:val="0040208E"/>
    <w:rsid w:val="004035D8"/>
    <w:rsid w:val="00403AC2"/>
    <w:rsid w:val="00403FF1"/>
    <w:rsid w:val="004046EA"/>
    <w:rsid w:val="00404763"/>
    <w:rsid w:val="00404E60"/>
    <w:rsid w:val="004055EF"/>
    <w:rsid w:val="00405AA4"/>
    <w:rsid w:val="00405AF7"/>
    <w:rsid w:val="00405C67"/>
    <w:rsid w:val="00405EA6"/>
    <w:rsid w:val="00406260"/>
    <w:rsid w:val="0040688C"/>
    <w:rsid w:val="004068CD"/>
    <w:rsid w:val="00406973"/>
    <w:rsid w:val="004069F7"/>
    <w:rsid w:val="00406AFF"/>
    <w:rsid w:val="00407016"/>
    <w:rsid w:val="00407997"/>
    <w:rsid w:val="00411054"/>
    <w:rsid w:val="0041117A"/>
    <w:rsid w:val="004124DA"/>
    <w:rsid w:val="004126F8"/>
    <w:rsid w:val="0041329E"/>
    <w:rsid w:val="004135FD"/>
    <w:rsid w:val="00413893"/>
    <w:rsid w:val="00413D59"/>
    <w:rsid w:val="004140E5"/>
    <w:rsid w:val="0041507F"/>
    <w:rsid w:val="004151EC"/>
    <w:rsid w:val="00416193"/>
    <w:rsid w:val="00416613"/>
    <w:rsid w:val="00417085"/>
    <w:rsid w:val="004179D1"/>
    <w:rsid w:val="00417CFD"/>
    <w:rsid w:val="00420144"/>
    <w:rsid w:val="00420DDB"/>
    <w:rsid w:val="0042287D"/>
    <w:rsid w:val="004230E4"/>
    <w:rsid w:val="004232B6"/>
    <w:rsid w:val="00423DC8"/>
    <w:rsid w:val="00424BDF"/>
    <w:rsid w:val="00424CB8"/>
    <w:rsid w:val="00425507"/>
    <w:rsid w:val="004256D6"/>
    <w:rsid w:val="00425924"/>
    <w:rsid w:val="004259F4"/>
    <w:rsid w:val="00427C04"/>
    <w:rsid w:val="00427C49"/>
    <w:rsid w:val="00432019"/>
    <w:rsid w:val="00432362"/>
    <w:rsid w:val="004323E3"/>
    <w:rsid w:val="00432A5E"/>
    <w:rsid w:val="00434224"/>
    <w:rsid w:val="00434A70"/>
    <w:rsid w:val="00435356"/>
    <w:rsid w:val="00435389"/>
    <w:rsid w:val="0043675B"/>
    <w:rsid w:val="004368A8"/>
    <w:rsid w:val="004369D0"/>
    <w:rsid w:val="004370B8"/>
    <w:rsid w:val="0043765D"/>
    <w:rsid w:val="004376E9"/>
    <w:rsid w:val="004378AE"/>
    <w:rsid w:val="00437F32"/>
    <w:rsid w:val="00440274"/>
    <w:rsid w:val="004402F1"/>
    <w:rsid w:val="004411A3"/>
    <w:rsid w:val="004418B7"/>
    <w:rsid w:val="00441CC0"/>
    <w:rsid w:val="00441F08"/>
    <w:rsid w:val="00441F4F"/>
    <w:rsid w:val="00442B31"/>
    <w:rsid w:val="00442FFF"/>
    <w:rsid w:val="0044386B"/>
    <w:rsid w:val="00443DA0"/>
    <w:rsid w:val="00445FCC"/>
    <w:rsid w:val="004460EB"/>
    <w:rsid w:val="00446CAC"/>
    <w:rsid w:val="00446CE8"/>
    <w:rsid w:val="00446F3D"/>
    <w:rsid w:val="00447146"/>
    <w:rsid w:val="0044730E"/>
    <w:rsid w:val="00450859"/>
    <w:rsid w:val="00450B27"/>
    <w:rsid w:val="00451801"/>
    <w:rsid w:val="00451C6C"/>
    <w:rsid w:val="004529B0"/>
    <w:rsid w:val="00454011"/>
    <w:rsid w:val="00454134"/>
    <w:rsid w:val="00454856"/>
    <w:rsid w:val="00454B5C"/>
    <w:rsid w:val="00454C5F"/>
    <w:rsid w:val="0045560A"/>
    <w:rsid w:val="00455811"/>
    <w:rsid w:val="00455BF8"/>
    <w:rsid w:val="00455F8E"/>
    <w:rsid w:val="00455FCA"/>
    <w:rsid w:val="004579B7"/>
    <w:rsid w:val="00460447"/>
    <w:rsid w:val="00460660"/>
    <w:rsid w:val="004606A5"/>
    <w:rsid w:val="0046133B"/>
    <w:rsid w:val="004613B9"/>
    <w:rsid w:val="004618A0"/>
    <w:rsid w:val="00461F62"/>
    <w:rsid w:val="0046215A"/>
    <w:rsid w:val="00462A46"/>
    <w:rsid w:val="00463118"/>
    <w:rsid w:val="004632F1"/>
    <w:rsid w:val="004638E9"/>
    <w:rsid w:val="0046392E"/>
    <w:rsid w:val="00463A1C"/>
    <w:rsid w:val="00463E0C"/>
    <w:rsid w:val="00464059"/>
    <w:rsid w:val="004643CD"/>
    <w:rsid w:val="00464B13"/>
    <w:rsid w:val="00464BAF"/>
    <w:rsid w:val="00465375"/>
    <w:rsid w:val="00465A7C"/>
    <w:rsid w:val="00465A84"/>
    <w:rsid w:val="00465AA7"/>
    <w:rsid w:val="00465E90"/>
    <w:rsid w:val="004665CA"/>
    <w:rsid w:val="004667C2"/>
    <w:rsid w:val="00466FF7"/>
    <w:rsid w:val="004677C0"/>
    <w:rsid w:val="00470223"/>
    <w:rsid w:val="00470ED2"/>
    <w:rsid w:val="00471C87"/>
    <w:rsid w:val="00471CFE"/>
    <w:rsid w:val="004722BD"/>
    <w:rsid w:val="00473ABC"/>
    <w:rsid w:val="00474558"/>
    <w:rsid w:val="004759DA"/>
    <w:rsid w:val="00475B33"/>
    <w:rsid w:val="00476B0C"/>
    <w:rsid w:val="00476B41"/>
    <w:rsid w:val="004774CB"/>
    <w:rsid w:val="004777FE"/>
    <w:rsid w:val="0048007A"/>
    <w:rsid w:val="0048059F"/>
    <w:rsid w:val="0048061F"/>
    <w:rsid w:val="00480915"/>
    <w:rsid w:val="00480D87"/>
    <w:rsid w:val="0048126E"/>
    <w:rsid w:val="0048176D"/>
    <w:rsid w:val="0048282A"/>
    <w:rsid w:val="00483DAE"/>
    <w:rsid w:val="00484033"/>
    <w:rsid w:val="0048430C"/>
    <w:rsid w:val="00484936"/>
    <w:rsid w:val="00484B83"/>
    <w:rsid w:val="00484F69"/>
    <w:rsid w:val="00485A60"/>
    <w:rsid w:val="00485AD7"/>
    <w:rsid w:val="00485FEA"/>
    <w:rsid w:val="0048693C"/>
    <w:rsid w:val="004873DD"/>
    <w:rsid w:val="004903A2"/>
    <w:rsid w:val="00490895"/>
    <w:rsid w:val="00491F36"/>
    <w:rsid w:val="00492844"/>
    <w:rsid w:val="00493C00"/>
    <w:rsid w:val="0049473D"/>
    <w:rsid w:val="00495B1D"/>
    <w:rsid w:val="00495E89"/>
    <w:rsid w:val="004970E8"/>
    <w:rsid w:val="004A0BD8"/>
    <w:rsid w:val="004A0E09"/>
    <w:rsid w:val="004A1182"/>
    <w:rsid w:val="004A1559"/>
    <w:rsid w:val="004A297E"/>
    <w:rsid w:val="004A3234"/>
    <w:rsid w:val="004A3C13"/>
    <w:rsid w:val="004A3D9B"/>
    <w:rsid w:val="004A4861"/>
    <w:rsid w:val="004A52A7"/>
    <w:rsid w:val="004A53EC"/>
    <w:rsid w:val="004A551B"/>
    <w:rsid w:val="004A5DA0"/>
    <w:rsid w:val="004A61E9"/>
    <w:rsid w:val="004A6949"/>
    <w:rsid w:val="004A6E20"/>
    <w:rsid w:val="004A6E6A"/>
    <w:rsid w:val="004A71AF"/>
    <w:rsid w:val="004A72E7"/>
    <w:rsid w:val="004B046C"/>
    <w:rsid w:val="004B0E82"/>
    <w:rsid w:val="004B161E"/>
    <w:rsid w:val="004B16C0"/>
    <w:rsid w:val="004B4E6C"/>
    <w:rsid w:val="004B5323"/>
    <w:rsid w:val="004B6AC5"/>
    <w:rsid w:val="004B6B9F"/>
    <w:rsid w:val="004B7134"/>
    <w:rsid w:val="004B73FF"/>
    <w:rsid w:val="004B7A61"/>
    <w:rsid w:val="004B7C66"/>
    <w:rsid w:val="004B7CC4"/>
    <w:rsid w:val="004C0144"/>
    <w:rsid w:val="004C05E8"/>
    <w:rsid w:val="004C0CDD"/>
    <w:rsid w:val="004C0D1B"/>
    <w:rsid w:val="004C187F"/>
    <w:rsid w:val="004C1A18"/>
    <w:rsid w:val="004C1C04"/>
    <w:rsid w:val="004C1DA8"/>
    <w:rsid w:val="004C29FD"/>
    <w:rsid w:val="004C3E8A"/>
    <w:rsid w:val="004C3E98"/>
    <w:rsid w:val="004C3F8D"/>
    <w:rsid w:val="004C53FB"/>
    <w:rsid w:val="004C57D3"/>
    <w:rsid w:val="004C6A95"/>
    <w:rsid w:val="004C71B2"/>
    <w:rsid w:val="004C7BF0"/>
    <w:rsid w:val="004C7CCE"/>
    <w:rsid w:val="004D022A"/>
    <w:rsid w:val="004D03C4"/>
    <w:rsid w:val="004D129A"/>
    <w:rsid w:val="004D1450"/>
    <w:rsid w:val="004D1DEE"/>
    <w:rsid w:val="004D274D"/>
    <w:rsid w:val="004D2AF7"/>
    <w:rsid w:val="004D321E"/>
    <w:rsid w:val="004D3A21"/>
    <w:rsid w:val="004D3BE0"/>
    <w:rsid w:val="004D3DA4"/>
    <w:rsid w:val="004D4F16"/>
    <w:rsid w:val="004D4F49"/>
    <w:rsid w:val="004D5047"/>
    <w:rsid w:val="004D51C3"/>
    <w:rsid w:val="004D5B2B"/>
    <w:rsid w:val="004D5BB6"/>
    <w:rsid w:val="004D6B01"/>
    <w:rsid w:val="004D72EF"/>
    <w:rsid w:val="004D7585"/>
    <w:rsid w:val="004E16D7"/>
    <w:rsid w:val="004E1836"/>
    <w:rsid w:val="004E1F48"/>
    <w:rsid w:val="004E2065"/>
    <w:rsid w:val="004E23EF"/>
    <w:rsid w:val="004E309A"/>
    <w:rsid w:val="004E3937"/>
    <w:rsid w:val="004E39D1"/>
    <w:rsid w:val="004E4E21"/>
    <w:rsid w:val="004E54A4"/>
    <w:rsid w:val="004E56B9"/>
    <w:rsid w:val="004E61FB"/>
    <w:rsid w:val="004E6933"/>
    <w:rsid w:val="004E6C55"/>
    <w:rsid w:val="004E7773"/>
    <w:rsid w:val="004F000C"/>
    <w:rsid w:val="004F023C"/>
    <w:rsid w:val="004F0250"/>
    <w:rsid w:val="004F03CB"/>
    <w:rsid w:val="004F16CE"/>
    <w:rsid w:val="004F170B"/>
    <w:rsid w:val="004F187A"/>
    <w:rsid w:val="004F1ABC"/>
    <w:rsid w:val="004F23DA"/>
    <w:rsid w:val="004F3CA3"/>
    <w:rsid w:val="004F42E8"/>
    <w:rsid w:val="004F5516"/>
    <w:rsid w:val="004F5541"/>
    <w:rsid w:val="004F5DFB"/>
    <w:rsid w:val="004F5FEC"/>
    <w:rsid w:val="004F6741"/>
    <w:rsid w:val="004F67B9"/>
    <w:rsid w:val="004F736B"/>
    <w:rsid w:val="0050078A"/>
    <w:rsid w:val="00500A5C"/>
    <w:rsid w:val="005015A7"/>
    <w:rsid w:val="005020D8"/>
    <w:rsid w:val="00502A14"/>
    <w:rsid w:val="005030D5"/>
    <w:rsid w:val="005030E5"/>
    <w:rsid w:val="00503317"/>
    <w:rsid w:val="00503C38"/>
    <w:rsid w:val="00504A17"/>
    <w:rsid w:val="00504C60"/>
    <w:rsid w:val="00504F2A"/>
    <w:rsid w:val="00505348"/>
    <w:rsid w:val="005063E6"/>
    <w:rsid w:val="00507008"/>
    <w:rsid w:val="005073D6"/>
    <w:rsid w:val="0051033A"/>
    <w:rsid w:val="00510C56"/>
    <w:rsid w:val="00511283"/>
    <w:rsid w:val="00512395"/>
    <w:rsid w:val="00512F70"/>
    <w:rsid w:val="00514427"/>
    <w:rsid w:val="005145F2"/>
    <w:rsid w:val="0051476B"/>
    <w:rsid w:val="00514C21"/>
    <w:rsid w:val="0051521A"/>
    <w:rsid w:val="00515DFD"/>
    <w:rsid w:val="00516276"/>
    <w:rsid w:val="00516B93"/>
    <w:rsid w:val="00520489"/>
    <w:rsid w:val="005208A5"/>
    <w:rsid w:val="00520E64"/>
    <w:rsid w:val="00521055"/>
    <w:rsid w:val="005217DD"/>
    <w:rsid w:val="00521FAF"/>
    <w:rsid w:val="0052231D"/>
    <w:rsid w:val="00522ACB"/>
    <w:rsid w:val="005235B2"/>
    <w:rsid w:val="00523740"/>
    <w:rsid w:val="00523C24"/>
    <w:rsid w:val="0052526D"/>
    <w:rsid w:val="00525A15"/>
    <w:rsid w:val="00527594"/>
    <w:rsid w:val="005277CA"/>
    <w:rsid w:val="00527A78"/>
    <w:rsid w:val="00527BB8"/>
    <w:rsid w:val="00527D0D"/>
    <w:rsid w:val="00527D4A"/>
    <w:rsid w:val="0053064E"/>
    <w:rsid w:val="00531308"/>
    <w:rsid w:val="005317DA"/>
    <w:rsid w:val="00531F71"/>
    <w:rsid w:val="00532254"/>
    <w:rsid w:val="005327DE"/>
    <w:rsid w:val="0053417F"/>
    <w:rsid w:val="0053477C"/>
    <w:rsid w:val="005352E3"/>
    <w:rsid w:val="005356E0"/>
    <w:rsid w:val="0053684B"/>
    <w:rsid w:val="00537EB6"/>
    <w:rsid w:val="00540200"/>
    <w:rsid w:val="00541001"/>
    <w:rsid w:val="00541216"/>
    <w:rsid w:val="0054163A"/>
    <w:rsid w:val="00541A01"/>
    <w:rsid w:val="00541B87"/>
    <w:rsid w:val="00542132"/>
    <w:rsid w:val="00542379"/>
    <w:rsid w:val="00542B7F"/>
    <w:rsid w:val="00542EAE"/>
    <w:rsid w:val="005431BA"/>
    <w:rsid w:val="005434E7"/>
    <w:rsid w:val="00543F91"/>
    <w:rsid w:val="005441DB"/>
    <w:rsid w:val="00545197"/>
    <w:rsid w:val="0054550D"/>
    <w:rsid w:val="00546415"/>
    <w:rsid w:val="00546B50"/>
    <w:rsid w:val="005470D6"/>
    <w:rsid w:val="00547673"/>
    <w:rsid w:val="00547678"/>
    <w:rsid w:val="00547B3F"/>
    <w:rsid w:val="00547C48"/>
    <w:rsid w:val="00547D71"/>
    <w:rsid w:val="00547E45"/>
    <w:rsid w:val="00551370"/>
    <w:rsid w:val="00552C5A"/>
    <w:rsid w:val="00552D45"/>
    <w:rsid w:val="00553824"/>
    <w:rsid w:val="00554896"/>
    <w:rsid w:val="005557DC"/>
    <w:rsid w:val="0055637A"/>
    <w:rsid w:val="005564AB"/>
    <w:rsid w:val="0055654A"/>
    <w:rsid w:val="00556C38"/>
    <w:rsid w:val="0055759E"/>
    <w:rsid w:val="0055779E"/>
    <w:rsid w:val="00557D85"/>
    <w:rsid w:val="00560195"/>
    <w:rsid w:val="0056025B"/>
    <w:rsid w:val="00560EFA"/>
    <w:rsid w:val="005610A5"/>
    <w:rsid w:val="00561839"/>
    <w:rsid w:val="00561AF4"/>
    <w:rsid w:val="00562F79"/>
    <w:rsid w:val="00563855"/>
    <w:rsid w:val="00563A50"/>
    <w:rsid w:val="00563C29"/>
    <w:rsid w:val="00564030"/>
    <w:rsid w:val="0056428F"/>
    <w:rsid w:val="005643D0"/>
    <w:rsid w:val="00564507"/>
    <w:rsid w:val="0056453D"/>
    <w:rsid w:val="0056500C"/>
    <w:rsid w:val="005650C1"/>
    <w:rsid w:val="00565948"/>
    <w:rsid w:val="00566CC4"/>
    <w:rsid w:val="00567170"/>
    <w:rsid w:val="0056759D"/>
    <w:rsid w:val="00567636"/>
    <w:rsid w:val="005676C3"/>
    <w:rsid w:val="0056770D"/>
    <w:rsid w:val="00567753"/>
    <w:rsid w:val="00567B2A"/>
    <w:rsid w:val="005700FC"/>
    <w:rsid w:val="005715B3"/>
    <w:rsid w:val="005738A0"/>
    <w:rsid w:val="00573980"/>
    <w:rsid w:val="00573A5F"/>
    <w:rsid w:val="00573A92"/>
    <w:rsid w:val="00573EF1"/>
    <w:rsid w:val="00574296"/>
    <w:rsid w:val="00574304"/>
    <w:rsid w:val="00574B70"/>
    <w:rsid w:val="005757FA"/>
    <w:rsid w:val="00575BC5"/>
    <w:rsid w:val="00575EA4"/>
    <w:rsid w:val="00577A3B"/>
    <w:rsid w:val="00577A7F"/>
    <w:rsid w:val="00577C52"/>
    <w:rsid w:val="00577E71"/>
    <w:rsid w:val="00577F47"/>
    <w:rsid w:val="00580C74"/>
    <w:rsid w:val="005817ED"/>
    <w:rsid w:val="00583F75"/>
    <w:rsid w:val="00584392"/>
    <w:rsid w:val="00584DB8"/>
    <w:rsid w:val="00585729"/>
    <w:rsid w:val="00585CAD"/>
    <w:rsid w:val="00586074"/>
    <w:rsid w:val="00586113"/>
    <w:rsid w:val="00586115"/>
    <w:rsid w:val="00587A54"/>
    <w:rsid w:val="005900E8"/>
    <w:rsid w:val="00590B57"/>
    <w:rsid w:val="005913CE"/>
    <w:rsid w:val="00592394"/>
    <w:rsid w:val="005935ED"/>
    <w:rsid w:val="005945F3"/>
    <w:rsid w:val="00594A18"/>
    <w:rsid w:val="00594D1D"/>
    <w:rsid w:val="00595082"/>
    <w:rsid w:val="00595157"/>
    <w:rsid w:val="005958E1"/>
    <w:rsid w:val="00595B3C"/>
    <w:rsid w:val="00595E8D"/>
    <w:rsid w:val="00596442"/>
    <w:rsid w:val="0059753E"/>
    <w:rsid w:val="005976BE"/>
    <w:rsid w:val="005A0DB0"/>
    <w:rsid w:val="005A1395"/>
    <w:rsid w:val="005A1FF3"/>
    <w:rsid w:val="005A3C61"/>
    <w:rsid w:val="005A447A"/>
    <w:rsid w:val="005A4A5A"/>
    <w:rsid w:val="005A4B1F"/>
    <w:rsid w:val="005A4BE8"/>
    <w:rsid w:val="005A5968"/>
    <w:rsid w:val="005A69E9"/>
    <w:rsid w:val="005A6A9E"/>
    <w:rsid w:val="005A6DFE"/>
    <w:rsid w:val="005A731C"/>
    <w:rsid w:val="005A78C1"/>
    <w:rsid w:val="005A7947"/>
    <w:rsid w:val="005A795D"/>
    <w:rsid w:val="005A7A3D"/>
    <w:rsid w:val="005A7C69"/>
    <w:rsid w:val="005B1628"/>
    <w:rsid w:val="005B1F88"/>
    <w:rsid w:val="005B281A"/>
    <w:rsid w:val="005B2DA3"/>
    <w:rsid w:val="005B2F60"/>
    <w:rsid w:val="005B456D"/>
    <w:rsid w:val="005B459B"/>
    <w:rsid w:val="005B4F18"/>
    <w:rsid w:val="005B54FC"/>
    <w:rsid w:val="005B5A65"/>
    <w:rsid w:val="005B5AEA"/>
    <w:rsid w:val="005B68E5"/>
    <w:rsid w:val="005B6AFB"/>
    <w:rsid w:val="005B6F51"/>
    <w:rsid w:val="005B7976"/>
    <w:rsid w:val="005B7CDE"/>
    <w:rsid w:val="005C01B4"/>
    <w:rsid w:val="005C0349"/>
    <w:rsid w:val="005C11F2"/>
    <w:rsid w:val="005C1675"/>
    <w:rsid w:val="005C1C8F"/>
    <w:rsid w:val="005C2018"/>
    <w:rsid w:val="005C2080"/>
    <w:rsid w:val="005C21FA"/>
    <w:rsid w:val="005C2FC6"/>
    <w:rsid w:val="005C31F0"/>
    <w:rsid w:val="005C3497"/>
    <w:rsid w:val="005C4E3E"/>
    <w:rsid w:val="005C59E9"/>
    <w:rsid w:val="005C5D53"/>
    <w:rsid w:val="005C6CE3"/>
    <w:rsid w:val="005C73B7"/>
    <w:rsid w:val="005C794A"/>
    <w:rsid w:val="005D0008"/>
    <w:rsid w:val="005D06D9"/>
    <w:rsid w:val="005D1EC5"/>
    <w:rsid w:val="005D203E"/>
    <w:rsid w:val="005D256B"/>
    <w:rsid w:val="005D2766"/>
    <w:rsid w:val="005D35BA"/>
    <w:rsid w:val="005D4003"/>
    <w:rsid w:val="005D44CD"/>
    <w:rsid w:val="005D58DA"/>
    <w:rsid w:val="005D5D46"/>
    <w:rsid w:val="005D5EB5"/>
    <w:rsid w:val="005D63BC"/>
    <w:rsid w:val="005D676F"/>
    <w:rsid w:val="005D74FA"/>
    <w:rsid w:val="005D772C"/>
    <w:rsid w:val="005D781D"/>
    <w:rsid w:val="005D7FA2"/>
    <w:rsid w:val="005E033D"/>
    <w:rsid w:val="005E0F47"/>
    <w:rsid w:val="005E1388"/>
    <w:rsid w:val="005E2A22"/>
    <w:rsid w:val="005E2DB3"/>
    <w:rsid w:val="005E3306"/>
    <w:rsid w:val="005E34BA"/>
    <w:rsid w:val="005E4A93"/>
    <w:rsid w:val="005E4B19"/>
    <w:rsid w:val="005E5388"/>
    <w:rsid w:val="005E6444"/>
    <w:rsid w:val="005E657A"/>
    <w:rsid w:val="005E668D"/>
    <w:rsid w:val="005E67AA"/>
    <w:rsid w:val="005E6942"/>
    <w:rsid w:val="005E6ED6"/>
    <w:rsid w:val="005E7D29"/>
    <w:rsid w:val="005F097D"/>
    <w:rsid w:val="005F0C1D"/>
    <w:rsid w:val="005F0D5B"/>
    <w:rsid w:val="005F0EBF"/>
    <w:rsid w:val="005F1142"/>
    <w:rsid w:val="005F12B0"/>
    <w:rsid w:val="005F20AD"/>
    <w:rsid w:val="005F20DB"/>
    <w:rsid w:val="005F2220"/>
    <w:rsid w:val="005F23D3"/>
    <w:rsid w:val="005F2446"/>
    <w:rsid w:val="005F244D"/>
    <w:rsid w:val="005F2D74"/>
    <w:rsid w:val="005F38E9"/>
    <w:rsid w:val="005F39F0"/>
    <w:rsid w:val="005F3DF5"/>
    <w:rsid w:val="005F3FA7"/>
    <w:rsid w:val="005F507E"/>
    <w:rsid w:val="005F544A"/>
    <w:rsid w:val="005F551E"/>
    <w:rsid w:val="005F64A6"/>
    <w:rsid w:val="005F6844"/>
    <w:rsid w:val="005F6F40"/>
    <w:rsid w:val="005F7862"/>
    <w:rsid w:val="006008B1"/>
    <w:rsid w:val="00600A59"/>
    <w:rsid w:val="006010AD"/>
    <w:rsid w:val="00601F4D"/>
    <w:rsid w:val="0060247E"/>
    <w:rsid w:val="00602A4A"/>
    <w:rsid w:val="0060326F"/>
    <w:rsid w:val="00604251"/>
    <w:rsid w:val="00604F6C"/>
    <w:rsid w:val="00605E67"/>
    <w:rsid w:val="00605EAA"/>
    <w:rsid w:val="006061B2"/>
    <w:rsid w:val="006069FA"/>
    <w:rsid w:val="00606F9B"/>
    <w:rsid w:val="006079D0"/>
    <w:rsid w:val="00607E11"/>
    <w:rsid w:val="00610A43"/>
    <w:rsid w:val="0061105E"/>
    <w:rsid w:val="0061191E"/>
    <w:rsid w:val="00611CB1"/>
    <w:rsid w:val="006124C4"/>
    <w:rsid w:val="006125B3"/>
    <w:rsid w:val="0061276B"/>
    <w:rsid w:val="00612C40"/>
    <w:rsid w:val="006132EF"/>
    <w:rsid w:val="00613DE1"/>
    <w:rsid w:val="006144BC"/>
    <w:rsid w:val="006151D7"/>
    <w:rsid w:val="006151DD"/>
    <w:rsid w:val="006153A2"/>
    <w:rsid w:val="0061748E"/>
    <w:rsid w:val="00617EAC"/>
    <w:rsid w:val="00617ED1"/>
    <w:rsid w:val="0062024A"/>
    <w:rsid w:val="00620347"/>
    <w:rsid w:val="006207CC"/>
    <w:rsid w:val="006215AF"/>
    <w:rsid w:val="00621893"/>
    <w:rsid w:val="006218A6"/>
    <w:rsid w:val="00622764"/>
    <w:rsid w:val="00623C06"/>
    <w:rsid w:val="00623CF1"/>
    <w:rsid w:val="006242F5"/>
    <w:rsid w:val="00624F26"/>
    <w:rsid w:val="00624F78"/>
    <w:rsid w:val="0062509B"/>
    <w:rsid w:val="0062510D"/>
    <w:rsid w:val="00625276"/>
    <w:rsid w:val="00625E8F"/>
    <w:rsid w:val="0062620B"/>
    <w:rsid w:val="006264F2"/>
    <w:rsid w:val="00627180"/>
    <w:rsid w:val="00627769"/>
    <w:rsid w:val="006277F5"/>
    <w:rsid w:val="00627E6B"/>
    <w:rsid w:val="00627F99"/>
    <w:rsid w:val="00630E8D"/>
    <w:rsid w:val="00631A08"/>
    <w:rsid w:val="00632E71"/>
    <w:rsid w:val="00633740"/>
    <w:rsid w:val="00633E74"/>
    <w:rsid w:val="006340D8"/>
    <w:rsid w:val="00634A29"/>
    <w:rsid w:val="00634C58"/>
    <w:rsid w:val="0063542C"/>
    <w:rsid w:val="0063759F"/>
    <w:rsid w:val="0063761B"/>
    <w:rsid w:val="006405AF"/>
    <w:rsid w:val="00641B3B"/>
    <w:rsid w:val="0064275B"/>
    <w:rsid w:val="00642AE2"/>
    <w:rsid w:val="00643461"/>
    <w:rsid w:val="0064354C"/>
    <w:rsid w:val="00643A89"/>
    <w:rsid w:val="00643B2D"/>
    <w:rsid w:val="00643B99"/>
    <w:rsid w:val="006464ED"/>
    <w:rsid w:val="00646642"/>
    <w:rsid w:val="00646764"/>
    <w:rsid w:val="00647168"/>
    <w:rsid w:val="006471BC"/>
    <w:rsid w:val="006474D7"/>
    <w:rsid w:val="00647A32"/>
    <w:rsid w:val="00647F5C"/>
    <w:rsid w:val="00647FC2"/>
    <w:rsid w:val="006501F1"/>
    <w:rsid w:val="00650E85"/>
    <w:rsid w:val="006523BD"/>
    <w:rsid w:val="00652AFE"/>
    <w:rsid w:val="00653421"/>
    <w:rsid w:val="00653BA8"/>
    <w:rsid w:val="006540AB"/>
    <w:rsid w:val="00654B7C"/>
    <w:rsid w:val="00655022"/>
    <w:rsid w:val="006556EA"/>
    <w:rsid w:val="006558DE"/>
    <w:rsid w:val="00655FBC"/>
    <w:rsid w:val="00657BC0"/>
    <w:rsid w:val="006601EB"/>
    <w:rsid w:val="006614BE"/>
    <w:rsid w:val="00661A0E"/>
    <w:rsid w:val="00661A61"/>
    <w:rsid w:val="00661CF3"/>
    <w:rsid w:val="00662E43"/>
    <w:rsid w:val="00662F97"/>
    <w:rsid w:val="006634CA"/>
    <w:rsid w:val="00663680"/>
    <w:rsid w:val="00663698"/>
    <w:rsid w:val="00663856"/>
    <w:rsid w:val="00663C6B"/>
    <w:rsid w:val="00664302"/>
    <w:rsid w:val="0066463B"/>
    <w:rsid w:val="006648A3"/>
    <w:rsid w:val="00665295"/>
    <w:rsid w:val="00665849"/>
    <w:rsid w:val="00665B80"/>
    <w:rsid w:val="00665D4B"/>
    <w:rsid w:val="00665DDE"/>
    <w:rsid w:val="00666128"/>
    <w:rsid w:val="00666174"/>
    <w:rsid w:val="00666225"/>
    <w:rsid w:val="00666F00"/>
    <w:rsid w:val="006709CB"/>
    <w:rsid w:val="00671231"/>
    <w:rsid w:val="00672484"/>
    <w:rsid w:val="00672C5D"/>
    <w:rsid w:val="006738B5"/>
    <w:rsid w:val="00673921"/>
    <w:rsid w:val="00674147"/>
    <w:rsid w:val="00674547"/>
    <w:rsid w:val="006748E7"/>
    <w:rsid w:val="00675408"/>
    <w:rsid w:val="00675CE4"/>
    <w:rsid w:val="0067678C"/>
    <w:rsid w:val="00676A47"/>
    <w:rsid w:val="006778D9"/>
    <w:rsid w:val="00680916"/>
    <w:rsid w:val="00680A3C"/>
    <w:rsid w:val="00680CDC"/>
    <w:rsid w:val="00680D34"/>
    <w:rsid w:val="00680F09"/>
    <w:rsid w:val="0068108B"/>
    <w:rsid w:val="006811FA"/>
    <w:rsid w:val="00682346"/>
    <w:rsid w:val="006823BD"/>
    <w:rsid w:val="006829BC"/>
    <w:rsid w:val="00682CA5"/>
    <w:rsid w:val="00682F63"/>
    <w:rsid w:val="0068361B"/>
    <w:rsid w:val="006837D0"/>
    <w:rsid w:val="00683F58"/>
    <w:rsid w:val="006841EB"/>
    <w:rsid w:val="00684C8C"/>
    <w:rsid w:val="00685683"/>
    <w:rsid w:val="00685D33"/>
    <w:rsid w:val="006862F8"/>
    <w:rsid w:val="006865D5"/>
    <w:rsid w:val="00686DD1"/>
    <w:rsid w:val="00686E3F"/>
    <w:rsid w:val="00687AC7"/>
    <w:rsid w:val="00687EEE"/>
    <w:rsid w:val="006902D2"/>
    <w:rsid w:val="00690DF6"/>
    <w:rsid w:val="00691128"/>
    <w:rsid w:val="0069143B"/>
    <w:rsid w:val="00691AB8"/>
    <w:rsid w:val="0069216B"/>
    <w:rsid w:val="006922B8"/>
    <w:rsid w:val="006922C8"/>
    <w:rsid w:val="006924EA"/>
    <w:rsid w:val="00692B04"/>
    <w:rsid w:val="0069329C"/>
    <w:rsid w:val="00693BC8"/>
    <w:rsid w:val="00694112"/>
    <w:rsid w:val="006941BF"/>
    <w:rsid w:val="00694303"/>
    <w:rsid w:val="00695993"/>
    <w:rsid w:val="00696963"/>
    <w:rsid w:val="00696A56"/>
    <w:rsid w:val="00696F2E"/>
    <w:rsid w:val="00697A81"/>
    <w:rsid w:val="006A0D25"/>
    <w:rsid w:val="006A1676"/>
    <w:rsid w:val="006A167B"/>
    <w:rsid w:val="006A2381"/>
    <w:rsid w:val="006A2F21"/>
    <w:rsid w:val="006A3043"/>
    <w:rsid w:val="006A3184"/>
    <w:rsid w:val="006A5AF3"/>
    <w:rsid w:val="006A6010"/>
    <w:rsid w:val="006A6136"/>
    <w:rsid w:val="006A61EE"/>
    <w:rsid w:val="006A70DD"/>
    <w:rsid w:val="006A76E3"/>
    <w:rsid w:val="006B0B80"/>
    <w:rsid w:val="006B17ED"/>
    <w:rsid w:val="006B217A"/>
    <w:rsid w:val="006B2E74"/>
    <w:rsid w:val="006B39D7"/>
    <w:rsid w:val="006B3B87"/>
    <w:rsid w:val="006B3E6E"/>
    <w:rsid w:val="006B3FB0"/>
    <w:rsid w:val="006B45D5"/>
    <w:rsid w:val="006B4A38"/>
    <w:rsid w:val="006B544D"/>
    <w:rsid w:val="006B55FE"/>
    <w:rsid w:val="006B58F6"/>
    <w:rsid w:val="006B5ED4"/>
    <w:rsid w:val="006B6192"/>
    <w:rsid w:val="006B6322"/>
    <w:rsid w:val="006B6602"/>
    <w:rsid w:val="006B6C27"/>
    <w:rsid w:val="006B6DAD"/>
    <w:rsid w:val="006B7136"/>
    <w:rsid w:val="006C0181"/>
    <w:rsid w:val="006C0BF4"/>
    <w:rsid w:val="006C1328"/>
    <w:rsid w:val="006C1CFD"/>
    <w:rsid w:val="006C22F3"/>
    <w:rsid w:val="006C3539"/>
    <w:rsid w:val="006C389A"/>
    <w:rsid w:val="006C3DA2"/>
    <w:rsid w:val="006C406F"/>
    <w:rsid w:val="006C5508"/>
    <w:rsid w:val="006C5613"/>
    <w:rsid w:val="006C5B64"/>
    <w:rsid w:val="006C67BC"/>
    <w:rsid w:val="006C71FF"/>
    <w:rsid w:val="006C7742"/>
    <w:rsid w:val="006C7770"/>
    <w:rsid w:val="006C7956"/>
    <w:rsid w:val="006C7C5C"/>
    <w:rsid w:val="006C7FE6"/>
    <w:rsid w:val="006D1408"/>
    <w:rsid w:val="006D2304"/>
    <w:rsid w:val="006D2EFA"/>
    <w:rsid w:val="006D5106"/>
    <w:rsid w:val="006D5756"/>
    <w:rsid w:val="006D6940"/>
    <w:rsid w:val="006D7AC0"/>
    <w:rsid w:val="006D7C37"/>
    <w:rsid w:val="006D7E31"/>
    <w:rsid w:val="006E0596"/>
    <w:rsid w:val="006E065C"/>
    <w:rsid w:val="006E19D9"/>
    <w:rsid w:val="006E1E80"/>
    <w:rsid w:val="006E391A"/>
    <w:rsid w:val="006E6EDC"/>
    <w:rsid w:val="006E70C1"/>
    <w:rsid w:val="006E76D4"/>
    <w:rsid w:val="006E7A5F"/>
    <w:rsid w:val="006E7CA8"/>
    <w:rsid w:val="006F0356"/>
    <w:rsid w:val="006F0F33"/>
    <w:rsid w:val="006F1064"/>
    <w:rsid w:val="006F25F6"/>
    <w:rsid w:val="006F34A0"/>
    <w:rsid w:val="006F4344"/>
    <w:rsid w:val="006F4B61"/>
    <w:rsid w:val="006F4F66"/>
    <w:rsid w:val="006F5436"/>
    <w:rsid w:val="006F5BBB"/>
    <w:rsid w:val="006F6BAB"/>
    <w:rsid w:val="00700987"/>
    <w:rsid w:val="007011C7"/>
    <w:rsid w:val="00701C1F"/>
    <w:rsid w:val="00701CC7"/>
    <w:rsid w:val="0070229A"/>
    <w:rsid w:val="007026B8"/>
    <w:rsid w:val="007036DB"/>
    <w:rsid w:val="00703838"/>
    <w:rsid w:val="0070412A"/>
    <w:rsid w:val="007056B2"/>
    <w:rsid w:val="00705A1C"/>
    <w:rsid w:val="00705A7F"/>
    <w:rsid w:val="00705C8E"/>
    <w:rsid w:val="00706B39"/>
    <w:rsid w:val="0071098F"/>
    <w:rsid w:val="00711280"/>
    <w:rsid w:val="007116D5"/>
    <w:rsid w:val="007118CB"/>
    <w:rsid w:val="00712518"/>
    <w:rsid w:val="00712816"/>
    <w:rsid w:val="00712BC2"/>
    <w:rsid w:val="00713E60"/>
    <w:rsid w:val="007141EF"/>
    <w:rsid w:val="007144F7"/>
    <w:rsid w:val="00714855"/>
    <w:rsid w:val="00714C28"/>
    <w:rsid w:val="00714FA8"/>
    <w:rsid w:val="007154DA"/>
    <w:rsid w:val="00715F92"/>
    <w:rsid w:val="00716178"/>
    <w:rsid w:val="007169AA"/>
    <w:rsid w:val="00716EF4"/>
    <w:rsid w:val="0071771E"/>
    <w:rsid w:val="00720EE6"/>
    <w:rsid w:val="007218D1"/>
    <w:rsid w:val="0072206F"/>
    <w:rsid w:val="0072268B"/>
    <w:rsid w:val="00722981"/>
    <w:rsid w:val="00723292"/>
    <w:rsid w:val="00724614"/>
    <w:rsid w:val="0072464C"/>
    <w:rsid w:val="007246D6"/>
    <w:rsid w:val="00724DCE"/>
    <w:rsid w:val="00725184"/>
    <w:rsid w:val="0072530A"/>
    <w:rsid w:val="00726DB7"/>
    <w:rsid w:val="0072701B"/>
    <w:rsid w:val="0072745A"/>
    <w:rsid w:val="00727C78"/>
    <w:rsid w:val="00730BBE"/>
    <w:rsid w:val="00730F7B"/>
    <w:rsid w:val="00731A46"/>
    <w:rsid w:val="00731BD8"/>
    <w:rsid w:val="00732112"/>
    <w:rsid w:val="007329C1"/>
    <w:rsid w:val="00732F74"/>
    <w:rsid w:val="0073339E"/>
    <w:rsid w:val="007342AB"/>
    <w:rsid w:val="0073468A"/>
    <w:rsid w:val="00734A33"/>
    <w:rsid w:val="00734A5E"/>
    <w:rsid w:val="00735109"/>
    <w:rsid w:val="00735A19"/>
    <w:rsid w:val="00735B38"/>
    <w:rsid w:val="00735E7F"/>
    <w:rsid w:val="0073626F"/>
    <w:rsid w:val="007364BE"/>
    <w:rsid w:val="00736EF5"/>
    <w:rsid w:val="00736F1A"/>
    <w:rsid w:val="00740026"/>
    <w:rsid w:val="00740BDF"/>
    <w:rsid w:val="00740E44"/>
    <w:rsid w:val="00741750"/>
    <w:rsid w:val="007418FE"/>
    <w:rsid w:val="00741DB9"/>
    <w:rsid w:val="00743552"/>
    <w:rsid w:val="007448B0"/>
    <w:rsid w:val="00744A77"/>
    <w:rsid w:val="00744BA5"/>
    <w:rsid w:val="00744D5D"/>
    <w:rsid w:val="0074559E"/>
    <w:rsid w:val="007469A4"/>
    <w:rsid w:val="007469DA"/>
    <w:rsid w:val="00746B0F"/>
    <w:rsid w:val="00746DC9"/>
    <w:rsid w:val="0074741C"/>
    <w:rsid w:val="007476AF"/>
    <w:rsid w:val="00747C42"/>
    <w:rsid w:val="00751475"/>
    <w:rsid w:val="00751946"/>
    <w:rsid w:val="007519EA"/>
    <w:rsid w:val="00751FAB"/>
    <w:rsid w:val="00752CF0"/>
    <w:rsid w:val="0075333C"/>
    <w:rsid w:val="0075333D"/>
    <w:rsid w:val="007542E2"/>
    <w:rsid w:val="00754433"/>
    <w:rsid w:val="007548C0"/>
    <w:rsid w:val="00754BC5"/>
    <w:rsid w:val="00754D5F"/>
    <w:rsid w:val="007555E4"/>
    <w:rsid w:val="00755799"/>
    <w:rsid w:val="00755A04"/>
    <w:rsid w:val="0075646B"/>
    <w:rsid w:val="007604E0"/>
    <w:rsid w:val="00760F4A"/>
    <w:rsid w:val="00760FA2"/>
    <w:rsid w:val="0076176A"/>
    <w:rsid w:val="007619EC"/>
    <w:rsid w:val="00761C1F"/>
    <w:rsid w:val="00761C83"/>
    <w:rsid w:val="00761DB0"/>
    <w:rsid w:val="007620BF"/>
    <w:rsid w:val="00763667"/>
    <w:rsid w:val="00763862"/>
    <w:rsid w:val="00763CEE"/>
    <w:rsid w:val="00764C80"/>
    <w:rsid w:val="00764E31"/>
    <w:rsid w:val="007653E7"/>
    <w:rsid w:val="00766122"/>
    <w:rsid w:val="0076706F"/>
    <w:rsid w:val="00767460"/>
    <w:rsid w:val="00767D2D"/>
    <w:rsid w:val="007701D3"/>
    <w:rsid w:val="007702A3"/>
    <w:rsid w:val="00770320"/>
    <w:rsid w:val="00770A26"/>
    <w:rsid w:val="00770FDA"/>
    <w:rsid w:val="00771179"/>
    <w:rsid w:val="007711C2"/>
    <w:rsid w:val="007712F1"/>
    <w:rsid w:val="00771D27"/>
    <w:rsid w:val="007720D5"/>
    <w:rsid w:val="007726B2"/>
    <w:rsid w:val="007728D9"/>
    <w:rsid w:val="0077291B"/>
    <w:rsid w:val="00773489"/>
    <w:rsid w:val="00773878"/>
    <w:rsid w:val="00773A4D"/>
    <w:rsid w:val="00773CC0"/>
    <w:rsid w:val="00773CC7"/>
    <w:rsid w:val="00773E55"/>
    <w:rsid w:val="00774850"/>
    <w:rsid w:val="00774B35"/>
    <w:rsid w:val="00775217"/>
    <w:rsid w:val="00775C0F"/>
    <w:rsid w:val="00775E0F"/>
    <w:rsid w:val="0077643A"/>
    <w:rsid w:val="007766E6"/>
    <w:rsid w:val="00776CA2"/>
    <w:rsid w:val="00777494"/>
    <w:rsid w:val="00777586"/>
    <w:rsid w:val="007775DF"/>
    <w:rsid w:val="007814CF"/>
    <w:rsid w:val="007826B2"/>
    <w:rsid w:val="00782EE5"/>
    <w:rsid w:val="00783B62"/>
    <w:rsid w:val="00783DD0"/>
    <w:rsid w:val="00783EB3"/>
    <w:rsid w:val="007840D0"/>
    <w:rsid w:val="00784D80"/>
    <w:rsid w:val="0078613F"/>
    <w:rsid w:val="0078687F"/>
    <w:rsid w:val="00786C1B"/>
    <w:rsid w:val="0078796E"/>
    <w:rsid w:val="00787AB3"/>
    <w:rsid w:val="00787CF5"/>
    <w:rsid w:val="0079025B"/>
    <w:rsid w:val="0079054D"/>
    <w:rsid w:val="00790842"/>
    <w:rsid w:val="00790E8F"/>
    <w:rsid w:val="00790EA7"/>
    <w:rsid w:val="007912D7"/>
    <w:rsid w:val="007913A2"/>
    <w:rsid w:val="00791795"/>
    <w:rsid w:val="00791A41"/>
    <w:rsid w:val="00792118"/>
    <w:rsid w:val="00794423"/>
    <w:rsid w:val="00794691"/>
    <w:rsid w:val="007955DE"/>
    <w:rsid w:val="007957B5"/>
    <w:rsid w:val="00796163"/>
    <w:rsid w:val="00796AC0"/>
    <w:rsid w:val="00796EDB"/>
    <w:rsid w:val="00797849"/>
    <w:rsid w:val="007A02FE"/>
    <w:rsid w:val="007A0920"/>
    <w:rsid w:val="007A117D"/>
    <w:rsid w:val="007A27EF"/>
    <w:rsid w:val="007A348A"/>
    <w:rsid w:val="007A35D0"/>
    <w:rsid w:val="007A4181"/>
    <w:rsid w:val="007A4C03"/>
    <w:rsid w:val="007A553C"/>
    <w:rsid w:val="007A5D51"/>
    <w:rsid w:val="007A615B"/>
    <w:rsid w:val="007A63A0"/>
    <w:rsid w:val="007A7009"/>
    <w:rsid w:val="007A78B3"/>
    <w:rsid w:val="007A7A29"/>
    <w:rsid w:val="007A7ECB"/>
    <w:rsid w:val="007B0601"/>
    <w:rsid w:val="007B074E"/>
    <w:rsid w:val="007B23CB"/>
    <w:rsid w:val="007B2FB0"/>
    <w:rsid w:val="007B32F8"/>
    <w:rsid w:val="007B33CD"/>
    <w:rsid w:val="007B3425"/>
    <w:rsid w:val="007B35B9"/>
    <w:rsid w:val="007B3BB9"/>
    <w:rsid w:val="007B3FEC"/>
    <w:rsid w:val="007B4FEB"/>
    <w:rsid w:val="007B5C0C"/>
    <w:rsid w:val="007B5F16"/>
    <w:rsid w:val="007B670A"/>
    <w:rsid w:val="007B69F2"/>
    <w:rsid w:val="007B6F04"/>
    <w:rsid w:val="007B7542"/>
    <w:rsid w:val="007C0467"/>
    <w:rsid w:val="007C07A3"/>
    <w:rsid w:val="007C0A7C"/>
    <w:rsid w:val="007C14FB"/>
    <w:rsid w:val="007C220B"/>
    <w:rsid w:val="007C23E1"/>
    <w:rsid w:val="007C397B"/>
    <w:rsid w:val="007C3D21"/>
    <w:rsid w:val="007C3D45"/>
    <w:rsid w:val="007C45A7"/>
    <w:rsid w:val="007C48B6"/>
    <w:rsid w:val="007C4C86"/>
    <w:rsid w:val="007C4EF3"/>
    <w:rsid w:val="007C5624"/>
    <w:rsid w:val="007C5AB4"/>
    <w:rsid w:val="007C5BC6"/>
    <w:rsid w:val="007C5CC0"/>
    <w:rsid w:val="007C5F1A"/>
    <w:rsid w:val="007C6022"/>
    <w:rsid w:val="007C61C4"/>
    <w:rsid w:val="007C626D"/>
    <w:rsid w:val="007C686A"/>
    <w:rsid w:val="007C6B44"/>
    <w:rsid w:val="007C6CBA"/>
    <w:rsid w:val="007C7213"/>
    <w:rsid w:val="007C7247"/>
    <w:rsid w:val="007C7668"/>
    <w:rsid w:val="007D08DD"/>
    <w:rsid w:val="007D1F0A"/>
    <w:rsid w:val="007D2608"/>
    <w:rsid w:val="007D2EDD"/>
    <w:rsid w:val="007D3824"/>
    <w:rsid w:val="007D3A20"/>
    <w:rsid w:val="007D3B8E"/>
    <w:rsid w:val="007D3D1D"/>
    <w:rsid w:val="007D4047"/>
    <w:rsid w:val="007D454C"/>
    <w:rsid w:val="007D4581"/>
    <w:rsid w:val="007D4669"/>
    <w:rsid w:val="007D47E7"/>
    <w:rsid w:val="007D4C6A"/>
    <w:rsid w:val="007D4C96"/>
    <w:rsid w:val="007D5736"/>
    <w:rsid w:val="007D5EDB"/>
    <w:rsid w:val="007D7116"/>
    <w:rsid w:val="007D7440"/>
    <w:rsid w:val="007D7D6A"/>
    <w:rsid w:val="007D7F7E"/>
    <w:rsid w:val="007E07F8"/>
    <w:rsid w:val="007E0936"/>
    <w:rsid w:val="007E0C3C"/>
    <w:rsid w:val="007E1C63"/>
    <w:rsid w:val="007E1F24"/>
    <w:rsid w:val="007E2C15"/>
    <w:rsid w:val="007E3178"/>
    <w:rsid w:val="007E33A5"/>
    <w:rsid w:val="007E372B"/>
    <w:rsid w:val="007E3EBE"/>
    <w:rsid w:val="007E6F35"/>
    <w:rsid w:val="007E7240"/>
    <w:rsid w:val="007E73F2"/>
    <w:rsid w:val="007E7481"/>
    <w:rsid w:val="007F03BE"/>
    <w:rsid w:val="007F0459"/>
    <w:rsid w:val="007F08C5"/>
    <w:rsid w:val="007F0EB1"/>
    <w:rsid w:val="007F1087"/>
    <w:rsid w:val="007F10BB"/>
    <w:rsid w:val="007F11D9"/>
    <w:rsid w:val="007F147B"/>
    <w:rsid w:val="007F15C6"/>
    <w:rsid w:val="007F273D"/>
    <w:rsid w:val="007F28FA"/>
    <w:rsid w:val="007F2CD4"/>
    <w:rsid w:val="007F3DD6"/>
    <w:rsid w:val="007F4203"/>
    <w:rsid w:val="007F488B"/>
    <w:rsid w:val="007F6805"/>
    <w:rsid w:val="007F6834"/>
    <w:rsid w:val="007F6C38"/>
    <w:rsid w:val="007F7897"/>
    <w:rsid w:val="008008DC"/>
    <w:rsid w:val="008009E3"/>
    <w:rsid w:val="00800D89"/>
    <w:rsid w:val="008012BC"/>
    <w:rsid w:val="0080136B"/>
    <w:rsid w:val="00801869"/>
    <w:rsid w:val="0080189A"/>
    <w:rsid w:val="00802C1D"/>
    <w:rsid w:val="00803A24"/>
    <w:rsid w:val="00803C64"/>
    <w:rsid w:val="00803D06"/>
    <w:rsid w:val="00804EEC"/>
    <w:rsid w:val="0080561E"/>
    <w:rsid w:val="0080654D"/>
    <w:rsid w:val="008067A7"/>
    <w:rsid w:val="00806C7B"/>
    <w:rsid w:val="00807024"/>
    <w:rsid w:val="0080740E"/>
    <w:rsid w:val="00807CE0"/>
    <w:rsid w:val="00807DC1"/>
    <w:rsid w:val="00807E25"/>
    <w:rsid w:val="0081098E"/>
    <w:rsid w:val="00811976"/>
    <w:rsid w:val="00811C6A"/>
    <w:rsid w:val="008126C9"/>
    <w:rsid w:val="00813BED"/>
    <w:rsid w:val="00815C1F"/>
    <w:rsid w:val="00815D2F"/>
    <w:rsid w:val="0081631C"/>
    <w:rsid w:val="0081681C"/>
    <w:rsid w:val="00816CAF"/>
    <w:rsid w:val="00816EE2"/>
    <w:rsid w:val="00820376"/>
    <w:rsid w:val="00820711"/>
    <w:rsid w:val="0082078D"/>
    <w:rsid w:val="00820A1B"/>
    <w:rsid w:val="008214C0"/>
    <w:rsid w:val="008216B6"/>
    <w:rsid w:val="008218B9"/>
    <w:rsid w:val="00823216"/>
    <w:rsid w:val="008248DC"/>
    <w:rsid w:val="00824992"/>
    <w:rsid w:val="00825C22"/>
    <w:rsid w:val="00826027"/>
    <w:rsid w:val="00826435"/>
    <w:rsid w:val="00826767"/>
    <w:rsid w:val="00827656"/>
    <w:rsid w:val="00827AA1"/>
    <w:rsid w:val="00827E46"/>
    <w:rsid w:val="00830065"/>
    <w:rsid w:val="008308F3"/>
    <w:rsid w:val="00831047"/>
    <w:rsid w:val="00831676"/>
    <w:rsid w:val="008328FA"/>
    <w:rsid w:val="00832FEA"/>
    <w:rsid w:val="008337B4"/>
    <w:rsid w:val="00833F13"/>
    <w:rsid w:val="00835504"/>
    <w:rsid w:val="00835662"/>
    <w:rsid w:val="00835A25"/>
    <w:rsid w:val="00835F96"/>
    <w:rsid w:val="008363AB"/>
    <w:rsid w:val="008364F2"/>
    <w:rsid w:val="0083684B"/>
    <w:rsid w:val="008376D5"/>
    <w:rsid w:val="00837802"/>
    <w:rsid w:val="00840190"/>
    <w:rsid w:val="00840506"/>
    <w:rsid w:val="0084072C"/>
    <w:rsid w:val="008407DC"/>
    <w:rsid w:val="00841002"/>
    <w:rsid w:val="008412F9"/>
    <w:rsid w:val="008418EF"/>
    <w:rsid w:val="00842967"/>
    <w:rsid w:val="008434D8"/>
    <w:rsid w:val="008435F0"/>
    <w:rsid w:val="0084364F"/>
    <w:rsid w:val="00843C46"/>
    <w:rsid w:val="00844172"/>
    <w:rsid w:val="00844DFC"/>
    <w:rsid w:val="00844E7B"/>
    <w:rsid w:val="00845D66"/>
    <w:rsid w:val="00846631"/>
    <w:rsid w:val="0084744F"/>
    <w:rsid w:val="00847E1F"/>
    <w:rsid w:val="00847E31"/>
    <w:rsid w:val="00850359"/>
    <w:rsid w:val="0085064C"/>
    <w:rsid w:val="00850AF7"/>
    <w:rsid w:val="00851743"/>
    <w:rsid w:val="0085277B"/>
    <w:rsid w:val="00852DAF"/>
    <w:rsid w:val="0085358C"/>
    <w:rsid w:val="00853CD7"/>
    <w:rsid w:val="00854AC2"/>
    <w:rsid w:val="00854E65"/>
    <w:rsid w:val="00855FC2"/>
    <w:rsid w:val="00856825"/>
    <w:rsid w:val="00856AFB"/>
    <w:rsid w:val="008573AC"/>
    <w:rsid w:val="008578A0"/>
    <w:rsid w:val="00857B0A"/>
    <w:rsid w:val="00857D78"/>
    <w:rsid w:val="008604AA"/>
    <w:rsid w:val="00860AFB"/>
    <w:rsid w:val="00860AFD"/>
    <w:rsid w:val="00860B74"/>
    <w:rsid w:val="00861029"/>
    <w:rsid w:val="00862497"/>
    <w:rsid w:val="00863340"/>
    <w:rsid w:val="008639E6"/>
    <w:rsid w:val="008649A5"/>
    <w:rsid w:val="008652A6"/>
    <w:rsid w:val="00865368"/>
    <w:rsid w:val="00865AD0"/>
    <w:rsid w:val="00865CC8"/>
    <w:rsid w:val="00865DE1"/>
    <w:rsid w:val="00865EB6"/>
    <w:rsid w:val="0086612F"/>
    <w:rsid w:val="008666D9"/>
    <w:rsid w:val="008670C0"/>
    <w:rsid w:val="00867104"/>
    <w:rsid w:val="00870BF4"/>
    <w:rsid w:val="00871CF9"/>
    <w:rsid w:val="00871DF3"/>
    <w:rsid w:val="00872013"/>
    <w:rsid w:val="00872275"/>
    <w:rsid w:val="00872AF7"/>
    <w:rsid w:val="00872E15"/>
    <w:rsid w:val="0087342A"/>
    <w:rsid w:val="00873857"/>
    <w:rsid w:val="00874011"/>
    <w:rsid w:val="00874916"/>
    <w:rsid w:val="00874AAF"/>
    <w:rsid w:val="008757A4"/>
    <w:rsid w:val="008761E8"/>
    <w:rsid w:val="00876417"/>
    <w:rsid w:val="0087664A"/>
    <w:rsid w:val="00876D00"/>
    <w:rsid w:val="00877215"/>
    <w:rsid w:val="0088068C"/>
    <w:rsid w:val="008806A3"/>
    <w:rsid w:val="00880C17"/>
    <w:rsid w:val="00880F44"/>
    <w:rsid w:val="008827C6"/>
    <w:rsid w:val="00882CB8"/>
    <w:rsid w:val="00883283"/>
    <w:rsid w:val="0088338F"/>
    <w:rsid w:val="00883B27"/>
    <w:rsid w:val="00883EA5"/>
    <w:rsid w:val="00884572"/>
    <w:rsid w:val="0088461A"/>
    <w:rsid w:val="008846CD"/>
    <w:rsid w:val="0088576D"/>
    <w:rsid w:val="00885BFA"/>
    <w:rsid w:val="00890308"/>
    <w:rsid w:val="00890392"/>
    <w:rsid w:val="00890D6C"/>
    <w:rsid w:val="0089141B"/>
    <w:rsid w:val="00892851"/>
    <w:rsid w:val="00892C8A"/>
    <w:rsid w:val="00892CB1"/>
    <w:rsid w:val="00892E80"/>
    <w:rsid w:val="00893477"/>
    <w:rsid w:val="00893FD6"/>
    <w:rsid w:val="008942B7"/>
    <w:rsid w:val="008945AE"/>
    <w:rsid w:val="00894C93"/>
    <w:rsid w:val="00895B70"/>
    <w:rsid w:val="00896122"/>
    <w:rsid w:val="0089633C"/>
    <w:rsid w:val="008967CF"/>
    <w:rsid w:val="008968C4"/>
    <w:rsid w:val="008973ED"/>
    <w:rsid w:val="00897AD0"/>
    <w:rsid w:val="008A0D4D"/>
    <w:rsid w:val="008A1C0B"/>
    <w:rsid w:val="008A2703"/>
    <w:rsid w:val="008A2E5B"/>
    <w:rsid w:val="008A4182"/>
    <w:rsid w:val="008A4591"/>
    <w:rsid w:val="008A4909"/>
    <w:rsid w:val="008A576A"/>
    <w:rsid w:val="008A5C27"/>
    <w:rsid w:val="008A6379"/>
    <w:rsid w:val="008A6B3A"/>
    <w:rsid w:val="008A78D9"/>
    <w:rsid w:val="008B0AEE"/>
    <w:rsid w:val="008B0D47"/>
    <w:rsid w:val="008B0F27"/>
    <w:rsid w:val="008B164B"/>
    <w:rsid w:val="008B19D5"/>
    <w:rsid w:val="008B2653"/>
    <w:rsid w:val="008B3050"/>
    <w:rsid w:val="008B364C"/>
    <w:rsid w:val="008B3996"/>
    <w:rsid w:val="008B462D"/>
    <w:rsid w:val="008B4713"/>
    <w:rsid w:val="008B4F4B"/>
    <w:rsid w:val="008B51EE"/>
    <w:rsid w:val="008B57F6"/>
    <w:rsid w:val="008B5A6F"/>
    <w:rsid w:val="008B5D59"/>
    <w:rsid w:val="008B5F31"/>
    <w:rsid w:val="008B64F3"/>
    <w:rsid w:val="008B6B3D"/>
    <w:rsid w:val="008B74C2"/>
    <w:rsid w:val="008B79A8"/>
    <w:rsid w:val="008B7C8C"/>
    <w:rsid w:val="008C0117"/>
    <w:rsid w:val="008C0FD5"/>
    <w:rsid w:val="008C1145"/>
    <w:rsid w:val="008C121A"/>
    <w:rsid w:val="008C1C6D"/>
    <w:rsid w:val="008C24BB"/>
    <w:rsid w:val="008C273B"/>
    <w:rsid w:val="008C2CA4"/>
    <w:rsid w:val="008C38AE"/>
    <w:rsid w:val="008C3E91"/>
    <w:rsid w:val="008C4166"/>
    <w:rsid w:val="008C42C6"/>
    <w:rsid w:val="008C4D00"/>
    <w:rsid w:val="008C4DAE"/>
    <w:rsid w:val="008C55A8"/>
    <w:rsid w:val="008C55EC"/>
    <w:rsid w:val="008C5A89"/>
    <w:rsid w:val="008C5BDB"/>
    <w:rsid w:val="008C6761"/>
    <w:rsid w:val="008C67DB"/>
    <w:rsid w:val="008C6DB3"/>
    <w:rsid w:val="008D098B"/>
    <w:rsid w:val="008D10C9"/>
    <w:rsid w:val="008D13D1"/>
    <w:rsid w:val="008D1812"/>
    <w:rsid w:val="008D1E45"/>
    <w:rsid w:val="008D1FDE"/>
    <w:rsid w:val="008D2A1F"/>
    <w:rsid w:val="008D34C0"/>
    <w:rsid w:val="008D42A6"/>
    <w:rsid w:val="008D45E7"/>
    <w:rsid w:val="008D49D4"/>
    <w:rsid w:val="008D53BB"/>
    <w:rsid w:val="008D562F"/>
    <w:rsid w:val="008D5717"/>
    <w:rsid w:val="008D57DA"/>
    <w:rsid w:val="008D5A10"/>
    <w:rsid w:val="008D6172"/>
    <w:rsid w:val="008D6348"/>
    <w:rsid w:val="008D6403"/>
    <w:rsid w:val="008D6A20"/>
    <w:rsid w:val="008D6B4B"/>
    <w:rsid w:val="008D7E58"/>
    <w:rsid w:val="008D7E88"/>
    <w:rsid w:val="008E0FA9"/>
    <w:rsid w:val="008E11F1"/>
    <w:rsid w:val="008E1BD7"/>
    <w:rsid w:val="008E27C5"/>
    <w:rsid w:val="008E2873"/>
    <w:rsid w:val="008E29BA"/>
    <w:rsid w:val="008E2A0B"/>
    <w:rsid w:val="008E3FEE"/>
    <w:rsid w:val="008E41C7"/>
    <w:rsid w:val="008E4699"/>
    <w:rsid w:val="008E4B23"/>
    <w:rsid w:val="008E4C45"/>
    <w:rsid w:val="008E4CBD"/>
    <w:rsid w:val="008E4EC1"/>
    <w:rsid w:val="008E4FB7"/>
    <w:rsid w:val="008E5F48"/>
    <w:rsid w:val="008E660B"/>
    <w:rsid w:val="008E76B6"/>
    <w:rsid w:val="008E779A"/>
    <w:rsid w:val="008E79A3"/>
    <w:rsid w:val="008F010C"/>
    <w:rsid w:val="008F0261"/>
    <w:rsid w:val="008F0A89"/>
    <w:rsid w:val="008F1790"/>
    <w:rsid w:val="008F2542"/>
    <w:rsid w:val="008F25FE"/>
    <w:rsid w:val="008F26BC"/>
    <w:rsid w:val="008F2782"/>
    <w:rsid w:val="008F2FD9"/>
    <w:rsid w:val="008F438E"/>
    <w:rsid w:val="008F4D72"/>
    <w:rsid w:val="008F5371"/>
    <w:rsid w:val="008F56AC"/>
    <w:rsid w:val="008F62DC"/>
    <w:rsid w:val="008F639F"/>
    <w:rsid w:val="008F63EC"/>
    <w:rsid w:val="008F673F"/>
    <w:rsid w:val="008F6BC9"/>
    <w:rsid w:val="008F76E5"/>
    <w:rsid w:val="008F77F6"/>
    <w:rsid w:val="008F7EDD"/>
    <w:rsid w:val="00900746"/>
    <w:rsid w:val="00900BA4"/>
    <w:rsid w:val="00900E9F"/>
    <w:rsid w:val="0090256F"/>
    <w:rsid w:val="0090291C"/>
    <w:rsid w:val="009029ED"/>
    <w:rsid w:val="00903606"/>
    <w:rsid w:val="0090384E"/>
    <w:rsid w:val="00903A87"/>
    <w:rsid w:val="0090406C"/>
    <w:rsid w:val="00905410"/>
    <w:rsid w:val="0090667C"/>
    <w:rsid w:val="00906D12"/>
    <w:rsid w:val="00906D19"/>
    <w:rsid w:val="00906D2E"/>
    <w:rsid w:val="009071C5"/>
    <w:rsid w:val="00907B9D"/>
    <w:rsid w:val="00907E00"/>
    <w:rsid w:val="009101B1"/>
    <w:rsid w:val="00910BF1"/>
    <w:rsid w:val="00910F26"/>
    <w:rsid w:val="009111DA"/>
    <w:rsid w:val="00911B1C"/>
    <w:rsid w:val="00912523"/>
    <w:rsid w:val="00913693"/>
    <w:rsid w:val="00913ABB"/>
    <w:rsid w:val="0091404F"/>
    <w:rsid w:val="00914296"/>
    <w:rsid w:val="009146D3"/>
    <w:rsid w:val="00914C29"/>
    <w:rsid w:val="00914E71"/>
    <w:rsid w:val="00914F53"/>
    <w:rsid w:val="00915343"/>
    <w:rsid w:val="00915390"/>
    <w:rsid w:val="0091562B"/>
    <w:rsid w:val="00915E2D"/>
    <w:rsid w:val="009163A5"/>
    <w:rsid w:val="00916FAB"/>
    <w:rsid w:val="009172C1"/>
    <w:rsid w:val="0092027C"/>
    <w:rsid w:val="00921302"/>
    <w:rsid w:val="00921581"/>
    <w:rsid w:val="00921A8C"/>
    <w:rsid w:val="009221A7"/>
    <w:rsid w:val="009225A6"/>
    <w:rsid w:val="00922C0C"/>
    <w:rsid w:val="009237C9"/>
    <w:rsid w:val="00923C50"/>
    <w:rsid w:val="0092414D"/>
    <w:rsid w:val="00924204"/>
    <w:rsid w:val="009248CF"/>
    <w:rsid w:val="00924AEC"/>
    <w:rsid w:val="00924B17"/>
    <w:rsid w:val="00924C0E"/>
    <w:rsid w:val="00924E80"/>
    <w:rsid w:val="00925148"/>
    <w:rsid w:val="00925767"/>
    <w:rsid w:val="00925AD1"/>
    <w:rsid w:val="00925CAA"/>
    <w:rsid w:val="00926538"/>
    <w:rsid w:val="00926E06"/>
    <w:rsid w:val="009301F5"/>
    <w:rsid w:val="009308BD"/>
    <w:rsid w:val="00930F29"/>
    <w:rsid w:val="0093164F"/>
    <w:rsid w:val="00931A83"/>
    <w:rsid w:val="00931ABE"/>
    <w:rsid w:val="00931DF1"/>
    <w:rsid w:val="0093278C"/>
    <w:rsid w:val="00932D3F"/>
    <w:rsid w:val="00932E92"/>
    <w:rsid w:val="00933BBA"/>
    <w:rsid w:val="00934A22"/>
    <w:rsid w:val="00934B44"/>
    <w:rsid w:val="00934CEB"/>
    <w:rsid w:val="00935E86"/>
    <w:rsid w:val="00935EC2"/>
    <w:rsid w:val="00936F8F"/>
    <w:rsid w:val="00940357"/>
    <w:rsid w:val="009410B0"/>
    <w:rsid w:val="0094139A"/>
    <w:rsid w:val="009418FC"/>
    <w:rsid w:val="009424C4"/>
    <w:rsid w:val="009434A4"/>
    <w:rsid w:val="00943DC1"/>
    <w:rsid w:val="00944274"/>
    <w:rsid w:val="009445B8"/>
    <w:rsid w:val="00944CA7"/>
    <w:rsid w:val="00944F4F"/>
    <w:rsid w:val="00945098"/>
    <w:rsid w:val="009451C0"/>
    <w:rsid w:val="00945D86"/>
    <w:rsid w:val="00945E8E"/>
    <w:rsid w:val="00946456"/>
    <w:rsid w:val="00947566"/>
    <w:rsid w:val="0094768A"/>
    <w:rsid w:val="0095086A"/>
    <w:rsid w:val="00951BF9"/>
    <w:rsid w:val="00952589"/>
    <w:rsid w:val="00953D5A"/>
    <w:rsid w:val="00954095"/>
    <w:rsid w:val="009545AE"/>
    <w:rsid w:val="009549B5"/>
    <w:rsid w:val="00954E95"/>
    <w:rsid w:val="0095538B"/>
    <w:rsid w:val="00955581"/>
    <w:rsid w:val="00955E4D"/>
    <w:rsid w:val="00955F50"/>
    <w:rsid w:val="0095601A"/>
    <w:rsid w:val="0095607A"/>
    <w:rsid w:val="009567CB"/>
    <w:rsid w:val="009567DF"/>
    <w:rsid w:val="00956998"/>
    <w:rsid w:val="009578BE"/>
    <w:rsid w:val="00960EA5"/>
    <w:rsid w:val="00961010"/>
    <w:rsid w:val="009612F2"/>
    <w:rsid w:val="00961842"/>
    <w:rsid w:val="009619F4"/>
    <w:rsid w:val="0096205A"/>
    <w:rsid w:val="0096258E"/>
    <w:rsid w:val="009630C4"/>
    <w:rsid w:val="0096338F"/>
    <w:rsid w:val="0096356D"/>
    <w:rsid w:val="0096429D"/>
    <w:rsid w:val="00964D4C"/>
    <w:rsid w:val="00965239"/>
    <w:rsid w:val="009655F2"/>
    <w:rsid w:val="00965AE8"/>
    <w:rsid w:val="009668DD"/>
    <w:rsid w:val="009670BD"/>
    <w:rsid w:val="0096729A"/>
    <w:rsid w:val="009677BF"/>
    <w:rsid w:val="00967C39"/>
    <w:rsid w:val="0097074D"/>
    <w:rsid w:val="00970F45"/>
    <w:rsid w:val="0097187E"/>
    <w:rsid w:val="00973716"/>
    <w:rsid w:val="00973CE4"/>
    <w:rsid w:val="00974207"/>
    <w:rsid w:val="00974335"/>
    <w:rsid w:val="00974FAF"/>
    <w:rsid w:val="009752BC"/>
    <w:rsid w:val="00975B48"/>
    <w:rsid w:val="00975CDE"/>
    <w:rsid w:val="00975D37"/>
    <w:rsid w:val="00975E89"/>
    <w:rsid w:val="009773CB"/>
    <w:rsid w:val="00977463"/>
    <w:rsid w:val="00977728"/>
    <w:rsid w:val="00977A56"/>
    <w:rsid w:val="00980600"/>
    <w:rsid w:val="00980811"/>
    <w:rsid w:val="00980E0A"/>
    <w:rsid w:val="0098103A"/>
    <w:rsid w:val="00981139"/>
    <w:rsid w:val="009819ED"/>
    <w:rsid w:val="00981DE8"/>
    <w:rsid w:val="00982093"/>
    <w:rsid w:val="0098290F"/>
    <w:rsid w:val="009829CC"/>
    <w:rsid w:val="00982A8A"/>
    <w:rsid w:val="00982F2D"/>
    <w:rsid w:val="009841C2"/>
    <w:rsid w:val="00984302"/>
    <w:rsid w:val="009844A7"/>
    <w:rsid w:val="009848ED"/>
    <w:rsid w:val="00984B48"/>
    <w:rsid w:val="009850EE"/>
    <w:rsid w:val="0098551A"/>
    <w:rsid w:val="00985872"/>
    <w:rsid w:val="009865AB"/>
    <w:rsid w:val="009868F6"/>
    <w:rsid w:val="0098712D"/>
    <w:rsid w:val="0098744D"/>
    <w:rsid w:val="00987930"/>
    <w:rsid w:val="00987EEC"/>
    <w:rsid w:val="009915B1"/>
    <w:rsid w:val="00991A2E"/>
    <w:rsid w:val="0099214B"/>
    <w:rsid w:val="00993408"/>
    <w:rsid w:val="00993CED"/>
    <w:rsid w:val="009941C0"/>
    <w:rsid w:val="00994793"/>
    <w:rsid w:val="00995078"/>
    <w:rsid w:val="00995584"/>
    <w:rsid w:val="009957B7"/>
    <w:rsid w:val="0099603C"/>
    <w:rsid w:val="00997A98"/>
    <w:rsid w:val="009A08A7"/>
    <w:rsid w:val="009A0C52"/>
    <w:rsid w:val="009A1D4A"/>
    <w:rsid w:val="009A1F1B"/>
    <w:rsid w:val="009A2D4A"/>
    <w:rsid w:val="009A3203"/>
    <w:rsid w:val="009A4581"/>
    <w:rsid w:val="009A4F8A"/>
    <w:rsid w:val="009A5374"/>
    <w:rsid w:val="009A5652"/>
    <w:rsid w:val="009A5DAB"/>
    <w:rsid w:val="009A6D9E"/>
    <w:rsid w:val="009A713E"/>
    <w:rsid w:val="009A7283"/>
    <w:rsid w:val="009A768B"/>
    <w:rsid w:val="009A7787"/>
    <w:rsid w:val="009B007B"/>
    <w:rsid w:val="009B05CC"/>
    <w:rsid w:val="009B0FFC"/>
    <w:rsid w:val="009B13D4"/>
    <w:rsid w:val="009B17B5"/>
    <w:rsid w:val="009B1EC1"/>
    <w:rsid w:val="009B33E2"/>
    <w:rsid w:val="009B34C5"/>
    <w:rsid w:val="009B3951"/>
    <w:rsid w:val="009B3DB0"/>
    <w:rsid w:val="009B3E37"/>
    <w:rsid w:val="009B4B57"/>
    <w:rsid w:val="009B51F1"/>
    <w:rsid w:val="009B59B1"/>
    <w:rsid w:val="009B59FF"/>
    <w:rsid w:val="009B61A5"/>
    <w:rsid w:val="009B6826"/>
    <w:rsid w:val="009B6E9C"/>
    <w:rsid w:val="009B7160"/>
    <w:rsid w:val="009B74E4"/>
    <w:rsid w:val="009B7D1B"/>
    <w:rsid w:val="009B7DBE"/>
    <w:rsid w:val="009B7DCD"/>
    <w:rsid w:val="009C0A70"/>
    <w:rsid w:val="009C13EF"/>
    <w:rsid w:val="009C1F54"/>
    <w:rsid w:val="009C22D0"/>
    <w:rsid w:val="009C2769"/>
    <w:rsid w:val="009C3260"/>
    <w:rsid w:val="009C40ED"/>
    <w:rsid w:val="009C50DA"/>
    <w:rsid w:val="009C51D7"/>
    <w:rsid w:val="009C560B"/>
    <w:rsid w:val="009C5B09"/>
    <w:rsid w:val="009C5D5E"/>
    <w:rsid w:val="009C60D7"/>
    <w:rsid w:val="009C6F07"/>
    <w:rsid w:val="009D072C"/>
    <w:rsid w:val="009D11BF"/>
    <w:rsid w:val="009D1674"/>
    <w:rsid w:val="009D1686"/>
    <w:rsid w:val="009D1F04"/>
    <w:rsid w:val="009D20AB"/>
    <w:rsid w:val="009D29D9"/>
    <w:rsid w:val="009D39D0"/>
    <w:rsid w:val="009D48DE"/>
    <w:rsid w:val="009D4CD2"/>
    <w:rsid w:val="009D5594"/>
    <w:rsid w:val="009D559E"/>
    <w:rsid w:val="009D66F7"/>
    <w:rsid w:val="009D7D6C"/>
    <w:rsid w:val="009D7ECC"/>
    <w:rsid w:val="009E0157"/>
    <w:rsid w:val="009E0B4A"/>
    <w:rsid w:val="009E0CA1"/>
    <w:rsid w:val="009E1DD0"/>
    <w:rsid w:val="009E2709"/>
    <w:rsid w:val="009E3398"/>
    <w:rsid w:val="009E3B2B"/>
    <w:rsid w:val="009E3EAE"/>
    <w:rsid w:val="009E44D0"/>
    <w:rsid w:val="009E4663"/>
    <w:rsid w:val="009E4A5F"/>
    <w:rsid w:val="009E4BEC"/>
    <w:rsid w:val="009E4C71"/>
    <w:rsid w:val="009E4FBE"/>
    <w:rsid w:val="009E51AC"/>
    <w:rsid w:val="009E54E9"/>
    <w:rsid w:val="009E65BB"/>
    <w:rsid w:val="009E6AAA"/>
    <w:rsid w:val="009E6B06"/>
    <w:rsid w:val="009E6BAC"/>
    <w:rsid w:val="009E7B59"/>
    <w:rsid w:val="009F0484"/>
    <w:rsid w:val="009F0717"/>
    <w:rsid w:val="009F1903"/>
    <w:rsid w:val="009F1D65"/>
    <w:rsid w:val="009F1F5C"/>
    <w:rsid w:val="009F2C59"/>
    <w:rsid w:val="009F36CE"/>
    <w:rsid w:val="009F45F0"/>
    <w:rsid w:val="009F4ECE"/>
    <w:rsid w:val="009F55BB"/>
    <w:rsid w:val="009F69FE"/>
    <w:rsid w:val="009F7281"/>
    <w:rsid w:val="009F7473"/>
    <w:rsid w:val="009F75B9"/>
    <w:rsid w:val="009F75D0"/>
    <w:rsid w:val="009F795D"/>
    <w:rsid w:val="009F7ACF"/>
    <w:rsid w:val="009F7B4B"/>
    <w:rsid w:val="00A00199"/>
    <w:rsid w:val="00A026FF"/>
    <w:rsid w:val="00A02FE6"/>
    <w:rsid w:val="00A031D7"/>
    <w:rsid w:val="00A03EC6"/>
    <w:rsid w:val="00A046CC"/>
    <w:rsid w:val="00A05122"/>
    <w:rsid w:val="00A05A00"/>
    <w:rsid w:val="00A05C24"/>
    <w:rsid w:val="00A05ED6"/>
    <w:rsid w:val="00A0609D"/>
    <w:rsid w:val="00A075BA"/>
    <w:rsid w:val="00A07677"/>
    <w:rsid w:val="00A076EA"/>
    <w:rsid w:val="00A07C50"/>
    <w:rsid w:val="00A105C3"/>
    <w:rsid w:val="00A109BE"/>
    <w:rsid w:val="00A10B49"/>
    <w:rsid w:val="00A1122F"/>
    <w:rsid w:val="00A1187E"/>
    <w:rsid w:val="00A11B25"/>
    <w:rsid w:val="00A120E0"/>
    <w:rsid w:val="00A12672"/>
    <w:rsid w:val="00A126AB"/>
    <w:rsid w:val="00A12982"/>
    <w:rsid w:val="00A1356C"/>
    <w:rsid w:val="00A13759"/>
    <w:rsid w:val="00A13C41"/>
    <w:rsid w:val="00A14443"/>
    <w:rsid w:val="00A147CF"/>
    <w:rsid w:val="00A14888"/>
    <w:rsid w:val="00A1492D"/>
    <w:rsid w:val="00A15156"/>
    <w:rsid w:val="00A15310"/>
    <w:rsid w:val="00A1533F"/>
    <w:rsid w:val="00A154BE"/>
    <w:rsid w:val="00A15924"/>
    <w:rsid w:val="00A15AA4"/>
    <w:rsid w:val="00A15D3E"/>
    <w:rsid w:val="00A16132"/>
    <w:rsid w:val="00A1617E"/>
    <w:rsid w:val="00A16344"/>
    <w:rsid w:val="00A17D79"/>
    <w:rsid w:val="00A2073B"/>
    <w:rsid w:val="00A208B8"/>
    <w:rsid w:val="00A20EE3"/>
    <w:rsid w:val="00A21F1A"/>
    <w:rsid w:val="00A2380D"/>
    <w:rsid w:val="00A23D91"/>
    <w:rsid w:val="00A23F01"/>
    <w:rsid w:val="00A23FCA"/>
    <w:rsid w:val="00A243BA"/>
    <w:rsid w:val="00A24405"/>
    <w:rsid w:val="00A245E8"/>
    <w:rsid w:val="00A2468C"/>
    <w:rsid w:val="00A24FC9"/>
    <w:rsid w:val="00A251B7"/>
    <w:rsid w:val="00A268AC"/>
    <w:rsid w:val="00A273A4"/>
    <w:rsid w:val="00A27A30"/>
    <w:rsid w:val="00A30EB1"/>
    <w:rsid w:val="00A31008"/>
    <w:rsid w:val="00A32E42"/>
    <w:rsid w:val="00A32EE7"/>
    <w:rsid w:val="00A3320C"/>
    <w:rsid w:val="00A33241"/>
    <w:rsid w:val="00A3353D"/>
    <w:rsid w:val="00A347D5"/>
    <w:rsid w:val="00A34E27"/>
    <w:rsid w:val="00A3527F"/>
    <w:rsid w:val="00A35D17"/>
    <w:rsid w:val="00A35DEB"/>
    <w:rsid w:val="00A37149"/>
    <w:rsid w:val="00A375DE"/>
    <w:rsid w:val="00A400B7"/>
    <w:rsid w:val="00A4016E"/>
    <w:rsid w:val="00A41008"/>
    <w:rsid w:val="00A410C2"/>
    <w:rsid w:val="00A41134"/>
    <w:rsid w:val="00A43236"/>
    <w:rsid w:val="00A4326F"/>
    <w:rsid w:val="00A4342F"/>
    <w:rsid w:val="00A4356B"/>
    <w:rsid w:val="00A4369B"/>
    <w:rsid w:val="00A437EE"/>
    <w:rsid w:val="00A43FFD"/>
    <w:rsid w:val="00A44717"/>
    <w:rsid w:val="00A44840"/>
    <w:rsid w:val="00A45163"/>
    <w:rsid w:val="00A45398"/>
    <w:rsid w:val="00A45605"/>
    <w:rsid w:val="00A45FA0"/>
    <w:rsid w:val="00A46033"/>
    <w:rsid w:val="00A463B7"/>
    <w:rsid w:val="00A4683F"/>
    <w:rsid w:val="00A46896"/>
    <w:rsid w:val="00A47338"/>
    <w:rsid w:val="00A4781D"/>
    <w:rsid w:val="00A47C5C"/>
    <w:rsid w:val="00A503A2"/>
    <w:rsid w:val="00A50D24"/>
    <w:rsid w:val="00A511EF"/>
    <w:rsid w:val="00A51FB7"/>
    <w:rsid w:val="00A5217B"/>
    <w:rsid w:val="00A526CE"/>
    <w:rsid w:val="00A538DD"/>
    <w:rsid w:val="00A54563"/>
    <w:rsid w:val="00A5479D"/>
    <w:rsid w:val="00A54DAE"/>
    <w:rsid w:val="00A55839"/>
    <w:rsid w:val="00A56484"/>
    <w:rsid w:val="00A56833"/>
    <w:rsid w:val="00A56AD9"/>
    <w:rsid w:val="00A61E6C"/>
    <w:rsid w:val="00A624A8"/>
    <w:rsid w:val="00A62CA7"/>
    <w:rsid w:val="00A63234"/>
    <w:rsid w:val="00A63B28"/>
    <w:rsid w:val="00A644BF"/>
    <w:rsid w:val="00A64C1C"/>
    <w:rsid w:val="00A64FF7"/>
    <w:rsid w:val="00A65DFD"/>
    <w:rsid w:val="00A666EA"/>
    <w:rsid w:val="00A673D4"/>
    <w:rsid w:val="00A679F2"/>
    <w:rsid w:val="00A7069F"/>
    <w:rsid w:val="00A70ABF"/>
    <w:rsid w:val="00A712F4"/>
    <w:rsid w:val="00A71450"/>
    <w:rsid w:val="00A71845"/>
    <w:rsid w:val="00A71DEB"/>
    <w:rsid w:val="00A723CF"/>
    <w:rsid w:val="00A726DC"/>
    <w:rsid w:val="00A730DF"/>
    <w:rsid w:val="00A73896"/>
    <w:rsid w:val="00A74E38"/>
    <w:rsid w:val="00A74E62"/>
    <w:rsid w:val="00A7531F"/>
    <w:rsid w:val="00A7569A"/>
    <w:rsid w:val="00A76202"/>
    <w:rsid w:val="00A762DA"/>
    <w:rsid w:val="00A76565"/>
    <w:rsid w:val="00A7679F"/>
    <w:rsid w:val="00A76AA9"/>
    <w:rsid w:val="00A76F9B"/>
    <w:rsid w:val="00A7740A"/>
    <w:rsid w:val="00A77596"/>
    <w:rsid w:val="00A77742"/>
    <w:rsid w:val="00A779DB"/>
    <w:rsid w:val="00A77D82"/>
    <w:rsid w:val="00A8075A"/>
    <w:rsid w:val="00A817E5"/>
    <w:rsid w:val="00A81CE4"/>
    <w:rsid w:val="00A823C6"/>
    <w:rsid w:val="00A83B08"/>
    <w:rsid w:val="00A83E29"/>
    <w:rsid w:val="00A840D1"/>
    <w:rsid w:val="00A84991"/>
    <w:rsid w:val="00A84C5A"/>
    <w:rsid w:val="00A84F09"/>
    <w:rsid w:val="00A84F83"/>
    <w:rsid w:val="00A85709"/>
    <w:rsid w:val="00A85A1C"/>
    <w:rsid w:val="00A85F9E"/>
    <w:rsid w:val="00A861BD"/>
    <w:rsid w:val="00A8692A"/>
    <w:rsid w:val="00A913AE"/>
    <w:rsid w:val="00A91782"/>
    <w:rsid w:val="00A936A6"/>
    <w:rsid w:val="00A93855"/>
    <w:rsid w:val="00A94DBE"/>
    <w:rsid w:val="00A94E87"/>
    <w:rsid w:val="00A95902"/>
    <w:rsid w:val="00A9593C"/>
    <w:rsid w:val="00A971C7"/>
    <w:rsid w:val="00A97811"/>
    <w:rsid w:val="00A97A1A"/>
    <w:rsid w:val="00A97B96"/>
    <w:rsid w:val="00A97F45"/>
    <w:rsid w:val="00AA0CA6"/>
    <w:rsid w:val="00AA1067"/>
    <w:rsid w:val="00AA1504"/>
    <w:rsid w:val="00AA1FB0"/>
    <w:rsid w:val="00AA2046"/>
    <w:rsid w:val="00AA2105"/>
    <w:rsid w:val="00AA35DD"/>
    <w:rsid w:val="00AA4404"/>
    <w:rsid w:val="00AA4E26"/>
    <w:rsid w:val="00AA4F17"/>
    <w:rsid w:val="00AA51FB"/>
    <w:rsid w:val="00AA5912"/>
    <w:rsid w:val="00AA6C76"/>
    <w:rsid w:val="00AA6E6E"/>
    <w:rsid w:val="00AA70FB"/>
    <w:rsid w:val="00AB09DB"/>
    <w:rsid w:val="00AB1A8E"/>
    <w:rsid w:val="00AB2179"/>
    <w:rsid w:val="00AB2DAB"/>
    <w:rsid w:val="00AB36D3"/>
    <w:rsid w:val="00AB4AA2"/>
    <w:rsid w:val="00AB4BEC"/>
    <w:rsid w:val="00AB4D39"/>
    <w:rsid w:val="00AB5060"/>
    <w:rsid w:val="00AB6FC1"/>
    <w:rsid w:val="00AC0284"/>
    <w:rsid w:val="00AC03DA"/>
    <w:rsid w:val="00AC073F"/>
    <w:rsid w:val="00AC10BD"/>
    <w:rsid w:val="00AC122C"/>
    <w:rsid w:val="00AC12BA"/>
    <w:rsid w:val="00AC1A41"/>
    <w:rsid w:val="00AC24E1"/>
    <w:rsid w:val="00AC2FB7"/>
    <w:rsid w:val="00AC38F6"/>
    <w:rsid w:val="00AC39D6"/>
    <w:rsid w:val="00AC3D47"/>
    <w:rsid w:val="00AC42C9"/>
    <w:rsid w:val="00AC488C"/>
    <w:rsid w:val="00AC558F"/>
    <w:rsid w:val="00AC5619"/>
    <w:rsid w:val="00AC5AEB"/>
    <w:rsid w:val="00AC5B17"/>
    <w:rsid w:val="00AC5BB1"/>
    <w:rsid w:val="00AC5EC1"/>
    <w:rsid w:val="00AC633F"/>
    <w:rsid w:val="00AC6589"/>
    <w:rsid w:val="00AC65C9"/>
    <w:rsid w:val="00AC7166"/>
    <w:rsid w:val="00AC736B"/>
    <w:rsid w:val="00AD0523"/>
    <w:rsid w:val="00AD0685"/>
    <w:rsid w:val="00AD098A"/>
    <w:rsid w:val="00AD0B6E"/>
    <w:rsid w:val="00AD0C1A"/>
    <w:rsid w:val="00AD13FB"/>
    <w:rsid w:val="00AD18A2"/>
    <w:rsid w:val="00AD22D1"/>
    <w:rsid w:val="00AD2367"/>
    <w:rsid w:val="00AD2756"/>
    <w:rsid w:val="00AD2ED9"/>
    <w:rsid w:val="00AD3B95"/>
    <w:rsid w:val="00AD3D17"/>
    <w:rsid w:val="00AD5ADA"/>
    <w:rsid w:val="00AD63A3"/>
    <w:rsid w:val="00AD6505"/>
    <w:rsid w:val="00AD7374"/>
    <w:rsid w:val="00AD758A"/>
    <w:rsid w:val="00AD767F"/>
    <w:rsid w:val="00AD7FFD"/>
    <w:rsid w:val="00AE14BD"/>
    <w:rsid w:val="00AE1FA5"/>
    <w:rsid w:val="00AE21CA"/>
    <w:rsid w:val="00AE4416"/>
    <w:rsid w:val="00AE4973"/>
    <w:rsid w:val="00AE5527"/>
    <w:rsid w:val="00AE5BF6"/>
    <w:rsid w:val="00AE5E7B"/>
    <w:rsid w:val="00AE63B6"/>
    <w:rsid w:val="00AE6408"/>
    <w:rsid w:val="00AE7570"/>
    <w:rsid w:val="00AE7DB9"/>
    <w:rsid w:val="00AF1979"/>
    <w:rsid w:val="00AF1F5C"/>
    <w:rsid w:val="00AF24CC"/>
    <w:rsid w:val="00AF28D6"/>
    <w:rsid w:val="00AF2A46"/>
    <w:rsid w:val="00AF2A49"/>
    <w:rsid w:val="00AF4008"/>
    <w:rsid w:val="00AF4148"/>
    <w:rsid w:val="00AF42E3"/>
    <w:rsid w:val="00AF46A7"/>
    <w:rsid w:val="00AF4A63"/>
    <w:rsid w:val="00AF5949"/>
    <w:rsid w:val="00AF6192"/>
    <w:rsid w:val="00AF6DC3"/>
    <w:rsid w:val="00AF6FFF"/>
    <w:rsid w:val="00AF7DA0"/>
    <w:rsid w:val="00AF7EDC"/>
    <w:rsid w:val="00AF7F31"/>
    <w:rsid w:val="00B00B62"/>
    <w:rsid w:val="00B013A1"/>
    <w:rsid w:val="00B01A80"/>
    <w:rsid w:val="00B02D18"/>
    <w:rsid w:val="00B04307"/>
    <w:rsid w:val="00B046CF"/>
    <w:rsid w:val="00B05027"/>
    <w:rsid w:val="00B05279"/>
    <w:rsid w:val="00B0579B"/>
    <w:rsid w:val="00B0592D"/>
    <w:rsid w:val="00B063CD"/>
    <w:rsid w:val="00B078C8"/>
    <w:rsid w:val="00B07BC0"/>
    <w:rsid w:val="00B07F36"/>
    <w:rsid w:val="00B10BC7"/>
    <w:rsid w:val="00B11A86"/>
    <w:rsid w:val="00B127F4"/>
    <w:rsid w:val="00B12A24"/>
    <w:rsid w:val="00B131AA"/>
    <w:rsid w:val="00B13D45"/>
    <w:rsid w:val="00B13EE3"/>
    <w:rsid w:val="00B14252"/>
    <w:rsid w:val="00B14CE6"/>
    <w:rsid w:val="00B15628"/>
    <w:rsid w:val="00B15A7A"/>
    <w:rsid w:val="00B15AC4"/>
    <w:rsid w:val="00B15FE5"/>
    <w:rsid w:val="00B1650A"/>
    <w:rsid w:val="00B165AA"/>
    <w:rsid w:val="00B173CE"/>
    <w:rsid w:val="00B20754"/>
    <w:rsid w:val="00B20E06"/>
    <w:rsid w:val="00B22383"/>
    <w:rsid w:val="00B223FD"/>
    <w:rsid w:val="00B22899"/>
    <w:rsid w:val="00B228DE"/>
    <w:rsid w:val="00B22CA2"/>
    <w:rsid w:val="00B233EB"/>
    <w:rsid w:val="00B2373D"/>
    <w:rsid w:val="00B23FC7"/>
    <w:rsid w:val="00B247F9"/>
    <w:rsid w:val="00B2485F"/>
    <w:rsid w:val="00B2549F"/>
    <w:rsid w:val="00B261AB"/>
    <w:rsid w:val="00B26745"/>
    <w:rsid w:val="00B270E1"/>
    <w:rsid w:val="00B27900"/>
    <w:rsid w:val="00B27C14"/>
    <w:rsid w:val="00B27E75"/>
    <w:rsid w:val="00B30CE2"/>
    <w:rsid w:val="00B3112F"/>
    <w:rsid w:val="00B313B2"/>
    <w:rsid w:val="00B3171D"/>
    <w:rsid w:val="00B31F4F"/>
    <w:rsid w:val="00B32E15"/>
    <w:rsid w:val="00B33391"/>
    <w:rsid w:val="00B33EC7"/>
    <w:rsid w:val="00B3431B"/>
    <w:rsid w:val="00B35DFA"/>
    <w:rsid w:val="00B361D5"/>
    <w:rsid w:val="00B3622F"/>
    <w:rsid w:val="00B36FD2"/>
    <w:rsid w:val="00B37453"/>
    <w:rsid w:val="00B375ED"/>
    <w:rsid w:val="00B377D2"/>
    <w:rsid w:val="00B40166"/>
    <w:rsid w:val="00B405D8"/>
    <w:rsid w:val="00B40E79"/>
    <w:rsid w:val="00B41102"/>
    <w:rsid w:val="00B41785"/>
    <w:rsid w:val="00B41870"/>
    <w:rsid w:val="00B41976"/>
    <w:rsid w:val="00B42033"/>
    <w:rsid w:val="00B42584"/>
    <w:rsid w:val="00B4297C"/>
    <w:rsid w:val="00B42B86"/>
    <w:rsid w:val="00B42F92"/>
    <w:rsid w:val="00B42FA0"/>
    <w:rsid w:val="00B439BC"/>
    <w:rsid w:val="00B44B11"/>
    <w:rsid w:val="00B451EA"/>
    <w:rsid w:val="00B465A0"/>
    <w:rsid w:val="00B46650"/>
    <w:rsid w:val="00B46BA9"/>
    <w:rsid w:val="00B4707B"/>
    <w:rsid w:val="00B4761A"/>
    <w:rsid w:val="00B47892"/>
    <w:rsid w:val="00B47EF3"/>
    <w:rsid w:val="00B50588"/>
    <w:rsid w:val="00B505A3"/>
    <w:rsid w:val="00B506B6"/>
    <w:rsid w:val="00B508EA"/>
    <w:rsid w:val="00B50A0D"/>
    <w:rsid w:val="00B51FF2"/>
    <w:rsid w:val="00B5294B"/>
    <w:rsid w:val="00B52E11"/>
    <w:rsid w:val="00B53451"/>
    <w:rsid w:val="00B53D77"/>
    <w:rsid w:val="00B53EA1"/>
    <w:rsid w:val="00B5415F"/>
    <w:rsid w:val="00B541CD"/>
    <w:rsid w:val="00B5465F"/>
    <w:rsid w:val="00B54807"/>
    <w:rsid w:val="00B54E1C"/>
    <w:rsid w:val="00B55A3A"/>
    <w:rsid w:val="00B563AC"/>
    <w:rsid w:val="00B56902"/>
    <w:rsid w:val="00B57E56"/>
    <w:rsid w:val="00B602AC"/>
    <w:rsid w:val="00B602DC"/>
    <w:rsid w:val="00B606EC"/>
    <w:rsid w:val="00B610A1"/>
    <w:rsid w:val="00B6121B"/>
    <w:rsid w:val="00B6185B"/>
    <w:rsid w:val="00B61FCF"/>
    <w:rsid w:val="00B62125"/>
    <w:rsid w:val="00B62B86"/>
    <w:rsid w:val="00B62F62"/>
    <w:rsid w:val="00B63130"/>
    <w:rsid w:val="00B64CBB"/>
    <w:rsid w:val="00B6503D"/>
    <w:rsid w:val="00B651CF"/>
    <w:rsid w:val="00B654A2"/>
    <w:rsid w:val="00B65900"/>
    <w:rsid w:val="00B66072"/>
    <w:rsid w:val="00B6622F"/>
    <w:rsid w:val="00B674B4"/>
    <w:rsid w:val="00B676E1"/>
    <w:rsid w:val="00B677E9"/>
    <w:rsid w:val="00B70E9D"/>
    <w:rsid w:val="00B717FD"/>
    <w:rsid w:val="00B71E4C"/>
    <w:rsid w:val="00B72349"/>
    <w:rsid w:val="00B7250F"/>
    <w:rsid w:val="00B725D6"/>
    <w:rsid w:val="00B72718"/>
    <w:rsid w:val="00B73627"/>
    <w:rsid w:val="00B739D3"/>
    <w:rsid w:val="00B73F4B"/>
    <w:rsid w:val="00B744CD"/>
    <w:rsid w:val="00B74B21"/>
    <w:rsid w:val="00B75214"/>
    <w:rsid w:val="00B75ADA"/>
    <w:rsid w:val="00B75C62"/>
    <w:rsid w:val="00B75C81"/>
    <w:rsid w:val="00B76176"/>
    <w:rsid w:val="00B76516"/>
    <w:rsid w:val="00B76B5D"/>
    <w:rsid w:val="00B76F3F"/>
    <w:rsid w:val="00B77473"/>
    <w:rsid w:val="00B809DA"/>
    <w:rsid w:val="00B81876"/>
    <w:rsid w:val="00B82311"/>
    <w:rsid w:val="00B8240B"/>
    <w:rsid w:val="00B8325F"/>
    <w:rsid w:val="00B83C78"/>
    <w:rsid w:val="00B844D0"/>
    <w:rsid w:val="00B8463B"/>
    <w:rsid w:val="00B8512D"/>
    <w:rsid w:val="00B852F3"/>
    <w:rsid w:val="00B85324"/>
    <w:rsid w:val="00B858A3"/>
    <w:rsid w:val="00B85FBF"/>
    <w:rsid w:val="00B86941"/>
    <w:rsid w:val="00B879CF"/>
    <w:rsid w:val="00B917A2"/>
    <w:rsid w:val="00B923C6"/>
    <w:rsid w:val="00B92CE0"/>
    <w:rsid w:val="00B92FFA"/>
    <w:rsid w:val="00B93053"/>
    <w:rsid w:val="00B93514"/>
    <w:rsid w:val="00B948AD"/>
    <w:rsid w:val="00B957E4"/>
    <w:rsid w:val="00B9674A"/>
    <w:rsid w:val="00B96E49"/>
    <w:rsid w:val="00B96E4C"/>
    <w:rsid w:val="00B971CA"/>
    <w:rsid w:val="00B9731C"/>
    <w:rsid w:val="00B9769A"/>
    <w:rsid w:val="00B97969"/>
    <w:rsid w:val="00BA011A"/>
    <w:rsid w:val="00BA16D8"/>
    <w:rsid w:val="00BA2577"/>
    <w:rsid w:val="00BA2718"/>
    <w:rsid w:val="00BA272B"/>
    <w:rsid w:val="00BA27D0"/>
    <w:rsid w:val="00BA29BD"/>
    <w:rsid w:val="00BA2B2D"/>
    <w:rsid w:val="00BA308C"/>
    <w:rsid w:val="00BA32D5"/>
    <w:rsid w:val="00BA38CF"/>
    <w:rsid w:val="00BA3B13"/>
    <w:rsid w:val="00BA42C8"/>
    <w:rsid w:val="00BA4AD2"/>
    <w:rsid w:val="00BA4CF1"/>
    <w:rsid w:val="00BA563D"/>
    <w:rsid w:val="00BA577F"/>
    <w:rsid w:val="00BA58D6"/>
    <w:rsid w:val="00BA59A0"/>
    <w:rsid w:val="00BA63D7"/>
    <w:rsid w:val="00BA65E2"/>
    <w:rsid w:val="00BA66E2"/>
    <w:rsid w:val="00BA66EB"/>
    <w:rsid w:val="00BA74AA"/>
    <w:rsid w:val="00BA7689"/>
    <w:rsid w:val="00BA7F9A"/>
    <w:rsid w:val="00BB065B"/>
    <w:rsid w:val="00BB0F67"/>
    <w:rsid w:val="00BB0F70"/>
    <w:rsid w:val="00BB105B"/>
    <w:rsid w:val="00BB16A8"/>
    <w:rsid w:val="00BB184F"/>
    <w:rsid w:val="00BB24F0"/>
    <w:rsid w:val="00BB4FEC"/>
    <w:rsid w:val="00BB606B"/>
    <w:rsid w:val="00BB7018"/>
    <w:rsid w:val="00BC0704"/>
    <w:rsid w:val="00BC1276"/>
    <w:rsid w:val="00BC2BA5"/>
    <w:rsid w:val="00BC3FBA"/>
    <w:rsid w:val="00BC4104"/>
    <w:rsid w:val="00BC4DF6"/>
    <w:rsid w:val="00BC50BE"/>
    <w:rsid w:val="00BC5999"/>
    <w:rsid w:val="00BC6315"/>
    <w:rsid w:val="00BC6F0A"/>
    <w:rsid w:val="00BC7564"/>
    <w:rsid w:val="00BC7671"/>
    <w:rsid w:val="00BD0176"/>
    <w:rsid w:val="00BD0BD9"/>
    <w:rsid w:val="00BD201E"/>
    <w:rsid w:val="00BD2812"/>
    <w:rsid w:val="00BD56CA"/>
    <w:rsid w:val="00BD595F"/>
    <w:rsid w:val="00BD6290"/>
    <w:rsid w:val="00BE021E"/>
    <w:rsid w:val="00BE09E7"/>
    <w:rsid w:val="00BE0AAC"/>
    <w:rsid w:val="00BE0DCB"/>
    <w:rsid w:val="00BE10B9"/>
    <w:rsid w:val="00BE1717"/>
    <w:rsid w:val="00BE1F5F"/>
    <w:rsid w:val="00BE240C"/>
    <w:rsid w:val="00BE2D64"/>
    <w:rsid w:val="00BE2E47"/>
    <w:rsid w:val="00BE3012"/>
    <w:rsid w:val="00BE31A4"/>
    <w:rsid w:val="00BE3302"/>
    <w:rsid w:val="00BE3329"/>
    <w:rsid w:val="00BE375F"/>
    <w:rsid w:val="00BE3907"/>
    <w:rsid w:val="00BE3C68"/>
    <w:rsid w:val="00BE4DD8"/>
    <w:rsid w:val="00BE5540"/>
    <w:rsid w:val="00BE59FA"/>
    <w:rsid w:val="00BE5A5D"/>
    <w:rsid w:val="00BE604B"/>
    <w:rsid w:val="00BE65FB"/>
    <w:rsid w:val="00BE661B"/>
    <w:rsid w:val="00BE69B0"/>
    <w:rsid w:val="00BE6A02"/>
    <w:rsid w:val="00BE704E"/>
    <w:rsid w:val="00BE79B8"/>
    <w:rsid w:val="00BF1941"/>
    <w:rsid w:val="00BF1D4C"/>
    <w:rsid w:val="00BF2888"/>
    <w:rsid w:val="00BF42EC"/>
    <w:rsid w:val="00BF5B5F"/>
    <w:rsid w:val="00BF615D"/>
    <w:rsid w:val="00BF6674"/>
    <w:rsid w:val="00BF7228"/>
    <w:rsid w:val="00BF78D8"/>
    <w:rsid w:val="00BF7A52"/>
    <w:rsid w:val="00BF7BB8"/>
    <w:rsid w:val="00BF7CB1"/>
    <w:rsid w:val="00BF7D25"/>
    <w:rsid w:val="00C00C64"/>
    <w:rsid w:val="00C01627"/>
    <w:rsid w:val="00C01F5A"/>
    <w:rsid w:val="00C0286A"/>
    <w:rsid w:val="00C034EA"/>
    <w:rsid w:val="00C04084"/>
    <w:rsid w:val="00C05140"/>
    <w:rsid w:val="00C051AC"/>
    <w:rsid w:val="00C05298"/>
    <w:rsid w:val="00C05B57"/>
    <w:rsid w:val="00C06128"/>
    <w:rsid w:val="00C0638D"/>
    <w:rsid w:val="00C063E0"/>
    <w:rsid w:val="00C0642E"/>
    <w:rsid w:val="00C06537"/>
    <w:rsid w:val="00C06B97"/>
    <w:rsid w:val="00C070A5"/>
    <w:rsid w:val="00C078B8"/>
    <w:rsid w:val="00C07ECA"/>
    <w:rsid w:val="00C1013B"/>
    <w:rsid w:val="00C106A1"/>
    <w:rsid w:val="00C1082C"/>
    <w:rsid w:val="00C11674"/>
    <w:rsid w:val="00C12228"/>
    <w:rsid w:val="00C12FC1"/>
    <w:rsid w:val="00C130D8"/>
    <w:rsid w:val="00C153F8"/>
    <w:rsid w:val="00C157E2"/>
    <w:rsid w:val="00C1580D"/>
    <w:rsid w:val="00C1585E"/>
    <w:rsid w:val="00C15DE0"/>
    <w:rsid w:val="00C15E77"/>
    <w:rsid w:val="00C16266"/>
    <w:rsid w:val="00C16A8A"/>
    <w:rsid w:val="00C16AA8"/>
    <w:rsid w:val="00C16F9D"/>
    <w:rsid w:val="00C200D5"/>
    <w:rsid w:val="00C20F24"/>
    <w:rsid w:val="00C21446"/>
    <w:rsid w:val="00C21699"/>
    <w:rsid w:val="00C218F5"/>
    <w:rsid w:val="00C21BE3"/>
    <w:rsid w:val="00C222D9"/>
    <w:rsid w:val="00C222FD"/>
    <w:rsid w:val="00C2459C"/>
    <w:rsid w:val="00C24BF3"/>
    <w:rsid w:val="00C25352"/>
    <w:rsid w:val="00C253A8"/>
    <w:rsid w:val="00C253C9"/>
    <w:rsid w:val="00C25B9A"/>
    <w:rsid w:val="00C25F48"/>
    <w:rsid w:val="00C26B4E"/>
    <w:rsid w:val="00C26F2E"/>
    <w:rsid w:val="00C300BF"/>
    <w:rsid w:val="00C301F1"/>
    <w:rsid w:val="00C304A2"/>
    <w:rsid w:val="00C3115C"/>
    <w:rsid w:val="00C320E3"/>
    <w:rsid w:val="00C32993"/>
    <w:rsid w:val="00C32C78"/>
    <w:rsid w:val="00C33DE7"/>
    <w:rsid w:val="00C34AD7"/>
    <w:rsid w:val="00C34B7B"/>
    <w:rsid w:val="00C3518D"/>
    <w:rsid w:val="00C35C3F"/>
    <w:rsid w:val="00C3620E"/>
    <w:rsid w:val="00C36CD4"/>
    <w:rsid w:val="00C373DC"/>
    <w:rsid w:val="00C379BF"/>
    <w:rsid w:val="00C37B2F"/>
    <w:rsid w:val="00C40373"/>
    <w:rsid w:val="00C41132"/>
    <w:rsid w:val="00C41D0D"/>
    <w:rsid w:val="00C41E78"/>
    <w:rsid w:val="00C422D5"/>
    <w:rsid w:val="00C42C62"/>
    <w:rsid w:val="00C4347F"/>
    <w:rsid w:val="00C4351A"/>
    <w:rsid w:val="00C4374E"/>
    <w:rsid w:val="00C442BE"/>
    <w:rsid w:val="00C44379"/>
    <w:rsid w:val="00C450A0"/>
    <w:rsid w:val="00C452CF"/>
    <w:rsid w:val="00C456F8"/>
    <w:rsid w:val="00C45A1D"/>
    <w:rsid w:val="00C4607C"/>
    <w:rsid w:val="00C46677"/>
    <w:rsid w:val="00C467B1"/>
    <w:rsid w:val="00C46FB9"/>
    <w:rsid w:val="00C475C4"/>
    <w:rsid w:val="00C47629"/>
    <w:rsid w:val="00C509BD"/>
    <w:rsid w:val="00C50C9C"/>
    <w:rsid w:val="00C51266"/>
    <w:rsid w:val="00C51532"/>
    <w:rsid w:val="00C52172"/>
    <w:rsid w:val="00C53372"/>
    <w:rsid w:val="00C5378B"/>
    <w:rsid w:val="00C5390A"/>
    <w:rsid w:val="00C53CD5"/>
    <w:rsid w:val="00C53F3B"/>
    <w:rsid w:val="00C5407A"/>
    <w:rsid w:val="00C5408E"/>
    <w:rsid w:val="00C54A6E"/>
    <w:rsid w:val="00C54B7D"/>
    <w:rsid w:val="00C55098"/>
    <w:rsid w:val="00C555C7"/>
    <w:rsid w:val="00C556F9"/>
    <w:rsid w:val="00C5583F"/>
    <w:rsid w:val="00C55844"/>
    <w:rsid w:val="00C56185"/>
    <w:rsid w:val="00C56294"/>
    <w:rsid w:val="00C56860"/>
    <w:rsid w:val="00C56E8F"/>
    <w:rsid w:val="00C57F10"/>
    <w:rsid w:val="00C6044A"/>
    <w:rsid w:val="00C6190E"/>
    <w:rsid w:val="00C61A29"/>
    <w:rsid w:val="00C61DBB"/>
    <w:rsid w:val="00C6218E"/>
    <w:rsid w:val="00C63309"/>
    <w:rsid w:val="00C640B0"/>
    <w:rsid w:val="00C64827"/>
    <w:rsid w:val="00C64BD7"/>
    <w:rsid w:val="00C65265"/>
    <w:rsid w:val="00C65A01"/>
    <w:rsid w:val="00C65C81"/>
    <w:rsid w:val="00C6676F"/>
    <w:rsid w:val="00C66F30"/>
    <w:rsid w:val="00C6716E"/>
    <w:rsid w:val="00C6794B"/>
    <w:rsid w:val="00C67BEC"/>
    <w:rsid w:val="00C70A88"/>
    <w:rsid w:val="00C70C95"/>
    <w:rsid w:val="00C71D60"/>
    <w:rsid w:val="00C726AD"/>
    <w:rsid w:val="00C73BB7"/>
    <w:rsid w:val="00C747A3"/>
    <w:rsid w:val="00C75964"/>
    <w:rsid w:val="00C75E81"/>
    <w:rsid w:val="00C76873"/>
    <w:rsid w:val="00C76AF8"/>
    <w:rsid w:val="00C76C4F"/>
    <w:rsid w:val="00C77DD0"/>
    <w:rsid w:val="00C800D5"/>
    <w:rsid w:val="00C80B5A"/>
    <w:rsid w:val="00C80F05"/>
    <w:rsid w:val="00C81015"/>
    <w:rsid w:val="00C815B4"/>
    <w:rsid w:val="00C817C2"/>
    <w:rsid w:val="00C81D7F"/>
    <w:rsid w:val="00C8374C"/>
    <w:rsid w:val="00C84046"/>
    <w:rsid w:val="00C841C1"/>
    <w:rsid w:val="00C844B1"/>
    <w:rsid w:val="00C844D0"/>
    <w:rsid w:val="00C84581"/>
    <w:rsid w:val="00C85CC2"/>
    <w:rsid w:val="00C85FAA"/>
    <w:rsid w:val="00C86092"/>
    <w:rsid w:val="00C861D7"/>
    <w:rsid w:val="00C86CED"/>
    <w:rsid w:val="00C86FD2"/>
    <w:rsid w:val="00C87AF6"/>
    <w:rsid w:val="00C87CFF"/>
    <w:rsid w:val="00C87EB8"/>
    <w:rsid w:val="00C907C9"/>
    <w:rsid w:val="00C91351"/>
    <w:rsid w:val="00C918C4"/>
    <w:rsid w:val="00C92FD1"/>
    <w:rsid w:val="00C9307E"/>
    <w:rsid w:val="00C9357A"/>
    <w:rsid w:val="00C93C2C"/>
    <w:rsid w:val="00C93C7B"/>
    <w:rsid w:val="00C943B7"/>
    <w:rsid w:val="00C94585"/>
    <w:rsid w:val="00C949B1"/>
    <w:rsid w:val="00C952F7"/>
    <w:rsid w:val="00C957CA"/>
    <w:rsid w:val="00C95EE8"/>
    <w:rsid w:val="00C964DD"/>
    <w:rsid w:val="00C97926"/>
    <w:rsid w:val="00C97E8F"/>
    <w:rsid w:val="00CA042E"/>
    <w:rsid w:val="00CA08BA"/>
    <w:rsid w:val="00CA0BB0"/>
    <w:rsid w:val="00CA1547"/>
    <w:rsid w:val="00CA1817"/>
    <w:rsid w:val="00CA2714"/>
    <w:rsid w:val="00CA2848"/>
    <w:rsid w:val="00CA29E9"/>
    <w:rsid w:val="00CA2F1F"/>
    <w:rsid w:val="00CA3385"/>
    <w:rsid w:val="00CA3581"/>
    <w:rsid w:val="00CA3C5C"/>
    <w:rsid w:val="00CA3FEA"/>
    <w:rsid w:val="00CA4864"/>
    <w:rsid w:val="00CA49DA"/>
    <w:rsid w:val="00CA4CDA"/>
    <w:rsid w:val="00CA4D20"/>
    <w:rsid w:val="00CA50FF"/>
    <w:rsid w:val="00CA664E"/>
    <w:rsid w:val="00CA6F57"/>
    <w:rsid w:val="00CA7052"/>
    <w:rsid w:val="00CA7C66"/>
    <w:rsid w:val="00CA7CAE"/>
    <w:rsid w:val="00CA7F25"/>
    <w:rsid w:val="00CB1141"/>
    <w:rsid w:val="00CB122B"/>
    <w:rsid w:val="00CB1833"/>
    <w:rsid w:val="00CB1E14"/>
    <w:rsid w:val="00CB23C0"/>
    <w:rsid w:val="00CB317D"/>
    <w:rsid w:val="00CB3E4F"/>
    <w:rsid w:val="00CB4036"/>
    <w:rsid w:val="00CB4300"/>
    <w:rsid w:val="00CB43B7"/>
    <w:rsid w:val="00CB4471"/>
    <w:rsid w:val="00CB4E83"/>
    <w:rsid w:val="00CB4F4A"/>
    <w:rsid w:val="00CB6301"/>
    <w:rsid w:val="00CB69E4"/>
    <w:rsid w:val="00CB7DAB"/>
    <w:rsid w:val="00CC2439"/>
    <w:rsid w:val="00CC2605"/>
    <w:rsid w:val="00CC2C9B"/>
    <w:rsid w:val="00CC341D"/>
    <w:rsid w:val="00CC3472"/>
    <w:rsid w:val="00CC3AB3"/>
    <w:rsid w:val="00CC3D90"/>
    <w:rsid w:val="00CC3F39"/>
    <w:rsid w:val="00CC3F58"/>
    <w:rsid w:val="00CC3FB4"/>
    <w:rsid w:val="00CC423C"/>
    <w:rsid w:val="00CC49B3"/>
    <w:rsid w:val="00CC5331"/>
    <w:rsid w:val="00CC6DB9"/>
    <w:rsid w:val="00CC6E8C"/>
    <w:rsid w:val="00CC7448"/>
    <w:rsid w:val="00CD0408"/>
    <w:rsid w:val="00CD0520"/>
    <w:rsid w:val="00CD05A9"/>
    <w:rsid w:val="00CD07F7"/>
    <w:rsid w:val="00CD1036"/>
    <w:rsid w:val="00CD1787"/>
    <w:rsid w:val="00CD21A8"/>
    <w:rsid w:val="00CD2248"/>
    <w:rsid w:val="00CD26E3"/>
    <w:rsid w:val="00CD2D45"/>
    <w:rsid w:val="00CD2EBD"/>
    <w:rsid w:val="00CD2F89"/>
    <w:rsid w:val="00CD389B"/>
    <w:rsid w:val="00CD39D3"/>
    <w:rsid w:val="00CD4171"/>
    <w:rsid w:val="00CD49CF"/>
    <w:rsid w:val="00CD5F26"/>
    <w:rsid w:val="00CD7FAA"/>
    <w:rsid w:val="00CE0CC6"/>
    <w:rsid w:val="00CE0EE4"/>
    <w:rsid w:val="00CE1E51"/>
    <w:rsid w:val="00CE1FB3"/>
    <w:rsid w:val="00CE1FF3"/>
    <w:rsid w:val="00CE2068"/>
    <w:rsid w:val="00CE2477"/>
    <w:rsid w:val="00CE2E1C"/>
    <w:rsid w:val="00CE3228"/>
    <w:rsid w:val="00CE36CB"/>
    <w:rsid w:val="00CE4DB2"/>
    <w:rsid w:val="00CE579A"/>
    <w:rsid w:val="00CE6602"/>
    <w:rsid w:val="00CE68DE"/>
    <w:rsid w:val="00CE6CC6"/>
    <w:rsid w:val="00CE765E"/>
    <w:rsid w:val="00CE7E03"/>
    <w:rsid w:val="00CE7E17"/>
    <w:rsid w:val="00CE7FD3"/>
    <w:rsid w:val="00CF053F"/>
    <w:rsid w:val="00CF173F"/>
    <w:rsid w:val="00CF17AB"/>
    <w:rsid w:val="00CF1D0A"/>
    <w:rsid w:val="00CF1D45"/>
    <w:rsid w:val="00CF2372"/>
    <w:rsid w:val="00CF277A"/>
    <w:rsid w:val="00CF2D6A"/>
    <w:rsid w:val="00CF2E78"/>
    <w:rsid w:val="00CF2EA4"/>
    <w:rsid w:val="00CF31C2"/>
    <w:rsid w:val="00CF3A91"/>
    <w:rsid w:val="00CF3EF6"/>
    <w:rsid w:val="00CF4061"/>
    <w:rsid w:val="00CF4FBC"/>
    <w:rsid w:val="00CF58E6"/>
    <w:rsid w:val="00CF598D"/>
    <w:rsid w:val="00CF59F6"/>
    <w:rsid w:val="00CF60EB"/>
    <w:rsid w:val="00CF72ED"/>
    <w:rsid w:val="00D0122F"/>
    <w:rsid w:val="00D016B9"/>
    <w:rsid w:val="00D01B44"/>
    <w:rsid w:val="00D024C4"/>
    <w:rsid w:val="00D025D9"/>
    <w:rsid w:val="00D02798"/>
    <w:rsid w:val="00D0366F"/>
    <w:rsid w:val="00D0375B"/>
    <w:rsid w:val="00D04C2B"/>
    <w:rsid w:val="00D050C6"/>
    <w:rsid w:val="00D053B8"/>
    <w:rsid w:val="00D05C8D"/>
    <w:rsid w:val="00D068CA"/>
    <w:rsid w:val="00D06A86"/>
    <w:rsid w:val="00D06C2D"/>
    <w:rsid w:val="00D07720"/>
    <w:rsid w:val="00D07EF8"/>
    <w:rsid w:val="00D114A1"/>
    <w:rsid w:val="00D11F36"/>
    <w:rsid w:val="00D122EE"/>
    <w:rsid w:val="00D123B9"/>
    <w:rsid w:val="00D13B2F"/>
    <w:rsid w:val="00D13C06"/>
    <w:rsid w:val="00D14336"/>
    <w:rsid w:val="00D144C8"/>
    <w:rsid w:val="00D14578"/>
    <w:rsid w:val="00D14614"/>
    <w:rsid w:val="00D148DC"/>
    <w:rsid w:val="00D157BE"/>
    <w:rsid w:val="00D15E98"/>
    <w:rsid w:val="00D15EC6"/>
    <w:rsid w:val="00D16029"/>
    <w:rsid w:val="00D1659B"/>
    <w:rsid w:val="00D16B3E"/>
    <w:rsid w:val="00D1799B"/>
    <w:rsid w:val="00D17E8B"/>
    <w:rsid w:val="00D17FED"/>
    <w:rsid w:val="00D20015"/>
    <w:rsid w:val="00D2005B"/>
    <w:rsid w:val="00D209F0"/>
    <w:rsid w:val="00D21538"/>
    <w:rsid w:val="00D221F1"/>
    <w:rsid w:val="00D22A2B"/>
    <w:rsid w:val="00D23B15"/>
    <w:rsid w:val="00D23D69"/>
    <w:rsid w:val="00D24323"/>
    <w:rsid w:val="00D249B3"/>
    <w:rsid w:val="00D25B89"/>
    <w:rsid w:val="00D25E87"/>
    <w:rsid w:val="00D26003"/>
    <w:rsid w:val="00D2671D"/>
    <w:rsid w:val="00D26F82"/>
    <w:rsid w:val="00D275F3"/>
    <w:rsid w:val="00D27658"/>
    <w:rsid w:val="00D27F76"/>
    <w:rsid w:val="00D3040E"/>
    <w:rsid w:val="00D3065F"/>
    <w:rsid w:val="00D3085C"/>
    <w:rsid w:val="00D30C59"/>
    <w:rsid w:val="00D323A8"/>
    <w:rsid w:val="00D32639"/>
    <w:rsid w:val="00D32980"/>
    <w:rsid w:val="00D33527"/>
    <w:rsid w:val="00D34174"/>
    <w:rsid w:val="00D3449C"/>
    <w:rsid w:val="00D34C69"/>
    <w:rsid w:val="00D34F89"/>
    <w:rsid w:val="00D36657"/>
    <w:rsid w:val="00D36D5B"/>
    <w:rsid w:val="00D40BD5"/>
    <w:rsid w:val="00D41471"/>
    <w:rsid w:val="00D4205A"/>
    <w:rsid w:val="00D42EDC"/>
    <w:rsid w:val="00D443B5"/>
    <w:rsid w:val="00D452EC"/>
    <w:rsid w:val="00D459D4"/>
    <w:rsid w:val="00D45F72"/>
    <w:rsid w:val="00D4721F"/>
    <w:rsid w:val="00D4792A"/>
    <w:rsid w:val="00D47D9C"/>
    <w:rsid w:val="00D5005C"/>
    <w:rsid w:val="00D502E0"/>
    <w:rsid w:val="00D51141"/>
    <w:rsid w:val="00D5205F"/>
    <w:rsid w:val="00D5235A"/>
    <w:rsid w:val="00D52661"/>
    <w:rsid w:val="00D52FD2"/>
    <w:rsid w:val="00D53485"/>
    <w:rsid w:val="00D5401B"/>
    <w:rsid w:val="00D54367"/>
    <w:rsid w:val="00D54383"/>
    <w:rsid w:val="00D5453F"/>
    <w:rsid w:val="00D54CC1"/>
    <w:rsid w:val="00D552D6"/>
    <w:rsid w:val="00D55A17"/>
    <w:rsid w:val="00D55BD6"/>
    <w:rsid w:val="00D55DF2"/>
    <w:rsid w:val="00D55E90"/>
    <w:rsid w:val="00D57306"/>
    <w:rsid w:val="00D57937"/>
    <w:rsid w:val="00D6018C"/>
    <w:rsid w:val="00D60567"/>
    <w:rsid w:val="00D606EF"/>
    <w:rsid w:val="00D6109E"/>
    <w:rsid w:val="00D61C5F"/>
    <w:rsid w:val="00D627AA"/>
    <w:rsid w:val="00D62DC7"/>
    <w:rsid w:val="00D62FF4"/>
    <w:rsid w:val="00D6374A"/>
    <w:rsid w:val="00D6377B"/>
    <w:rsid w:val="00D6401D"/>
    <w:rsid w:val="00D6503F"/>
    <w:rsid w:val="00D65332"/>
    <w:rsid w:val="00D65649"/>
    <w:rsid w:val="00D65C88"/>
    <w:rsid w:val="00D66B97"/>
    <w:rsid w:val="00D66FA0"/>
    <w:rsid w:val="00D678AC"/>
    <w:rsid w:val="00D7124A"/>
    <w:rsid w:val="00D72A1C"/>
    <w:rsid w:val="00D72BDA"/>
    <w:rsid w:val="00D72C88"/>
    <w:rsid w:val="00D72D07"/>
    <w:rsid w:val="00D7310F"/>
    <w:rsid w:val="00D73724"/>
    <w:rsid w:val="00D7407A"/>
    <w:rsid w:val="00D75063"/>
    <w:rsid w:val="00D7508E"/>
    <w:rsid w:val="00D75310"/>
    <w:rsid w:val="00D75B30"/>
    <w:rsid w:val="00D75FE7"/>
    <w:rsid w:val="00D7626E"/>
    <w:rsid w:val="00D76B1C"/>
    <w:rsid w:val="00D777EF"/>
    <w:rsid w:val="00D7787B"/>
    <w:rsid w:val="00D77B83"/>
    <w:rsid w:val="00D77FAB"/>
    <w:rsid w:val="00D80318"/>
    <w:rsid w:val="00D805BD"/>
    <w:rsid w:val="00D806E9"/>
    <w:rsid w:val="00D80C0F"/>
    <w:rsid w:val="00D8155D"/>
    <w:rsid w:val="00D82266"/>
    <w:rsid w:val="00D83636"/>
    <w:rsid w:val="00D84139"/>
    <w:rsid w:val="00D84DFC"/>
    <w:rsid w:val="00D84FA3"/>
    <w:rsid w:val="00D8606F"/>
    <w:rsid w:val="00D86088"/>
    <w:rsid w:val="00D868B1"/>
    <w:rsid w:val="00D8759E"/>
    <w:rsid w:val="00D8793C"/>
    <w:rsid w:val="00D87AED"/>
    <w:rsid w:val="00D901C2"/>
    <w:rsid w:val="00D90D86"/>
    <w:rsid w:val="00D90F60"/>
    <w:rsid w:val="00D91FF3"/>
    <w:rsid w:val="00D93198"/>
    <w:rsid w:val="00D93CBD"/>
    <w:rsid w:val="00D941AA"/>
    <w:rsid w:val="00D946EE"/>
    <w:rsid w:val="00D9475E"/>
    <w:rsid w:val="00D94A1D"/>
    <w:rsid w:val="00D94B03"/>
    <w:rsid w:val="00D94B73"/>
    <w:rsid w:val="00D94E87"/>
    <w:rsid w:val="00D952DB"/>
    <w:rsid w:val="00D95570"/>
    <w:rsid w:val="00D95822"/>
    <w:rsid w:val="00D9606D"/>
    <w:rsid w:val="00D962D1"/>
    <w:rsid w:val="00D97294"/>
    <w:rsid w:val="00D97A35"/>
    <w:rsid w:val="00D97C63"/>
    <w:rsid w:val="00DA0A3A"/>
    <w:rsid w:val="00DA14ED"/>
    <w:rsid w:val="00DA1B04"/>
    <w:rsid w:val="00DA2604"/>
    <w:rsid w:val="00DA2DDC"/>
    <w:rsid w:val="00DA364D"/>
    <w:rsid w:val="00DA3D18"/>
    <w:rsid w:val="00DA45FA"/>
    <w:rsid w:val="00DA4D62"/>
    <w:rsid w:val="00DA4DC6"/>
    <w:rsid w:val="00DA4F05"/>
    <w:rsid w:val="00DA53C5"/>
    <w:rsid w:val="00DA5663"/>
    <w:rsid w:val="00DA69B1"/>
    <w:rsid w:val="00DA70B7"/>
    <w:rsid w:val="00DA7C42"/>
    <w:rsid w:val="00DA7C94"/>
    <w:rsid w:val="00DB02D7"/>
    <w:rsid w:val="00DB135E"/>
    <w:rsid w:val="00DB277B"/>
    <w:rsid w:val="00DB2AA1"/>
    <w:rsid w:val="00DB2ACF"/>
    <w:rsid w:val="00DB2C26"/>
    <w:rsid w:val="00DB2FD0"/>
    <w:rsid w:val="00DB302A"/>
    <w:rsid w:val="00DB3FC8"/>
    <w:rsid w:val="00DB45A3"/>
    <w:rsid w:val="00DB4736"/>
    <w:rsid w:val="00DB5D17"/>
    <w:rsid w:val="00DB5F15"/>
    <w:rsid w:val="00DB6CD0"/>
    <w:rsid w:val="00DB7358"/>
    <w:rsid w:val="00DC014B"/>
    <w:rsid w:val="00DC0738"/>
    <w:rsid w:val="00DC13D1"/>
    <w:rsid w:val="00DC1C8F"/>
    <w:rsid w:val="00DC3050"/>
    <w:rsid w:val="00DC4CDF"/>
    <w:rsid w:val="00DC50CC"/>
    <w:rsid w:val="00DC626B"/>
    <w:rsid w:val="00DC63A9"/>
    <w:rsid w:val="00DC6700"/>
    <w:rsid w:val="00DC6904"/>
    <w:rsid w:val="00DC7513"/>
    <w:rsid w:val="00DC7E5C"/>
    <w:rsid w:val="00DD0AC3"/>
    <w:rsid w:val="00DD0EF0"/>
    <w:rsid w:val="00DD157B"/>
    <w:rsid w:val="00DD16AC"/>
    <w:rsid w:val="00DD183B"/>
    <w:rsid w:val="00DD20C5"/>
    <w:rsid w:val="00DD30FE"/>
    <w:rsid w:val="00DD364E"/>
    <w:rsid w:val="00DD3874"/>
    <w:rsid w:val="00DD4163"/>
    <w:rsid w:val="00DD4E4A"/>
    <w:rsid w:val="00DD55C1"/>
    <w:rsid w:val="00DD5B68"/>
    <w:rsid w:val="00DD6100"/>
    <w:rsid w:val="00DD6CF1"/>
    <w:rsid w:val="00DD709B"/>
    <w:rsid w:val="00DD74F6"/>
    <w:rsid w:val="00DE0097"/>
    <w:rsid w:val="00DE00D4"/>
    <w:rsid w:val="00DE0FA6"/>
    <w:rsid w:val="00DE1242"/>
    <w:rsid w:val="00DE2083"/>
    <w:rsid w:val="00DE3091"/>
    <w:rsid w:val="00DE3747"/>
    <w:rsid w:val="00DE3D8B"/>
    <w:rsid w:val="00DE3E59"/>
    <w:rsid w:val="00DE5E29"/>
    <w:rsid w:val="00DE65A5"/>
    <w:rsid w:val="00DE69B6"/>
    <w:rsid w:val="00DE6C00"/>
    <w:rsid w:val="00DE7AEC"/>
    <w:rsid w:val="00DF0202"/>
    <w:rsid w:val="00DF0476"/>
    <w:rsid w:val="00DF0BC3"/>
    <w:rsid w:val="00DF0DBE"/>
    <w:rsid w:val="00DF0F21"/>
    <w:rsid w:val="00DF199F"/>
    <w:rsid w:val="00DF1B13"/>
    <w:rsid w:val="00DF1F39"/>
    <w:rsid w:val="00DF2182"/>
    <w:rsid w:val="00DF27C3"/>
    <w:rsid w:val="00DF2C8E"/>
    <w:rsid w:val="00DF2FEF"/>
    <w:rsid w:val="00DF32DB"/>
    <w:rsid w:val="00DF34C2"/>
    <w:rsid w:val="00DF3A36"/>
    <w:rsid w:val="00DF42AF"/>
    <w:rsid w:val="00DF50AB"/>
    <w:rsid w:val="00DF5B7F"/>
    <w:rsid w:val="00DF62B7"/>
    <w:rsid w:val="00DF63C6"/>
    <w:rsid w:val="00DF6C76"/>
    <w:rsid w:val="00DF6EF1"/>
    <w:rsid w:val="00E013F6"/>
    <w:rsid w:val="00E0145A"/>
    <w:rsid w:val="00E01E8C"/>
    <w:rsid w:val="00E01FF3"/>
    <w:rsid w:val="00E02707"/>
    <w:rsid w:val="00E02ABE"/>
    <w:rsid w:val="00E02E9D"/>
    <w:rsid w:val="00E0442E"/>
    <w:rsid w:val="00E07C9E"/>
    <w:rsid w:val="00E120FD"/>
    <w:rsid w:val="00E12118"/>
    <w:rsid w:val="00E126EA"/>
    <w:rsid w:val="00E12C19"/>
    <w:rsid w:val="00E12D73"/>
    <w:rsid w:val="00E139B1"/>
    <w:rsid w:val="00E14156"/>
    <w:rsid w:val="00E14333"/>
    <w:rsid w:val="00E14581"/>
    <w:rsid w:val="00E14692"/>
    <w:rsid w:val="00E1470F"/>
    <w:rsid w:val="00E14B4B"/>
    <w:rsid w:val="00E15985"/>
    <w:rsid w:val="00E15E4F"/>
    <w:rsid w:val="00E160E4"/>
    <w:rsid w:val="00E1686A"/>
    <w:rsid w:val="00E17F04"/>
    <w:rsid w:val="00E20917"/>
    <w:rsid w:val="00E2236D"/>
    <w:rsid w:val="00E225AE"/>
    <w:rsid w:val="00E22FBA"/>
    <w:rsid w:val="00E234AF"/>
    <w:rsid w:val="00E24543"/>
    <w:rsid w:val="00E24646"/>
    <w:rsid w:val="00E24FF4"/>
    <w:rsid w:val="00E25476"/>
    <w:rsid w:val="00E25C83"/>
    <w:rsid w:val="00E26244"/>
    <w:rsid w:val="00E2642C"/>
    <w:rsid w:val="00E270C0"/>
    <w:rsid w:val="00E27300"/>
    <w:rsid w:val="00E27330"/>
    <w:rsid w:val="00E276B9"/>
    <w:rsid w:val="00E27D93"/>
    <w:rsid w:val="00E30CA7"/>
    <w:rsid w:val="00E31939"/>
    <w:rsid w:val="00E3307F"/>
    <w:rsid w:val="00E33643"/>
    <w:rsid w:val="00E346ED"/>
    <w:rsid w:val="00E34F6E"/>
    <w:rsid w:val="00E3559A"/>
    <w:rsid w:val="00E3642F"/>
    <w:rsid w:val="00E37048"/>
    <w:rsid w:val="00E37ECF"/>
    <w:rsid w:val="00E400FB"/>
    <w:rsid w:val="00E4118E"/>
    <w:rsid w:val="00E416A0"/>
    <w:rsid w:val="00E41CB6"/>
    <w:rsid w:val="00E42C62"/>
    <w:rsid w:val="00E4366A"/>
    <w:rsid w:val="00E43E67"/>
    <w:rsid w:val="00E43F6D"/>
    <w:rsid w:val="00E441E7"/>
    <w:rsid w:val="00E44813"/>
    <w:rsid w:val="00E44834"/>
    <w:rsid w:val="00E44BA5"/>
    <w:rsid w:val="00E465C7"/>
    <w:rsid w:val="00E46A1A"/>
    <w:rsid w:val="00E47492"/>
    <w:rsid w:val="00E476A4"/>
    <w:rsid w:val="00E47BBF"/>
    <w:rsid w:val="00E52879"/>
    <w:rsid w:val="00E52D97"/>
    <w:rsid w:val="00E53029"/>
    <w:rsid w:val="00E5326B"/>
    <w:rsid w:val="00E532C4"/>
    <w:rsid w:val="00E539EB"/>
    <w:rsid w:val="00E54BB3"/>
    <w:rsid w:val="00E55591"/>
    <w:rsid w:val="00E55726"/>
    <w:rsid w:val="00E55C72"/>
    <w:rsid w:val="00E56026"/>
    <w:rsid w:val="00E565CF"/>
    <w:rsid w:val="00E566E2"/>
    <w:rsid w:val="00E56EBE"/>
    <w:rsid w:val="00E5761C"/>
    <w:rsid w:val="00E601D6"/>
    <w:rsid w:val="00E605FE"/>
    <w:rsid w:val="00E618B0"/>
    <w:rsid w:val="00E620F0"/>
    <w:rsid w:val="00E622EB"/>
    <w:rsid w:val="00E6263D"/>
    <w:rsid w:val="00E629A5"/>
    <w:rsid w:val="00E629CB"/>
    <w:rsid w:val="00E62C1F"/>
    <w:rsid w:val="00E62CDE"/>
    <w:rsid w:val="00E63774"/>
    <w:rsid w:val="00E63BEB"/>
    <w:rsid w:val="00E63C4D"/>
    <w:rsid w:val="00E63E56"/>
    <w:rsid w:val="00E640FE"/>
    <w:rsid w:val="00E64420"/>
    <w:rsid w:val="00E647F7"/>
    <w:rsid w:val="00E654C9"/>
    <w:rsid w:val="00E65790"/>
    <w:rsid w:val="00E65DC4"/>
    <w:rsid w:val="00E65DFB"/>
    <w:rsid w:val="00E65F3E"/>
    <w:rsid w:val="00E66A78"/>
    <w:rsid w:val="00E66F4F"/>
    <w:rsid w:val="00E70088"/>
    <w:rsid w:val="00E71257"/>
    <w:rsid w:val="00E7168C"/>
    <w:rsid w:val="00E71A2C"/>
    <w:rsid w:val="00E72899"/>
    <w:rsid w:val="00E72F91"/>
    <w:rsid w:val="00E73589"/>
    <w:rsid w:val="00E736ED"/>
    <w:rsid w:val="00E74497"/>
    <w:rsid w:val="00E749A6"/>
    <w:rsid w:val="00E74B13"/>
    <w:rsid w:val="00E7620E"/>
    <w:rsid w:val="00E77C20"/>
    <w:rsid w:val="00E80448"/>
    <w:rsid w:val="00E814DA"/>
    <w:rsid w:val="00E82234"/>
    <w:rsid w:val="00E82C37"/>
    <w:rsid w:val="00E8384F"/>
    <w:rsid w:val="00E841C0"/>
    <w:rsid w:val="00E84B8D"/>
    <w:rsid w:val="00E859F9"/>
    <w:rsid w:val="00E8622A"/>
    <w:rsid w:val="00E86888"/>
    <w:rsid w:val="00E86CB3"/>
    <w:rsid w:val="00E900B0"/>
    <w:rsid w:val="00E91039"/>
    <w:rsid w:val="00E91B82"/>
    <w:rsid w:val="00E9244F"/>
    <w:rsid w:val="00E931CC"/>
    <w:rsid w:val="00E93979"/>
    <w:rsid w:val="00E93A0E"/>
    <w:rsid w:val="00E945E0"/>
    <w:rsid w:val="00E945F5"/>
    <w:rsid w:val="00E9518C"/>
    <w:rsid w:val="00E95298"/>
    <w:rsid w:val="00E958D6"/>
    <w:rsid w:val="00E95B00"/>
    <w:rsid w:val="00E9621D"/>
    <w:rsid w:val="00E9655C"/>
    <w:rsid w:val="00EA16AE"/>
    <w:rsid w:val="00EA1B29"/>
    <w:rsid w:val="00EA1FED"/>
    <w:rsid w:val="00EA2DB0"/>
    <w:rsid w:val="00EA3149"/>
    <w:rsid w:val="00EA44E5"/>
    <w:rsid w:val="00EA546D"/>
    <w:rsid w:val="00EA63F0"/>
    <w:rsid w:val="00EA6FF3"/>
    <w:rsid w:val="00EA72C8"/>
    <w:rsid w:val="00EA72C9"/>
    <w:rsid w:val="00EA7506"/>
    <w:rsid w:val="00EA7BB2"/>
    <w:rsid w:val="00EA7F4D"/>
    <w:rsid w:val="00EA7F86"/>
    <w:rsid w:val="00EB0160"/>
    <w:rsid w:val="00EB029C"/>
    <w:rsid w:val="00EB0627"/>
    <w:rsid w:val="00EB1009"/>
    <w:rsid w:val="00EB158B"/>
    <w:rsid w:val="00EB1D8A"/>
    <w:rsid w:val="00EB236C"/>
    <w:rsid w:val="00EB2800"/>
    <w:rsid w:val="00EB2CC7"/>
    <w:rsid w:val="00EB2D7D"/>
    <w:rsid w:val="00EB324C"/>
    <w:rsid w:val="00EB3432"/>
    <w:rsid w:val="00EB35E9"/>
    <w:rsid w:val="00EB4362"/>
    <w:rsid w:val="00EB4A37"/>
    <w:rsid w:val="00EB4C3A"/>
    <w:rsid w:val="00EB561D"/>
    <w:rsid w:val="00EB591F"/>
    <w:rsid w:val="00EB639B"/>
    <w:rsid w:val="00EB6497"/>
    <w:rsid w:val="00EB6F49"/>
    <w:rsid w:val="00EB7A1A"/>
    <w:rsid w:val="00EB7A1D"/>
    <w:rsid w:val="00EB7E78"/>
    <w:rsid w:val="00EC01A0"/>
    <w:rsid w:val="00EC38CC"/>
    <w:rsid w:val="00EC428E"/>
    <w:rsid w:val="00EC44C5"/>
    <w:rsid w:val="00EC4D83"/>
    <w:rsid w:val="00EC4FAC"/>
    <w:rsid w:val="00EC5074"/>
    <w:rsid w:val="00EC5491"/>
    <w:rsid w:val="00EC57FD"/>
    <w:rsid w:val="00EC5B41"/>
    <w:rsid w:val="00EC6FE4"/>
    <w:rsid w:val="00EC74B3"/>
    <w:rsid w:val="00EC7964"/>
    <w:rsid w:val="00ED063F"/>
    <w:rsid w:val="00ED14FE"/>
    <w:rsid w:val="00ED4516"/>
    <w:rsid w:val="00ED4A6E"/>
    <w:rsid w:val="00ED4ACB"/>
    <w:rsid w:val="00ED4EDA"/>
    <w:rsid w:val="00ED5FBC"/>
    <w:rsid w:val="00ED6B36"/>
    <w:rsid w:val="00ED6DD9"/>
    <w:rsid w:val="00ED72D6"/>
    <w:rsid w:val="00EE074A"/>
    <w:rsid w:val="00EE0801"/>
    <w:rsid w:val="00EE0ED6"/>
    <w:rsid w:val="00EE0FBB"/>
    <w:rsid w:val="00EE130D"/>
    <w:rsid w:val="00EE3E78"/>
    <w:rsid w:val="00EE62AE"/>
    <w:rsid w:val="00EE66F9"/>
    <w:rsid w:val="00EE6916"/>
    <w:rsid w:val="00EE6C4F"/>
    <w:rsid w:val="00EE7ED5"/>
    <w:rsid w:val="00EF1258"/>
    <w:rsid w:val="00EF2691"/>
    <w:rsid w:val="00EF27A0"/>
    <w:rsid w:val="00EF2820"/>
    <w:rsid w:val="00EF2ABA"/>
    <w:rsid w:val="00EF2EFC"/>
    <w:rsid w:val="00EF30E2"/>
    <w:rsid w:val="00EF344C"/>
    <w:rsid w:val="00EF3A68"/>
    <w:rsid w:val="00EF54F2"/>
    <w:rsid w:val="00EF6F70"/>
    <w:rsid w:val="00EF70F3"/>
    <w:rsid w:val="00EF7149"/>
    <w:rsid w:val="00EF730C"/>
    <w:rsid w:val="00EF742B"/>
    <w:rsid w:val="00EF7487"/>
    <w:rsid w:val="00EF7CB2"/>
    <w:rsid w:val="00F001F4"/>
    <w:rsid w:val="00F01138"/>
    <w:rsid w:val="00F0140F"/>
    <w:rsid w:val="00F01736"/>
    <w:rsid w:val="00F01CD5"/>
    <w:rsid w:val="00F03206"/>
    <w:rsid w:val="00F034B6"/>
    <w:rsid w:val="00F03DB3"/>
    <w:rsid w:val="00F04E30"/>
    <w:rsid w:val="00F05209"/>
    <w:rsid w:val="00F0650B"/>
    <w:rsid w:val="00F06B6D"/>
    <w:rsid w:val="00F06D75"/>
    <w:rsid w:val="00F070A6"/>
    <w:rsid w:val="00F07675"/>
    <w:rsid w:val="00F106BF"/>
    <w:rsid w:val="00F115CD"/>
    <w:rsid w:val="00F12657"/>
    <w:rsid w:val="00F132E2"/>
    <w:rsid w:val="00F1340A"/>
    <w:rsid w:val="00F138BA"/>
    <w:rsid w:val="00F14173"/>
    <w:rsid w:val="00F14344"/>
    <w:rsid w:val="00F14918"/>
    <w:rsid w:val="00F149AA"/>
    <w:rsid w:val="00F14CD0"/>
    <w:rsid w:val="00F14E79"/>
    <w:rsid w:val="00F164AA"/>
    <w:rsid w:val="00F16673"/>
    <w:rsid w:val="00F16728"/>
    <w:rsid w:val="00F177A6"/>
    <w:rsid w:val="00F21313"/>
    <w:rsid w:val="00F2237B"/>
    <w:rsid w:val="00F2274D"/>
    <w:rsid w:val="00F23623"/>
    <w:rsid w:val="00F24DE5"/>
    <w:rsid w:val="00F2523A"/>
    <w:rsid w:val="00F25C6F"/>
    <w:rsid w:val="00F2610A"/>
    <w:rsid w:val="00F26344"/>
    <w:rsid w:val="00F26879"/>
    <w:rsid w:val="00F268A3"/>
    <w:rsid w:val="00F269D4"/>
    <w:rsid w:val="00F26C7F"/>
    <w:rsid w:val="00F2799D"/>
    <w:rsid w:val="00F27CC3"/>
    <w:rsid w:val="00F27E0C"/>
    <w:rsid w:val="00F3001D"/>
    <w:rsid w:val="00F3022D"/>
    <w:rsid w:val="00F30651"/>
    <w:rsid w:val="00F30655"/>
    <w:rsid w:val="00F30683"/>
    <w:rsid w:val="00F30D11"/>
    <w:rsid w:val="00F30F3F"/>
    <w:rsid w:val="00F31026"/>
    <w:rsid w:val="00F31275"/>
    <w:rsid w:val="00F33D4A"/>
    <w:rsid w:val="00F3625A"/>
    <w:rsid w:val="00F363BE"/>
    <w:rsid w:val="00F369AE"/>
    <w:rsid w:val="00F370FB"/>
    <w:rsid w:val="00F37BC7"/>
    <w:rsid w:val="00F37C92"/>
    <w:rsid w:val="00F403AE"/>
    <w:rsid w:val="00F406F1"/>
    <w:rsid w:val="00F416A4"/>
    <w:rsid w:val="00F416E8"/>
    <w:rsid w:val="00F41C06"/>
    <w:rsid w:val="00F41E90"/>
    <w:rsid w:val="00F421C8"/>
    <w:rsid w:val="00F4433C"/>
    <w:rsid w:val="00F4554D"/>
    <w:rsid w:val="00F455E7"/>
    <w:rsid w:val="00F45B67"/>
    <w:rsid w:val="00F45C0D"/>
    <w:rsid w:val="00F47438"/>
    <w:rsid w:val="00F475E2"/>
    <w:rsid w:val="00F501E5"/>
    <w:rsid w:val="00F503A3"/>
    <w:rsid w:val="00F50F76"/>
    <w:rsid w:val="00F51DCA"/>
    <w:rsid w:val="00F51E9F"/>
    <w:rsid w:val="00F51F04"/>
    <w:rsid w:val="00F5204D"/>
    <w:rsid w:val="00F523ED"/>
    <w:rsid w:val="00F525D6"/>
    <w:rsid w:val="00F530E1"/>
    <w:rsid w:val="00F53389"/>
    <w:rsid w:val="00F53D6E"/>
    <w:rsid w:val="00F53DD4"/>
    <w:rsid w:val="00F53E2E"/>
    <w:rsid w:val="00F53F6D"/>
    <w:rsid w:val="00F545C8"/>
    <w:rsid w:val="00F545D3"/>
    <w:rsid w:val="00F54AFE"/>
    <w:rsid w:val="00F54EF8"/>
    <w:rsid w:val="00F55732"/>
    <w:rsid w:val="00F558E7"/>
    <w:rsid w:val="00F55AEF"/>
    <w:rsid w:val="00F56337"/>
    <w:rsid w:val="00F5641B"/>
    <w:rsid w:val="00F60318"/>
    <w:rsid w:val="00F60D5D"/>
    <w:rsid w:val="00F60F99"/>
    <w:rsid w:val="00F6157E"/>
    <w:rsid w:val="00F61B44"/>
    <w:rsid w:val="00F61F60"/>
    <w:rsid w:val="00F62F4D"/>
    <w:rsid w:val="00F638A6"/>
    <w:rsid w:val="00F643A5"/>
    <w:rsid w:val="00F64D86"/>
    <w:rsid w:val="00F65439"/>
    <w:rsid w:val="00F65D5F"/>
    <w:rsid w:val="00F664B7"/>
    <w:rsid w:val="00F671C0"/>
    <w:rsid w:val="00F67AF9"/>
    <w:rsid w:val="00F67CC6"/>
    <w:rsid w:val="00F67DC3"/>
    <w:rsid w:val="00F7074C"/>
    <w:rsid w:val="00F70929"/>
    <w:rsid w:val="00F70D45"/>
    <w:rsid w:val="00F70ED9"/>
    <w:rsid w:val="00F710B5"/>
    <w:rsid w:val="00F71EAD"/>
    <w:rsid w:val="00F73801"/>
    <w:rsid w:val="00F73A48"/>
    <w:rsid w:val="00F740A5"/>
    <w:rsid w:val="00F744AD"/>
    <w:rsid w:val="00F74AC9"/>
    <w:rsid w:val="00F74C48"/>
    <w:rsid w:val="00F754D5"/>
    <w:rsid w:val="00F75FB4"/>
    <w:rsid w:val="00F761B4"/>
    <w:rsid w:val="00F80348"/>
    <w:rsid w:val="00F8043F"/>
    <w:rsid w:val="00F80DFD"/>
    <w:rsid w:val="00F81BA8"/>
    <w:rsid w:val="00F81EEA"/>
    <w:rsid w:val="00F81FBA"/>
    <w:rsid w:val="00F82EE1"/>
    <w:rsid w:val="00F834B7"/>
    <w:rsid w:val="00F83CEA"/>
    <w:rsid w:val="00F85959"/>
    <w:rsid w:val="00F85F61"/>
    <w:rsid w:val="00F85FB5"/>
    <w:rsid w:val="00F8682E"/>
    <w:rsid w:val="00F86A21"/>
    <w:rsid w:val="00F87EC5"/>
    <w:rsid w:val="00F906EE"/>
    <w:rsid w:val="00F90999"/>
    <w:rsid w:val="00F90B6B"/>
    <w:rsid w:val="00F91069"/>
    <w:rsid w:val="00F912E2"/>
    <w:rsid w:val="00F913B2"/>
    <w:rsid w:val="00F91AF6"/>
    <w:rsid w:val="00F91EC1"/>
    <w:rsid w:val="00F92003"/>
    <w:rsid w:val="00F920BD"/>
    <w:rsid w:val="00F92A35"/>
    <w:rsid w:val="00F92A87"/>
    <w:rsid w:val="00F932C6"/>
    <w:rsid w:val="00F93DB1"/>
    <w:rsid w:val="00F93E1D"/>
    <w:rsid w:val="00F93FFA"/>
    <w:rsid w:val="00F94080"/>
    <w:rsid w:val="00F94CE2"/>
    <w:rsid w:val="00F95229"/>
    <w:rsid w:val="00F96155"/>
    <w:rsid w:val="00F962C9"/>
    <w:rsid w:val="00F96597"/>
    <w:rsid w:val="00F96789"/>
    <w:rsid w:val="00F96C6E"/>
    <w:rsid w:val="00F96EB0"/>
    <w:rsid w:val="00F970FE"/>
    <w:rsid w:val="00F97364"/>
    <w:rsid w:val="00F97610"/>
    <w:rsid w:val="00F97AC5"/>
    <w:rsid w:val="00F97BEF"/>
    <w:rsid w:val="00F97ED4"/>
    <w:rsid w:val="00FA0876"/>
    <w:rsid w:val="00FA0990"/>
    <w:rsid w:val="00FA149B"/>
    <w:rsid w:val="00FA245A"/>
    <w:rsid w:val="00FA24BB"/>
    <w:rsid w:val="00FA2750"/>
    <w:rsid w:val="00FA2F28"/>
    <w:rsid w:val="00FA2F90"/>
    <w:rsid w:val="00FA3179"/>
    <w:rsid w:val="00FA3B04"/>
    <w:rsid w:val="00FA3E74"/>
    <w:rsid w:val="00FA408A"/>
    <w:rsid w:val="00FA42E2"/>
    <w:rsid w:val="00FA4CFF"/>
    <w:rsid w:val="00FA60B0"/>
    <w:rsid w:val="00FA6398"/>
    <w:rsid w:val="00FA67D1"/>
    <w:rsid w:val="00FA6AF1"/>
    <w:rsid w:val="00FA6D6B"/>
    <w:rsid w:val="00FA77FB"/>
    <w:rsid w:val="00FB0973"/>
    <w:rsid w:val="00FB0A0A"/>
    <w:rsid w:val="00FB0C27"/>
    <w:rsid w:val="00FB10C6"/>
    <w:rsid w:val="00FB1F3E"/>
    <w:rsid w:val="00FB2536"/>
    <w:rsid w:val="00FB26E1"/>
    <w:rsid w:val="00FB2D72"/>
    <w:rsid w:val="00FB3E57"/>
    <w:rsid w:val="00FB44FD"/>
    <w:rsid w:val="00FB483B"/>
    <w:rsid w:val="00FB56C9"/>
    <w:rsid w:val="00FB6870"/>
    <w:rsid w:val="00FB781F"/>
    <w:rsid w:val="00FC0944"/>
    <w:rsid w:val="00FC09C5"/>
    <w:rsid w:val="00FC0E11"/>
    <w:rsid w:val="00FC11CF"/>
    <w:rsid w:val="00FC1339"/>
    <w:rsid w:val="00FC18D9"/>
    <w:rsid w:val="00FC1F08"/>
    <w:rsid w:val="00FC3022"/>
    <w:rsid w:val="00FC5841"/>
    <w:rsid w:val="00FC5B02"/>
    <w:rsid w:val="00FC6A20"/>
    <w:rsid w:val="00FC7280"/>
    <w:rsid w:val="00FC78CC"/>
    <w:rsid w:val="00FD007C"/>
    <w:rsid w:val="00FD021B"/>
    <w:rsid w:val="00FD03A5"/>
    <w:rsid w:val="00FD135E"/>
    <w:rsid w:val="00FD147F"/>
    <w:rsid w:val="00FD1FB2"/>
    <w:rsid w:val="00FD2981"/>
    <w:rsid w:val="00FD375C"/>
    <w:rsid w:val="00FD3DE3"/>
    <w:rsid w:val="00FD4BB0"/>
    <w:rsid w:val="00FD5517"/>
    <w:rsid w:val="00FD5D53"/>
    <w:rsid w:val="00FD7A8A"/>
    <w:rsid w:val="00FD7D47"/>
    <w:rsid w:val="00FD7E63"/>
    <w:rsid w:val="00FD7F8B"/>
    <w:rsid w:val="00FE0E82"/>
    <w:rsid w:val="00FE1951"/>
    <w:rsid w:val="00FE1B5D"/>
    <w:rsid w:val="00FE29AB"/>
    <w:rsid w:val="00FE3DAB"/>
    <w:rsid w:val="00FE3ED2"/>
    <w:rsid w:val="00FE4A8D"/>
    <w:rsid w:val="00FE4F45"/>
    <w:rsid w:val="00FE5A12"/>
    <w:rsid w:val="00FE5CA1"/>
    <w:rsid w:val="00FE63C1"/>
    <w:rsid w:val="00FE6E80"/>
    <w:rsid w:val="00FE6ED9"/>
    <w:rsid w:val="00FE74E7"/>
    <w:rsid w:val="00FE77B4"/>
    <w:rsid w:val="00FF0430"/>
    <w:rsid w:val="00FF04E9"/>
    <w:rsid w:val="00FF05C8"/>
    <w:rsid w:val="00FF14FC"/>
    <w:rsid w:val="00FF1CDF"/>
    <w:rsid w:val="00FF2798"/>
    <w:rsid w:val="00FF2B3B"/>
    <w:rsid w:val="00FF3C2E"/>
    <w:rsid w:val="00FF3E2E"/>
    <w:rsid w:val="00FF4DB4"/>
    <w:rsid w:val="00FF4F8C"/>
    <w:rsid w:val="00FF5469"/>
    <w:rsid w:val="00FF59C5"/>
    <w:rsid w:val="00FF5C9E"/>
    <w:rsid w:val="00FF5F8E"/>
    <w:rsid w:val="00FF66C4"/>
    <w:rsid w:val="00FF6806"/>
    <w:rsid w:val="00FF6AA9"/>
    <w:rsid w:val="00FF6E62"/>
    <w:rsid w:val="00FF77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87261"/>
  <w15:docId w15:val="{3B5245BA-D8BF-49C2-8A57-98B874A94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3903"/>
    <w:pPr>
      <w:ind w:left="720"/>
      <w:contextualSpacing/>
    </w:pPr>
  </w:style>
  <w:style w:type="paragraph" w:styleId="Header">
    <w:name w:val="header"/>
    <w:basedOn w:val="Normal"/>
    <w:link w:val="HeaderChar"/>
    <w:uiPriority w:val="99"/>
    <w:unhideWhenUsed/>
    <w:rsid w:val="00D308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85C"/>
  </w:style>
  <w:style w:type="paragraph" w:styleId="Footer">
    <w:name w:val="footer"/>
    <w:basedOn w:val="Normal"/>
    <w:link w:val="FooterChar"/>
    <w:uiPriority w:val="99"/>
    <w:unhideWhenUsed/>
    <w:rsid w:val="00D308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85C"/>
  </w:style>
  <w:style w:type="paragraph" w:styleId="Revision">
    <w:name w:val="Revision"/>
    <w:hidden/>
    <w:uiPriority w:val="99"/>
    <w:semiHidden/>
    <w:rsid w:val="002952E2"/>
    <w:pPr>
      <w:spacing w:after="0" w:line="240" w:lineRule="auto"/>
    </w:pPr>
  </w:style>
  <w:style w:type="paragraph" w:styleId="NormalWeb">
    <w:name w:val="Normal (Web)"/>
    <w:basedOn w:val="Normal"/>
    <w:uiPriority w:val="99"/>
    <w:semiHidden/>
    <w:unhideWhenUsed/>
    <w:rsid w:val="005A1FF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A1FF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876240">
      <w:bodyDiv w:val="1"/>
      <w:marLeft w:val="0"/>
      <w:marRight w:val="0"/>
      <w:marTop w:val="0"/>
      <w:marBottom w:val="0"/>
      <w:divBdr>
        <w:top w:val="none" w:sz="0" w:space="0" w:color="auto"/>
        <w:left w:val="none" w:sz="0" w:space="0" w:color="auto"/>
        <w:bottom w:val="none" w:sz="0" w:space="0" w:color="auto"/>
        <w:right w:val="none" w:sz="0" w:space="0" w:color="auto"/>
      </w:divBdr>
      <w:divsChild>
        <w:div w:id="1459255956">
          <w:marLeft w:val="-2400"/>
          <w:marRight w:val="-480"/>
          <w:marTop w:val="0"/>
          <w:marBottom w:val="0"/>
          <w:divBdr>
            <w:top w:val="none" w:sz="0" w:space="0" w:color="auto"/>
            <w:left w:val="none" w:sz="0" w:space="0" w:color="auto"/>
            <w:bottom w:val="none" w:sz="0" w:space="0" w:color="auto"/>
            <w:right w:val="none" w:sz="0" w:space="0" w:color="auto"/>
          </w:divBdr>
        </w:div>
        <w:div w:id="944575543">
          <w:marLeft w:val="-2400"/>
          <w:marRight w:val="-480"/>
          <w:marTop w:val="0"/>
          <w:marBottom w:val="0"/>
          <w:divBdr>
            <w:top w:val="none" w:sz="0" w:space="0" w:color="auto"/>
            <w:left w:val="none" w:sz="0" w:space="0" w:color="auto"/>
            <w:bottom w:val="none" w:sz="0" w:space="0" w:color="auto"/>
            <w:right w:val="none" w:sz="0" w:space="0" w:color="auto"/>
          </w:divBdr>
        </w:div>
      </w:divsChild>
    </w:div>
    <w:div w:id="296764074">
      <w:bodyDiv w:val="1"/>
      <w:marLeft w:val="0"/>
      <w:marRight w:val="0"/>
      <w:marTop w:val="0"/>
      <w:marBottom w:val="0"/>
      <w:divBdr>
        <w:top w:val="none" w:sz="0" w:space="0" w:color="auto"/>
        <w:left w:val="none" w:sz="0" w:space="0" w:color="auto"/>
        <w:bottom w:val="none" w:sz="0" w:space="0" w:color="auto"/>
        <w:right w:val="none" w:sz="0" w:space="0" w:color="auto"/>
      </w:divBdr>
      <w:divsChild>
        <w:div w:id="1178889385">
          <w:marLeft w:val="0"/>
          <w:marRight w:val="0"/>
          <w:marTop w:val="0"/>
          <w:marBottom w:val="0"/>
          <w:divBdr>
            <w:top w:val="none" w:sz="0" w:space="0" w:color="auto"/>
            <w:left w:val="none" w:sz="0" w:space="0" w:color="auto"/>
            <w:bottom w:val="none" w:sz="0" w:space="0" w:color="auto"/>
            <w:right w:val="none" w:sz="0" w:space="0" w:color="auto"/>
          </w:divBdr>
        </w:div>
        <w:div w:id="959991146">
          <w:marLeft w:val="0"/>
          <w:marRight w:val="0"/>
          <w:marTop w:val="0"/>
          <w:marBottom w:val="0"/>
          <w:divBdr>
            <w:top w:val="none" w:sz="0" w:space="0" w:color="auto"/>
            <w:left w:val="none" w:sz="0" w:space="0" w:color="auto"/>
            <w:bottom w:val="none" w:sz="0" w:space="0" w:color="auto"/>
            <w:right w:val="none" w:sz="0" w:space="0" w:color="auto"/>
          </w:divBdr>
        </w:div>
        <w:div w:id="1843085137">
          <w:marLeft w:val="0"/>
          <w:marRight w:val="0"/>
          <w:marTop w:val="0"/>
          <w:marBottom w:val="0"/>
          <w:divBdr>
            <w:top w:val="none" w:sz="0" w:space="0" w:color="auto"/>
            <w:left w:val="none" w:sz="0" w:space="0" w:color="auto"/>
            <w:bottom w:val="none" w:sz="0" w:space="0" w:color="auto"/>
            <w:right w:val="none" w:sz="0" w:space="0" w:color="auto"/>
          </w:divBdr>
        </w:div>
        <w:div w:id="342317784">
          <w:marLeft w:val="0"/>
          <w:marRight w:val="0"/>
          <w:marTop w:val="0"/>
          <w:marBottom w:val="0"/>
          <w:divBdr>
            <w:top w:val="none" w:sz="0" w:space="0" w:color="auto"/>
            <w:left w:val="none" w:sz="0" w:space="0" w:color="auto"/>
            <w:bottom w:val="none" w:sz="0" w:space="0" w:color="auto"/>
            <w:right w:val="none" w:sz="0" w:space="0" w:color="auto"/>
          </w:divBdr>
        </w:div>
        <w:div w:id="545065685">
          <w:marLeft w:val="0"/>
          <w:marRight w:val="0"/>
          <w:marTop w:val="0"/>
          <w:marBottom w:val="0"/>
          <w:divBdr>
            <w:top w:val="none" w:sz="0" w:space="0" w:color="auto"/>
            <w:left w:val="none" w:sz="0" w:space="0" w:color="auto"/>
            <w:bottom w:val="none" w:sz="0" w:space="0" w:color="auto"/>
            <w:right w:val="none" w:sz="0" w:space="0" w:color="auto"/>
          </w:divBdr>
        </w:div>
      </w:divsChild>
    </w:div>
    <w:div w:id="1021707671">
      <w:bodyDiv w:val="1"/>
      <w:marLeft w:val="0"/>
      <w:marRight w:val="0"/>
      <w:marTop w:val="0"/>
      <w:marBottom w:val="0"/>
      <w:divBdr>
        <w:top w:val="none" w:sz="0" w:space="0" w:color="auto"/>
        <w:left w:val="none" w:sz="0" w:space="0" w:color="auto"/>
        <w:bottom w:val="none" w:sz="0" w:space="0" w:color="auto"/>
        <w:right w:val="none" w:sz="0" w:space="0" w:color="auto"/>
      </w:divBdr>
    </w:div>
    <w:div w:id="1146513315">
      <w:bodyDiv w:val="1"/>
      <w:marLeft w:val="0"/>
      <w:marRight w:val="0"/>
      <w:marTop w:val="0"/>
      <w:marBottom w:val="0"/>
      <w:divBdr>
        <w:top w:val="none" w:sz="0" w:space="0" w:color="auto"/>
        <w:left w:val="none" w:sz="0" w:space="0" w:color="auto"/>
        <w:bottom w:val="none" w:sz="0" w:space="0" w:color="auto"/>
        <w:right w:val="none" w:sz="0" w:space="0" w:color="auto"/>
      </w:divBdr>
    </w:div>
    <w:div w:id="1256861785">
      <w:bodyDiv w:val="1"/>
      <w:marLeft w:val="0"/>
      <w:marRight w:val="0"/>
      <w:marTop w:val="0"/>
      <w:marBottom w:val="0"/>
      <w:divBdr>
        <w:top w:val="none" w:sz="0" w:space="0" w:color="auto"/>
        <w:left w:val="none" w:sz="0" w:space="0" w:color="auto"/>
        <w:bottom w:val="none" w:sz="0" w:space="0" w:color="auto"/>
        <w:right w:val="none" w:sz="0" w:space="0" w:color="auto"/>
      </w:divBdr>
    </w:div>
    <w:div w:id="1284144808">
      <w:bodyDiv w:val="1"/>
      <w:marLeft w:val="0"/>
      <w:marRight w:val="0"/>
      <w:marTop w:val="0"/>
      <w:marBottom w:val="0"/>
      <w:divBdr>
        <w:top w:val="none" w:sz="0" w:space="0" w:color="auto"/>
        <w:left w:val="none" w:sz="0" w:space="0" w:color="auto"/>
        <w:bottom w:val="none" w:sz="0" w:space="0" w:color="auto"/>
        <w:right w:val="none" w:sz="0" w:space="0" w:color="auto"/>
      </w:divBdr>
    </w:div>
    <w:div w:id="1290893961">
      <w:bodyDiv w:val="1"/>
      <w:marLeft w:val="0"/>
      <w:marRight w:val="0"/>
      <w:marTop w:val="0"/>
      <w:marBottom w:val="0"/>
      <w:divBdr>
        <w:top w:val="none" w:sz="0" w:space="0" w:color="auto"/>
        <w:left w:val="none" w:sz="0" w:space="0" w:color="auto"/>
        <w:bottom w:val="none" w:sz="0" w:space="0" w:color="auto"/>
        <w:right w:val="none" w:sz="0" w:space="0" w:color="auto"/>
      </w:divBdr>
    </w:div>
    <w:div w:id="1411854069">
      <w:bodyDiv w:val="1"/>
      <w:marLeft w:val="0"/>
      <w:marRight w:val="0"/>
      <w:marTop w:val="0"/>
      <w:marBottom w:val="0"/>
      <w:divBdr>
        <w:top w:val="none" w:sz="0" w:space="0" w:color="auto"/>
        <w:left w:val="none" w:sz="0" w:space="0" w:color="auto"/>
        <w:bottom w:val="none" w:sz="0" w:space="0" w:color="auto"/>
        <w:right w:val="none" w:sz="0" w:space="0" w:color="auto"/>
      </w:divBdr>
    </w:div>
    <w:div w:id="1508131817">
      <w:bodyDiv w:val="1"/>
      <w:marLeft w:val="0"/>
      <w:marRight w:val="0"/>
      <w:marTop w:val="0"/>
      <w:marBottom w:val="0"/>
      <w:divBdr>
        <w:top w:val="none" w:sz="0" w:space="0" w:color="auto"/>
        <w:left w:val="none" w:sz="0" w:space="0" w:color="auto"/>
        <w:bottom w:val="none" w:sz="0" w:space="0" w:color="auto"/>
        <w:right w:val="none" w:sz="0" w:space="0" w:color="auto"/>
      </w:divBdr>
    </w:div>
    <w:div w:id="1677807765">
      <w:bodyDiv w:val="1"/>
      <w:marLeft w:val="0"/>
      <w:marRight w:val="0"/>
      <w:marTop w:val="0"/>
      <w:marBottom w:val="0"/>
      <w:divBdr>
        <w:top w:val="none" w:sz="0" w:space="0" w:color="auto"/>
        <w:left w:val="none" w:sz="0" w:space="0" w:color="auto"/>
        <w:bottom w:val="none" w:sz="0" w:space="0" w:color="auto"/>
        <w:right w:val="none" w:sz="0" w:space="0" w:color="auto"/>
      </w:divBdr>
    </w:div>
    <w:div w:id="1903756055">
      <w:bodyDiv w:val="1"/>
      <w:marLeft w:val="0"/>
      <w:marRight w:val="0"/>
      <w:marTop w:val="0"/>
      <w:marBottom w:val="0"/>
      <w:divBdr>
        <w:top w:val="none" w:sz="0" w:space="0" w:color="auto"/>
        <w:left w:val="none" w:sz="0" w:space="0" w:color="auto"/>
        <w:bottom w:val="none" w:sz="0" w:space="0" w:color="auto"/>
        <w:right w:val="none" w:sz="0" w:space="0" w:color="auto"/>
      </w:divBdr>
      <w:divsChild>
        <w:div w:id="1991444762">
          <w:marLeft w:val="0"/>
          <w:marRight w:val="0"/>
          <w:marTop w:val="0"/>
          <w:marBottom w:val="0"/>
          <w:divBdr>
            <w:top w:val="none" w:sz="0" w:space="0" w:color="auto"/>
            <w:left w:val="none" w:sz="0" w:space="0" w:color="auto"/>
            <w:bottom w:val="none" w:sz="0" w:space="0" w:color="auto"/>
            <w:right w:val="none" w:sz="0" w:space="0" w:color="auto"/>
          </w:divBdr>
        </w:div>
      </w:divsChild>
    </w:div>
    <w:div w:id="1914578701">
      <w:bodyDiv w:val="1"/>
      <w:marLeft w:val="0"/>
      <w:marRight w:val="0"/>
      <w:marTop w:val="0"/>
      <w:marBottom w:val="0"/>
      <w:divBdr>
        <w:top w:val="none" w:sz="0" w:space="0" w:color="auto"/>
        <w:left w:val="none" w:sz="0" w:space="0" w:color="auto"/>
        <w:bottom w:val="none" w:sz="0" w:space="0" w:color="auto"/>
        <w:right w:val="none" w:sz="0" w:space="0" w:color="auto"/>
      </w:divBdr>
      <w:divsChild>
        <w:div w:id="1814911783">
          <w:marLeft w:val="0"/>
          <w:marRight w:val="0"/>
          <w:marTop w:val="0"/>
          <w:marBottom w:val="0"/>
          <w:divBdr>
            <w:top w:val="none" w:sz="0" w:space="0" w:color="auto"/>
            <w:left w:val="none" w:sz="0" w:space="0" w:color="auto"/>
            <w:bottom w:val="none" w:sz="0" w:space="0" w:color="auto"/>
            <w:right w:val="none" w:sz="0" w:space="0" w:color="auto"/>
          </w:divBdr>
        </w:div>
        <w:div w:id="2075810752">
          <w:marLeft w:val="0"/>
          <w:marRight w:val="0"/>
          <w:marTop w:val="0"/>
          <w:marBottom w:val="0"/>
          <w:divBdr>
            <w:top w:val="none" w:sz="0" w:space="0" w:color="auto"/>
            <w:left w:val="none" w:sz="0" w:space="0" w:color="auto"/>
            <w:bottom w:val="none" w:sz="0" w:space="0" w:color="auto"/>
            <w:right w:val="none" w:sz="0" w:space="0" w:color="auto"/>
          </w:divBdr>
        </w:div>
        <w:div w:id="1851024691">
          <w:marLeft w:val="0"/>
          <w:marRight w:val="0"/>
          <w:marTop w:val="0"/>
          <w:marBottom w:val="0"/>
          <w:divBdr>
            <w:top w:val="none" w:sz="0" w:space="0" w:color="auto"/>
            <w:left w:val="none" w:sz="0" w:space="0" w:color="auto"/>
            <w:bottom w:val="none" w:sz="0" w:space="0" w:color="auto"/>
            <w:right w:val="none" w:sz="0" w:space="0" w:color="auto"/>
          </w:divBdr>
        </w:div>
      </w:divsChild>
    </w:div>
    <w:div w:id="2099281796">
      <w:bodyDiv w:val="1"/>
      <w:marLeft w:val="0"/>
      <w:marRight w:val="0"/>
      <w:marTop w:val="0"/>
      <w:marBottom w:val="0"/>
      <w:divBdr>
        <w:top w:val="none" w:sz="0" w:space="0" w:color="auto"/>
        <w:left w:val="none" w:sz="0" w:space="0" w:color="auto"/>
        <w:bottom w:val="none" w:sz="0" w:space="0" w:color="auto"/>
        <w:right w:val="none" w:sz="0" w:space="0" w:color="auto"/>
      </w:divBdr>
      <w:divsChild>
        <w:div w:id="1870339580">
          <w:marLeft w:val="0"/>
          <w:marRight w:val="0"/>
          <w:marTop w:val="0"/>
          <w:marBottom w:val="0"/>
          <w:divBdr>
            <w:top w:val="none" w:sz="0" w:space="0" w:color="auto"/>
            <w:left w:val="none" w:sz="0" w:space="0" w:color="auto"/>
            <w:bottom w:val="none" w:sz="0" w:space="0" w:color="auto"/>
            <w:right w:val="none" w:sz="0" w:space="0" w:color="auto"/>
          </w:divBdr>
        </w:div>
        <w:div w:id="1764839933">
          <w:marLeft w:val="0"/>
          <w:marRight w:val="0"/>
          <w:marTop w:val="0"/>
          <w:marBottom w:val="0"/>
          <w:divBdr>
            <w:top w:val="none" w:sz="0" w:space="0" w:color="auto"/>
            <w:left w:val="none" w:sz="0" w:space="0" w:color="auto"/>
            <w:bottom w:val="none" w:sz="0" w:space="0" w:color="auto"/>
            <w:right w:val="none" w:sz="0" w:space="0" w:color="auto"/>
          </w:divBdr>
        </w:div>
      </w:divsChild>
    </w:div>
    <w:div w:id="2138572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AFED3-83AD-4022-A002-8B2782E1B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38</Words>
  <Characters>420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Manzi</dc:creator>
  <cp:keywords/>
  <dc:description/>
  <cp:lastModifiedBy>William</cp:lastModifiedBy>
  <cp:revision>2</cp:revision>
  <cp:lastPrinted>2024-01-18T14:54:00Z</cp:lastPrinted>
  <dcterms:created xsi:type="dcterms:W3CDTF">2025-04-14T10:08:00Z</dcterms:created>
  <dcterms:modified xsi:type="dcterms:W3CDTF">2025-04-14T10:08:00Z</dcterms:modified>
</cp:coreProperties>
</file>